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59B9DEC3"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5-09T16:40:00Z">
        <w:r w:rsidR="004006CA" w:rsidDel="00BE2EC3">
          <w:rPr>
            <w:rFonts w:eastAsia="Batang"/>
          </w:rPr>
          <w:delText>08</w:delText>
        </w:r>
      </w:del>
      <w:ins w:id="1" w:author="Italo Busi" w:date="2023-05-09T16:40:00Z">
        <w:r w:rsidR="00BE2EC3">
          <w:rPr>
            <w:rFonts w:eastAsia="Batang"/>
          </w:rPr>
          <w:t>09</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96E3BDB" w14:textId="6ED98950" w:rsidR="008348C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0028014" w:history="1">
        <w:r w:rsidR="008348C9" w:rsidRPr="00C40CD6">
          <w:rPr>
            <w:rStyle w:val="Hyperlink"/>
          </w:rPr>
          <w:t>1. Introduction</w:t>
        </w:r>
        <w:r w:rsidR="008348C9">
          <w:rPr>
            <w:webHidden/>
          </w:rPr>
          <w:tab/>
        </w:r>
        <w:r w:rsidR="008348C9">
          <w:rPr>
            <w:webHidden/>
          </w:rPr>
          <w:fldChar w:fldCharType="begin"/>
        </w:r>
        <w:r w:rsidR="008348C9">
          <w:rPr>
            <w:webHidden/>
          </w:rPr>
          <w:instrText xml:space="preserve"> PAGEREF _Toc120028014 \h </w:instrText>
        </w:r>
        <w:r w:rsidR="008348C9">
          <w:rPr>
            <w:webHidden/>
          </w:rPr>
        </w:r>
        <w:r w:rsidR="008348C9">
          <w:rPr>
            <w:webHidden/>
          </w:rPr>
          <w:fldChar w:fldCharType="separate"/>
        </w:r>
        <w:r w:rsidR="008348C9">
          <w:rPr>
            <w:webHidden/>
          </w:rPr>
          <w:t>3</w:t>
        </w:r>
        <w:r w:rsidR="008348C9">
          <w:rPr>
            <w:webHidden/>
          </w:rPr>
          <w:fldChar w:fldCharType="end"/>
        </w:r>
      </w:hyperlink>
    </w:p>
    <w:p w14:paraId="64FAF070" w14:textId="1E4EE4DE" w:rsidR="008348C9" w:rsidRDefault="000572AD">
      <w:pPr>
        <w:pStyle w:val="TOC2"/>
        <w:rPr>
          <w:rFonts w:asciiTheme="minorHAnsi" w:eastAsiaTheme="minorEastAsia" w:hAnsiTheme="minorHAnsi" w:cstheme="minorBidi"/>
          <w:sz w:val="22"/>
          <w:szCs w:val="22"/>
          <w:lang w:eastAsia="zh-CN"/>
        </w:rPr>
      </w:pPr>
      <w:hyperlink w:anchor="_Toc120028015" w:history="1">
        <w:r w:rsidR="008348C9" w:rsidRPr="00C40CD6">
          <w:rPr>
            <w:rStyle w:val="Hyperlink"/>
          </w:rPr>
          <w:t>1.1. Terminology</w:t>
        </w:r>
        <w:r w:rsidR="008348C9">
          <w:rPr>
            <w:webHidden/>
          </w:rPr>
          <w:tab/>
        </w:r>
        <w:r w:rsidR="008348C9">
          <w:rPr>
            <w:webHidden/>
          </w:rPr>
          <w:fldChar w:fldCharType="begin"/>
        </w:r>
        <w:r w:rsidR="008348C9">
          <w:rPr>
            <w:webHidden/>
          </w:rPr>
          <w:instrText xml:space="preserve"> PAGEREF _Toc120028015 \h </w:instrText>
        </w:r>
        <w:r w:rsidR="008348C9">
          <w:rPr>
            <w:webHidden/>
          </w:rPr>
        </w:r>
        <w:r w:rsidR="008348C9">
          <w:rPr>
            <w:webHidden/>
          </w:rPr>
          <w:fldChar w:fldCharType="separate"/>
        </w:r>
        <w:r w:rsidR="008348C9">
          <w:rPr>
            <w:webHidden/>
          </w:rPr>
          <w:t>5</w:t>
        </w:r>
        <w:r w:rsidR="008348C9">
          <w:rPr>
            <w:webHidden/>
          </w:rPr>
          <w:fldChar w:fldCharType="end"/>
        </w:r>
      </w:hyperlink>
    </w:p>
    <w:p w14:paraId="09E6D527" w14:textId="08B68D4D" w:rsidR="008348C9" w:rsidRDefault="000572AD">
      <w:pPr>
        <w:pStyle w:val="TOC1"/>
        <w:rPr>
          <w:rFonts w:asciiTheme="minorHAnsi" w:eastAsiaTheme="minorEastAsia" w:hAnsiTheme="minorHAnsi" w:cstheme="minorBidi"/>
          <w:sz w:val="22"/>
          <w:szCs w:val="22"/>
          <w:lang w:eastAsia="zh-CN"/>
        </w:rPr>
      </w:pPr>
      <w:hyperlink w:anchor="_Toc120028016" w:history="1">
        <w:r w:rsidR="008348C9" w:rsidRPr="00C40CD6">
          <w:rPr>
            <w:rStyle w:val="Hyperlink"/>
          </w:rPr>
          <w:t>2. Reference Network Architecture</w:t>
        </w:r>
        <w:r w:rsidR="008348C9">
          <w:rPr>
            <w:webHidden/>
          </w:rPr>
          <w:tab/>
        </w:r>
        <w:r w:rsidR="008348C9">
          <w:rPr>
            <w:webHidden/>
          </w:rPr>
          <w:fldChar w:fldCharType="begin"/>
        </w:r>
        <w:r w:rsidR="008348C9">
          <w:rPr>
            <w:webHidden/>
          </w:rPr>
          <w:instrText xml:space="preserve"> PAGEREF _Toc120028016 \h </w:instrText>
        </w:r>
        <w:r w:rsidR="008348C9">
          <w:rPr>
            <w:webHidden/>
          </w:rPr>
        </w:r>
        <w:r w:rsidR="008348C9">
          <w:rPr>
            <w:webHidden/>
          </w:rPr>
          <w:fldChar w:fldCharType="separate"/>
        </w:r>
        <w:r w:rsidR="008348C9">
          <w:rPr>
            <w:webHidden/>
          </w:rPr>
          <w:t>7</w:t>
        </w:r>
        <w:r w:rsidR="008348C9">
          <w:rPr>
            <w:webHidden/>
          </w:rPr>
          <w:fldChar w:fldCharType="end"/>
        </w:r>
      </w:hyperlink>
    </w:p>
    <w:p w14:paraId="778BF22F" w14:textId="0F7026B0" w:rsidR="008348C9" w:rsidRDefault="000572AD">
      <w:pPr>
        <w:pStyle w:val="TOC2"/>
        <w:rPr>
          <w:rFonts w:asciiTheme="minorHAnsi" w:eastAsiaTheme="minorEastAsia" w:hAnsiTheme="minorHAnsi" w:cstheme="minorBidi"/>
          <w:sz w:val="22"/>
          <w:szCs w:val="22"/>
          <w:lang w:eastAsia="zh-CN"/>
        </w:rPr>
      </w:pPr>
      <w:hyperlink w:anchor="_Toc120028017" w:history="1">
        <w:r w:rsidR="008348C9" w:rsidRPr="00C40CD6">
          <w:rPr>
            <w:rStyle w:val="Hyperlink"/>
          </w:rPr>
          <w:t>2.1. Multi</w:t>
        </w:r>
        <w:r w:rsidR="008348C9" w:rsidRPr="00C40CD6">
          <w:rPr>
            <w:rStyle w:val="Hyperlink"/>
          </w:rPr>
          <w:noBreakHyphen/>
          <w:t>domain Service Coordinator (MDSC) functions</w:t>
        </w:r>
        <w:r w:rsidR="008348C9">
          <w:rPr>
            <w:webHidden/>
          </w:rPr>
          <w:tab/>
        </w:r>
        <w:r w:rsidR="008348C9">
          <w:rPr>
            <w:webHidden/>
          </w:rPr>
          <w:fldChar w:fldCharType="begin"/>
        </w:r>
        <w:r w:rsidR="008348C9">
          <w:rPr>
            <w:webHidden/>
          </w:rPr>
          <w:instrText xml:space="preserve"> PAGEREF _Toc120028017 \h </w:instrText>
        </w:r>
        <w:r w:rsidR="008348C9">
          <w:rPr>
            <w:webHidden/>
          </w:rPr>
        </w:r>
        <w:r w:rsidR="008348C9">
          <w:rPr>
            <w:webHidden/>
          </w:rPr>
          <w:fldChar w:fldCharType="separate"/>
        </w:r>
        <w:r w:rsidR="008348C9">
          <w:rPr>
            <w:webHidden/>
          </w:rPr>
          <w:t>9</w:t>
        </w:r>
        <w:r w:rsidR="008348C9">
          <w:rPr>
            <w:webHidden/>
          </w:rPr>
          <w:fldChar w:fldCharType="end"/>
        </w:r>
      </w:hyperlink>
    </w:p>
    <w:p w14:paraId="4ED6FE0B" w14:textId="337C934A" w:rsidR="008348C9" w:rsidRDefault="000572AD">
      <w:pPr>
        <w:pStyle w:val="TOC3"/>
        <w:rPr>
          <w:rFonts w:asciiTheme="minorHAnsi" w:eastAsiaTheme="minorEastAsia" w:hAnsiTheme="minorHAnsi" w:cstheme="minorBidi"/>
          <w:sz w:val="22"/>
          <w:szCs w:val="22"/>
          <w:lang w:eastAsia="zh-CN"/>
        </w:rPr>
      </w:pPr>
      <w:hyperlink w:anchor="_Toc120028018" w:history="1">
        <w:r w:rsidR="008348C9" w:rsidRPr="00C40CD6">
          <w:rPr>
            <w:rStyle w:val="Hyperlink"/>
          </w:rPr>
          <w:t>2.1.1. Multi-domain L2/L3 VPN Network Services</w:t>
        </w:r>
        <w:r w:rsidR="008348C9">
          <w:rPr>
            <w:webHidden/>
          </w:rPr>
          <w:tab/>
        </w:r>
        <w:r w:rsidR="008348C9">
          <w:rPr>
            <w:webHidden/>
          </w:rPr>
          <w:fldChar w:fldCharType="begin"/>
        </w:r>
        <w:r w:rsidR="008348C9">
          <w:rPr>
            <w:webHidden/>
          </w:rPr>
          <w:instrText xml:space="preserve"> PAGEREF _Toc120028018 \h </w:instrText>
        </w:r>
        <w:r w:rsidR="008348C9">
          <w:rPr>
            <w:webHidden/>
          </w:rPr>
        </w:r>
        <w:r w:rsidR="008348C9">
          <w:rPr>
            <w:webHidden/>
          </w:rPr>
          <w:fldChar w:fldCharType="separate"/>
        </w:r>
        <w:r w:rsidR="008348C9">
          <w:rPr>
            <w:webHidden/>
          </w:rPr>
          <w:t>11</w:t>
        </w:r>
        <w:r w:rsidR="008348C9">
          <w:rPr>
            <w:webHidden/>
          </w:rPr>
          <w:fldChar w:fldCharType="end"/>
        </w:r>
      </w:hyperlink>
    </w:p>
    <w:p w14:paraId="28DCC756" w14:textId="0E894E89" w:rsidR="008348C9" w:rsidRDefault="000572AD">
      <w:pPr>
        <w:pStyle w:val="TOC3"/>
        <w:rPr>
          <w:rFonts w:asciiTheme="minorHAnsi" w:eastAsiaTheme="minorEastAsia" w:hAnsiTheme="minorHAnsi" w:cstheme="minorBidi"/>
          <w:sz w:val="22"/>
          <w:szCs w:val="22"/>
          <w:lang w:eastAsia="zh-CN"/>
        </w:rPr>
      </w:pPr>
      <w:hyperlink w:anchor="_Toc120028019" w:history="1">
        <w:r w:rsidR="008348C9" w:rsidRPr="00C40CD6">
          <w:rPr>
            <w:rStyle w:val="Hyperlink"/>
          </w:rPr>
          <w:t>2.1.2. Multi-domain and Multi-layer Path Computation</w:t>
        </w:r>
        <w:r w:rsidR="008348C9">
          <w:rPr>
            <w:webHidden/>
          </w:rPr>
          <w:tab/>
        </w:r>
        <w:r w:rsidR="008348C9">
          <w:rPr>
            <w:webHidden/>
          </w:rPr>
          <w:fldChar w:fldCharType="begin"/>
        </w:r>
        <w:r w:rsidR="008348C9">
          <w:rPr>
            <w:webHidden/>
          </w:rPr>
          <w:instrText xml:space="preserve"> PAGEREF _Toc120028019 \h </w:instrText>
        </w:r>
        <w:r w:rsidR="008348C9">
          <w:rPr>
            <w:webHidden/>
          </w:rPr>
        </w:r>
        <w:r w:rsidR="008348C9">
          <w:rPr>
            <w:webHidden/>
          </w:rPr>
          <w:fldChar w:fldCharType="separate"/>
        </w:r>
        <w:r w:rsidR="008348C9">
          <w:rPr>
            <w:webHidden/>
          </w:rPr>
          <w:t>14</w:t>
        </w:r>
        <w:r w:rsidR="008348C9">
          <w:rPr>
            <w:webHidden/>
          </w:rPr>
          <w:fldChar w:fldCharType="end"/>
        </w:r>
      </w:hyperlink>
    </w:p>
    <w:p w14:paraId="38D7F1D4" w14:textId="358CEF5A" w:rsidR="008348C9" w:rsidRDefault="000572AD">
      <w:pPr>
        <w:pStyle w:val="TOC2"/>
        <w:rPr>
          <w:rFonts w:asciiTheme="minorHAnsi" w:eastAsiaTheme="minorEastAsia" w:hAnsiTheme="minorHAnsi" w:cstheme="minorBidi"/>
          <w:sz w:val="22"/>
          <w:szCs w:val="22"/>
          <w:lang w:eastAsia="zh-CN"/>
        </w:rPr>
      </w:pPr>
      <w:hyperlink w:anchor="_Toc120028020" w:history="1">
        <w:r w:rsidR="008348C9" w:rsidRPr="00C40CD6">
          <w:rPr>
            <w:rStyle w:val="Hyperlink"/>
          </w:rPr>
          <w:t>2.2. IP/MPLS Domain Controller and NE Functions</w:t>
        </w:r>
        <w:r w:rsidR="008348C9">
          <w:rPr>
            <w:webHidden/>
          </w:rPr>
          <w:tab/>
        </w:r>
        <w:r w:rsidR="008348C9">
          <w:rPr>
            <w:webHidden/>
          </w:rPr>
          <w:fldChar w:fldCharType="begin"/>
        </w:r>
        <w:r w:rsidR="008348C9">
          <w:rPr>
            <w:webHidden/>
          </w:rPr>
          <w:instrText xml:space="preserve"> PAGEREF _Toc120028020 \h </w:instrText>
        </w:r>
        <w:r w:rsidR="008348C9">
          <w:rPr>
            <w:webHidden/>
          </w:rPr>
        </w:r>
        <w:r w:rsidR="008348C9">
          <w:rPr>
            <w:webHidden/>
          </w:rPr>
          <w:fldChar w:fldCharType="separate"/>
        </w:r>
        <w:r w:rsidR="008348C9">
          <w:rPr>
            <w:webHidden/>
          </w:rPr>
          <w:t>17</w:t>
        </w:r>
        <w:r w:rsidR="008348C9">
          <w:rPr>
            <w:webHidden/>
          </w:rPr>
          <w:fldChar w:fldCharType="end"/>
        </w:r>
      </w:hyperlink>
    </w:p>
    <w:p w14:paraId="4F6525B6" w14:textId="66F88C09" w:rsidR="008348C9" w:rsidRDefault="000572AD">
      <w:pPr>
        <w:pStyle w:val="TOC2"/>
        <w:rPr>
          <w:rFonts w:asciiTheme="minorHAnsi" w:eastAsiaTheme="minorEastAsia" w:hAnsiTheme="minorHAnsi" w:cstheme="minorBidi"/>
          <w:sz w:val="22"/>
          <w:szCs w:val="22"/>
          <w:lang w:eastAsia="zh-CN"/>
        </w:rPr>
      </w:pPr>
      <w:hyperlink w:anchor="_Toc120028021" w:history="1">
        <w:r w:rsidR="008348C9" w:rsidRPr="00C40CD6">
          <w:rPr>
            <w:rStyle w:val="Hyperlink"/>
          </w:rPr>
          <w:t>2.3. Optical Domain Controller and NE Functions</w:t>
        </w:r>
        <w:r w:rsidR="008348C9">
          <w:rPr>
            <w:webHidden/>
          </w:rPr>
          <w:tab/>
        </w:r>
        <w:r w:rsidR="008348C9">
          <w:rPr>
            <w:webHidden/>
          </w:rPr>
          <w:fldChar w:fldCharType="begin"/>
        </w:r>
        <w:r w:rsidR="008348C9">
          <w:rPr>
            <w:webHidden/>
          </w:rPr>
          <w:instrText xml:space="preserve"> PAGEREF _Toc120028021 \h </w:instrText>
        </w:r>
        <w:r w:rsidR="008348C9">
          <w:rPr>
            <w:webHidden/>
          </w:rPr>
        </w:r>
        <w:r w:rsidR="008348C9">
          <w:rPr>
            <w:webHidden/>
          </w:rPr>
          <w:fldChar w:fldCharType="separate"/>
        </w:r>
        <w:r w:rsidR="008348C9">
          <w:rPr>
            <w:webHidden/>
          </w:rPr>
          <w:t>19</w:t>
        </w:r>
        <w:r w:rsidR="008348C9">
          <w:rPr>
            <w:webHidden/>
          </w:rPr>
          <w:fldChar w:fldCharType="end"/>
        </w:r>
      </w:hyperlink>
    </w:p>
    <w:p w14:paraId="76648CD5" w14:textId="21FFA53D" w:rsidR="008348C9" w:rsidRDefault="000572AD">
      <w:pPr>
        <w:pStyle w:val="TOC1"/>
        <w:rPr>
          <w:rFonts w:asciiTheme="minorHAnsi" w:eastAsiaTheme="minorEastAsia" w:hAnsiTheme="minorHAnsi" w:cstheme="minorBidi"/>
          <w:sz w:val="22"/>
          <w:szCs w:val="22"/>
          <w:lang w:eastAsia="zh-CN"/>
        </w:rPr>
      </w:pPr>
      <w:hyperlink w:anchor="_Toc120028022" w:history="1">
        <w:r w:rsidR="008348C9" w:rsidRPr="00C40CD6">
          <w:rPr>
            <w:rStyle w:val="Hyperlink"/>
          </w:rPr>
          <w:t>3. Interface Protocols and YANG Data Models for the MPIs</w:t>
        </w:r>
        <w:r w:rsidR="008348C9">
          <w:rPr>
            <w:webHidden/>
          </w:rPr>
          <w:tab/>
        </w:r>
        <w:r w:rsidR="008348C9">
          <w:rPr>
            <w:webHidden/>
          </w:rPr>
          <w:fldChar w:fldCharType="begin"/>
        </w:r>
        <w:r w:rsidR="008348C9">
          <w:rPr>
            <w:webHidden/>
          </w:rPr>
          <w:instrText xml:space="preserve"> PAGEREF _Toc120028022 \h </w:instrText>
        </w:r>
        <w:r w:rsidR="008348C9">
          <w:rPr>
            <w:webHidden/>
          </w:rPr>
        </w:r>
        <w:r w:rsidR="008348C9">
          <w:rPr>
            <w:webHidden/>
          </w:rPr>
          <w:fldChar w:fldCharType="separate"/>
        </w:r>
        <w:r w:rsidR="008348C9">
          <w:rPr>
            <w:webHidden/>
          </w:rPr>
          <w:t>19</w:t>
        </w:r>
        <w:r w:rsidR="008348C9">
          <w:rPr>
            <w:webHidden/>
          </w:rPr>
          <w:fldChar w:fldCharType="end"/>
        </w:r>
      </w:hyperlink>
    </w:p>
    <w:p w14:paraId="0A7BBFCB" w14:textId="42F0F6CF" w:rsidR="008348C9" w:rsidRDefault="000572AD">
      <w:pPr>
        <w:pStyle w:val="TOC2"/>
        <w:rPr>
          <w:rFonts w:asciiTheme="minorHAnsi" w:eastAsiaTheme="minorEastAsia" w:hAnsiTheme="minorHAnsi" w:cstheme="minorBidi"/>
          <w:sz w:val="22"/>
          <w:szCs w:val="22"/>
          <w:lang w:eastAsia="zh-CN"/>
        </w:rPr>
      </w:pPr>
      <w:hyperlink w:anchor="_Toc120028023" w:history="1">
        <w:r w:rsidR="008348C9" w:rsidRPr="00C40CD6">
          <w:rPr>
            <w:rStyle w:val="Hyperlink"/>
          </w:rPr>
          <w:t>3.1. RESTCONF Protocol at the MPIs</w:t>
        </w:r>
        <w:r w:rsidR="008348C9">
          <w:rPr>
            <w:webHidden/>
          </w:rPr>
          <w:tab/>
        </w:r>
        <w:r w:rsidR="008348C9">
          <w:rPr>
            <w:webHidden/>
          </w:rPr>
          <w:fldChar w:fldCharType="begin"/>
        </w:r>
        <w:r w:rsidR="008348C9">
          <w:rPr>
            <w:webHidden/>
          </w:rPr>
          <w:instrText xml:space="preserve"> PAGEREF _Toc120028023 \h </w:instrText>
        </w:r>
        <w:r w:rsidR="008348C9">
          <w:rPr>
            <w:webHidden/>
          </w:rPr>
        </w:r>
        <w:r w:rsidR="008348C9">
          <w:rPr>
            <w:webHidden/>
          </w:rPr>
          <w:fldChar w:fldCharType="separate"/>
        </w:r>
        <w:r w:rsidR="008348C9">
          <w:rPr>
            <w:webHidden/>
          </w:rPr>
          <w:t>19</w:t>
        </w:r>
        <w:r w:rsidR="008348C9">
          <w:rPr>
            <w:webHidden/>
          </w:rPr>
          <w:fldChar w:fldCharType="end"/>
        </w:r>
      </w:hyperlink>
    </w:p>
    <w:p w14:paraId="48797E53" w14:textId="6A0AF843" w:rsidR="008348C9" w:rsidRDefault="000572AD">
      <w:pPr>
        <w:pStyle w:val="TOC2"/>
        <w:rPr>
          <w:rFonts w:asciiTheme="minorHAnsi" w:eastAsiaTheme="minorEastAsia" w:hAnsiTheme="minorHAnsi" w:cstheme="minorBidi"/>
          <w:sz w:val="22"/>
          <w:szCs w:val="22"/>
          <w:lang w:eastAsia="zh-CN"/>
        </w:rPr>
      </w:pPr>
      <w:hyperlink w:anchor="_Toc120028024" w:history="1">
        <w:r w:rsidR="008348C9" w:rsidRPr="00C40CD6">
          <w:rPr>
            <w:rStyle w:val="Hyperlink"/>
          </w:rPr>
          <w:t>3.2. YANG Data Models at the MPIs</w:t>
        </w:r>
        <w:r w:rsidR="008348C9">
          <w:rPr>
            <w:webHidden/>
          </w:rPr>
          <w:tab/>
        </w:r>
        <w:r w:rsidR="008348C9">
          <w:rPr>
            <w:webHidden/>
          </w:rPr>
          <w:fldChar w:fldCharType="begin"/>
        </w:r>
        <w:r w:rsidR="008348C9">
          <w:rPr>
            <w:webHidden/>
          </w:rPr>
          <w:instrText xml:space="preserve"> PAGEREF _Toc120028024 \h </w:instrText>
        </w:r>
        <w:r w:rsidR="008348C9">
          <w:rPr>
            <w:webHidden/>
          </w:rPr>
        </w:r>
        <w:r w:rsidR="008348C9">
          <w:rPr>
            <w:webHidden/>
          </w:rPr>
          <w:fldChar w:fldCharType="separate"/>
        </w:r>
        <w:r w:rsidR="008348C9">
          <w:rPr>
            <w:webHidden/>
          </w:rPr>
          <w:t>20</w:t>
        </w:r>
        <w:r w:rsidR="008348C9">
          <w:rPr>
            <w:webHidden/>
          </w:rPr>
          <w:fldChar w:fldCharType="end"/>
        </w:r>
      </w:hyperlink>
    </w:p>
    <w:p w14:paraId="77F01D1A" w14:textId="7E5BF14B" w:rsidR="008348C9" w:rsidRDefault="000572AD">
      <w:pPr>
        <w:pStyle w:val="TOC3"/>
        <w:rPr>
          <w:rFonts w:asciiTheme="minorHAnsi" w:eastAsiaTheme="minorEastAsia" w:hAnsiTheme="minorHAnsi" w:cstheme="minorBidi"/>
          <w:sz w:val="22"/>
          <w:szCs w:val="22"/>
          <w:lang w:eastAsia="zh-CN"/>
        </w:rPr>
      </w:pPr>
      <w:hyperlink w:anchor="_Toc120028025" w:history="1">
        <w:r w:rsidR="008348C9" w:rsidRPr="00C40CD6">
          <w:rPr>
            <w:rStyle w:val="Hyperlink"/>
          </w:rPr>
          <w:t>3.2.1. Common YANG Data Models at the MPIs</w:t>
        </w:r>
        <w:r w:rsidR="008348C9">
          <w:rPr>
            <w:webHidden/>
          </w:rPr>
          <w:tab/>
        </w:r>
        <w:r w:rsidR="008348C9">
          <w:rPr>
            <w:webHidden/>
          </w:rPr>
          <w:fldChar w:fldCharType="begin"/>
        </w:r>
        <w:r w:rsidR="008348C9">
          <w:rPr>
            <w:webHidden/>
          </w:rPr>
          <w:instrText xml:space="preserve"> PAGEREF _Toc120028025 \h </w:instrText>
        </w:r>
        <w:r w:rsidR="008348C9">
          <w:rPr>
            <w:webHidden/>
          </w:rPr>
        </w:r>
        <w:r w:rsidR="008348C9">
          <w:rPr>
            <w:webHidden/>
          </w:rPr>
          <w:fldChar w:fldCharType="separate"/>
        </w:r>
        <w:r w:rsidR="008348C9">
          <w:rPr>
            <w:webHidden/>
          </w:rPr>
          <w:t>20</w:t>
        </w:r>
        <w:r w:rsidR="008348C9">
          <w:rPr>
            <w:webHidden/>
          </w:rPr>
          <w:fldChar w:fldCharType="end"/>
        </w:r>
      </w:hyperlink>
    </w:p>
    <w:p w14:paraId="51995E50" w14:textId="22AB0CC0" w:rsidR="008348C9" w:rsidRDefault="000572AD">
      <w:pPr>
        <w:pStyle w:val="TOC3"/>
        <w:rPr>
          <w:rFonts w:asciiTheme="minorHAnsi" w:eastAsiaTheme="minorEastAsia" w:hAnsiTheme="minorHAnsi" w:cstheme="minorBidi"/>
          <w:sz w:val="22"/>
          <w:szCs w:val="22"/>
          <w:lang w:eastAsia="zh-CN"/>
        </w:rPr>
      </w:pPr>
      <w:hyperlink w:anchor="_Toc120028026" w:history="1">
        <w:r w:rsidR="008348C9" w:rsidRPr="00C40CD6">
          <w:rPr>
            <w:rStyle w:val="Hyperlink"/>
          </w:rPr>
          <w:t>3.2.2. YANG models at the Optical MPIs</w:t>
        </w:r>
        <w:r w:rsidR="008348C9">
          <w:rPr>
            <w:webHidden/>
          </w:rPr>
          <w:tab/>
        </w:r>
        <w:r w:rsidR="008348C9">
          <w:rPr>
            <w:webHidden/>
          </w:rPr>
          <w:fldChar w:fldCharType="begin"/>
        </w:r>
        <w:r w:rsidR="008348C9">
          <w:rPr>
            <w:webHidden/>
          </w:rPr>
          <w:instrText xml:space="preserve"> PAGEREF _Toc120028026 \h </w:instrText>
        </w:r>
        <w:r w:rsidR="008348C9">
          <w:rPr>
            <w:webHidden/>
          </w:rPr>
        </w:r>
        <w:r w:rsidR="008348C9">
          <w:rPr>
            <w:webHidden/>
          </w:rPr>
          <w:fldChar w:fldCharType="separate"/>
        </w:r>
        <w:r w:rsidR="008348C9">
          <w:rPr>
            <w:webHidden/>
          </w:rPr>
          <w:t>21</w:t>
        </w:r>
        <w:r w:rsidR="008348C9">
          <w:rPr>
            <w:webHidden/>
          </w:rPr>
          <w:fldChar w:fldCharType="end"/>
        </w:r>
      </w:hyperlink>
    </w:p>
    <w:p w14:paraId="03C40440" w14:textId="1863F69E" w:rsidR="008348C9" w:rsidRDefault="000572AD">
      <w:pPr>
        <w:pStyle w:val="TOC3"/>
        <w:rPr>
          <w:rFonts w:asciiTheme="minorHAnsi" w:eastAsiaTheme="minorEastAsia" w:hAnsiTheme="minorHAnsi" w:cstheme="minorBidi"/>
          <w:sz w:val="22"/>
          <w:szCs w:val="22"/>
          <w:lang w:eastAsia="zh-CN"/>
        </w:rPr>
      </w:pPr>
      <w:hyperlink w:anchor="_Toc120028027" w:history="1">
        <w:r w:rsidR="008348C9" w:rsidRPr="00C40CD6">
          <w:rPr>
            <w:rStyle w:val="Hyperlink"/>
          </w:rPr>
          <w:t>3.2.3. YANG data models at the Packet MPIs</w:t>
        </w:r>
        <w:r w:rsidR="008348C9">
          <w:rPr>
            <w:webHidden/>
          </w:rPr>
          <w:tab/>
        </w:r>
        <w:r w:rsidR="008348C9">
          <w:rPr>
            <w:webHidden/>
          </w:rPr>
          <w:fldChar w:fldCharType="begin"/>
        </w:r>
        <w:r w:rsidR="008348C9">
          <w:rPr>
            <w:webHidden/>
          </w:rPr>
          <w:instrText xml:space="preserve"> PAGEREF _Toc120028027 \h </w:instrText>
        </w:r>
        <w:r w:rsidR="008348C9">
          <w:rPr>
            <w:webHidden/>
          </w:rPr>
        </w:r>
        <w:r w:rsidR="008348C9">
          <w:rPr>
            <w:webHidden/>
          </w:rPr>
          <w:fldChar w:fldCharType="separate"/>
        </w:r>
        <w:r w:rsidR="008348C9">
          <w:rPr>
            <w:webHidden/>
          </w:rPr>
          <w:t>22</w:t>
        </w:r>
        <w:r w:rsidR="008348C9">
          <w:rPr>
            <w:webHidden/>
          </w:rPr>
          <w:fldChar w:fldCharType="end"/>
        </w:r>
      </w:hyperlink>
    </w:p>
    <w:p w14:paraId="11E3AEEB" w14:textId="2AD37C29" w:rsidR="008348C9" w:rsidRDefault="000572AD">
      <w:pPr>
        <w:pStyle w:val="TOC2"/>
        <w:rPr>
          <w:rFonts w:asciiTheme="minorHAnsi" w:eastAsiaTheme="minorEastAsia" w:hAnsiTheme="minorHAnsi" w:cstheme="minorBidi"/>
          <w:sz w:val="22"/>
          <w:szCs w:val="22"/>
          <w:lang w:eastAsia="zh-CN"/>
        </w:rPr>
      </w:pPr>
      <w:hyperlink w:anchor="_Toc120028028" w:history="1">
        <w:r w:rsidR="008348C9" w:rsidRPr="00C40CD6">
          <w:rPr>
            <w:rStyle w:val="Hyperlink"/>
          </w:rPr>
          <w:t>3.3. Path Computation Elment Protocol (PCEP)</w:t>
        </w:r>
        <w:r w:rsidR="008348C9">
          <w:rPr>
            <w:webHidden/>
          </w:rPr>
          <w:tab/>
        </w:r>
        <w:r w:rsidR="008348C9">
          <w:rPr>
            <w:webHidden/>
          </w:rPr>
          <w:fldChar w:fldCharType="begin"/>
        </w:r>
        <w:r w:rsidR="008348C9">
          <w:rPr>
            <w:webHidden/>
          </w:rPr>
          <w:instrText xml:space="preserve"> PAGEREF _Toc120028028 \h </w:instrText>
        </w:r>
        <w:r w:rsidR="008348C9">
          <w:rPr>
            <w:webHidden/>
          </w:rPr>
        </w:r>
        <w:r w:rsidR="008348C9">
          <w:rPr>
            <w:webHidden/>
          </w:rPr>
          <w:fldChar w:fldCharType="separate"/>
        </w:r>
        <w:r w:rsidR="008348C9">
          <w:rPr>
            <w:webHidden/>
          </w:rPr>
          <w:t>23</w:t>
        </w:r>
        <w:r w:rsidR="008348C9">
          <w:rPr>
            <w:webHidden/>
          </w:rPr>
          <w:fldChar w:fldCharType="end"/>
        </w:r>
      </w:hyperlink>
    </w:p>
    <w:p w14:paraId="66BA3287" w14:textId="646C0771" w:rsidR="008348C9" w:rsidRDefault="000572AD">
      <w:pPr>
        <w:pStyle w:val="TOC1"/>
        <w:rPr>
          <w:rFonts w:asciiTheme="minorHAnsi" w:eastAsiaTheme="minorEastAsia" w:hAnsiTheme="minorHAnsi" w:cstheme="minorBidi"/>
          <w:sz w:val="22"/>
          <w:szCs w:val="22"/>
          <w:lang w:eastAsia="zh-CN"/>
        </w:rPr>
      </w:pPr>
      <w:hyperlink w:anchor="_Toc120028029" w:history="1">
        <w:r w:rsidR="008348C9" w:rsidRPr="00C40CD6">
          <w:rPr>
            <w:rStyle w:val="Hyperlink"/>
          </w:rPr>
          <w:t>4. Inventory, Service and Network Topology Discovery</w:t>
        </w:r>
        <w:r w:rsidR="008348C9">
          <w:rPr>
            <w:webHidden/>
          </w:rPr>
          <w:tab/>
        </w:r>
        <w:r w:rsidR="008348C9">
          <w:rPr>
            <w:webHidden/>
          </w:rPr>
          <w:fldChar w:fldCharType="begin"/>
        </w:r>
        <w:r w:rsidR="008348C9">
          <w:rPr>
            <w:webHidden/>
          </w:rPr>
          <w:instrText xml:space="preserve"> PAGEREF _Toc120028029 \h </w:instrText>
        </w:r>
        <w:r w:rsidR="008348C9">
          <w:rPr>
            <w:webHidden/>
          </w:rPr>
        </w:r>
        <w:r w:rsidR="008348C9">
          <w:rPr>
            <w:webHidden/>
          </w:rPr>
          <w:fldChar w:fldCharType="separate"/>
        </w:r>
        <w:r w:rsidR="008348C9">
          <w:rPr>
            <w:webHidden/>
          </w:rPr>
          <w:t>24</w:t>
        </w:r>
        <w:r w:rsidR="008348C9">
          <w:rPr>
            <w:webHidden/>
          </w:rPr>
          <w:fldChar w:fldCharType="end"/>
        </w:r>
      </w:hyperlink>
    </w:p>
    <w:p w14:paraId="103157FC" w14:textId="290E888C" w:rsidR="008348C9" w:rsidRDefault="000572AD">
      <w:pPr>
        <w:pStyle w:val="TOC2"/>
        <w:rPr>
          <w:rFonts w:asciiTheme="minorHAnsi" w:eastAsiaTheme="minorEastAsia" w:hAnsiTheme="minorHAnsi" w:cstheme="minorBidi"/>
          <w:sz w:val="22"/>
          <w:szCs w:val="22"/>
          <w:lang w:eastAsia="zh-CN"/>
        </w:rPr>
      </w:pPr>
      <w:hyperlink w:anchor="_Toc120028030" w:history="1">
        <w:r w:rsidR="008348C9" w:rsidRPr="00C40CD6">
          <w:rPr>
            <w:rStyle w:val="Hyperlink"/>
          </w:rPr>
          <w:t>4.1. Optical Topology Discovery</w:t>
        </w:r>
        <w:r w:rsidR="008348C9">
          <w:rPr>
            <w:webHidden/>
          </w:rPr>
          <w:tab/>
        </w:r>
        <w:r w:rsidR="008348C9">
          <w:rPr>
            <w:webHidden/>
          </w:rPr>
          <w:fldChar w:fldCharType="begin"/>
        </w:r>
        <w:r w:rsidR="008348C9">
          <w:rPr>
            <w:webHidden/>
          </w:rPr>
          <w:instrText xml:space="preserve"> PAGEREF _Toc120028030 \h </w:instrText>
        </w:r>
        <w:r w:rsidR="008348C9">
          <w:rPr>
            <w:webHidden/>
          </w:rPr>
        </w:r>
        <w:r w:rsidR="008348C9">
          <w:rPr>
            <w:webHidden/>
          </w:rPr>
          <w:fldChar w:fldCharType="separate"/>
        </w:r>
        <w:r w:rsidR="008348C9">
          <w:rPr>
            <w:webHidden/>
          </w:rPr>
          <w:t>25</w:t>
        </w:r>
        <w:r w:rsidR="008348C9">
          <w:rPr>
            <w:webHidden/>
          </w:rPr>
          <w:fldChar w:fldCharType="end"/>
        </w:r>
      </w:hyperlink>
    </w:p>
    <w:p w14:paraId="50092A73" w14:textId="3E988B99" w:rsidR="008348C9" w:rsidRDefault="000572AD">
      <w:pPr>
        <w:pStyle w:val="TOC2"/>
        <w:rPr>
          <w:rFonts w:asciiTheme="minorHAnsi" w:eastAsiaTheme="minorEastAsia" w:hAnsiTheme="minorHAnsi" w:cstheme="minorBidi"/>
          <w:sz w:val="22"/>
          <w:szCs w:val="22"/>
          <w:lang w:eastAsia="zh-CN"/>
        </w:rPr>
      </w:pPr>
      <w:hyperlink w:anchor="_Toc120028031" w:history="1">
        <w:r w:rsidR="008348C9" w:rsidRPr="00C40CD6">
          <w:rPr>
            <w:rStyle w:val="Hyperlink"/>
          </w:rPr>
          <w:t>4.2. Optical Path Discovery</w:t>
        </w:r>
        <w:r w:rsidR="008348C9">
          <w:rPr>
            <w:webHidden/>
          </w:rPr>
          <w:tab/>
        </w:r>
        <w:r w:rsidR="008348C9">
          <w:rPr>
            <w:webHidden/>
          </w:rPr>
          <w:fldChar w:fldCharType="begin"/>
        </w:r>
        <w:r w:rsidR="008348C9">
          <w:rPr>
            <w:webHidden/>
          </w:rPr>
          <w:instrText xml:space="preserve"> PAGEREF _Toc120028031 \h </w:instrText>
        </w:r>
        <w:r w:rsidR="008348C9">
          <w:rPr>
            <w:webHidden/>
          </w:rPr>
        </w:r>
        <w:r w:rsidR="008348C9">
          <w:rPr>
            <w:webHidden/>
          </w:rPr>
          <w:fldChar w:fldCharType="separate"/>
        </w:r>
        <w:r w:rsidR="008348C9">
          <w:rPr>
            <w:webHidden/>
          </w:rPr>
          <w:t>27</w:t>
        </w:r>
        <w:r w:rsidR="008348C9">
          <w:rPr>
            <w:webHidden/>
          </w:rPr>
          <w:fldChar w:fldCharType="end"/>
        </w:r>
      </w:hyperlink>
    </w:p>
    <w:p w14:paraId="0AAE57B2" w14:textId="6C23920A" w:rsidR="008348C9" w:rsidRDefault="000572AD">
      <w:pPr>
        <w:pStyle w:val="TOC2"/>
        <w:rPr>
          <w:rFonts w:asciiTheme="minorHAnsi" w:eastAsiaTheme="minorEastAsia" w:hAnsiTheme="minorHAnsi" w:cstheme="minorBidi"/>
          <w:sz w:val="22"/>
          <w:szCs w:val="22"/>
          <w:lang w:eastAsia="zh-CN"/>
        </w:rPr>
      </w:pPr>
      <w:hyperlink w:anchor="_Toc120028032" w:history="1">
        <w:r w:rsidR="008348C9" w:rsidRPr="00C40CD6">
          <w:rPr>
            <w:rStyle w:val="Hyperlink"/>
          </w:rPr>
          <w:t>4.3. Packet Topology Discovery</w:t>
        </w:r>
        <w:r w:rsidR="008348C9">
          <w:rPr>
            <w:webHidden/>
          </w:rPr>
          <w:tab/>
        </w:r>
        <w:r w:rsidR="008348C9">
          <w:rPr>
            <w:webHidden/>
          </w:rPr>
          <w:fldChar w:fldCharType="begin"/>
        </w:r>
        <w:r w:rsidR="008348C9">
          <w:rPr>
            <w:webHidden/>
          </w:rPr>
          <w:instrText xml:space="preserve"> PAGEREF _Toc120028032 \h </w:instrText>
        </w:r>
        <w:r w:rsidR="008348C9">
          <w:rPr>
            <w:webHidden/>
          </w:rPr>
        </w:r>
        <w:r w:rsidR="008348C9">
          <w:rPr>
            <w:webHidden/>
          </w:rPr>
          <w:fldChar w:fldCharType="separate"/>
        </w:r>
        <w:r w:rsidR="008348C9">
          <w:rPr>
            <w:webHidden/>
          </w:rPr>
          <w:t>27</w:t>
        </w:r>
        <w:r w:rsidR="008348C9">
          <w:rPr>
            <w:webHidden/>
          </w:rPr>
          <w:fldChar w:fldCharType="end"/>
        </w:r>
      </w:hyperlink>
    </w:p>
    <w:p w14:paraId="5D66F9F1" w14:textId="3731FAE6" w:rsidR="008348C9" w:rsidRDefault="000572AD">
      <w:pPr>
        <w:pStyle w:val="TOC2"/>
        <w:rPr>
          <w:rFonts w:asciiTheme="minorHAnsi" w:eastAsiaTheme="minorEastAsia" w:hAnsiTheme="minorHAnsi" w:cstheme="minorBidi"/>
          <w:sz w:val="22"/>
          <w:szCs w:val="22"/>
          <w:lang w:eastAsia="zh-CN"/>
        </w:rPr>
      </w:pPr>
      <w:hyperlink w:anchor="_Toc120028033" w:history="1">
        <w:r w:rsidR="008348C9" w:rsidRPr="00C40CD6">
          <w:rPr>
            <w:rStyle w:val="Hyperlink"/>
          </w:rPr>
          <w:t>4.4. TE Path Discovery</w:t>
        </w:r>
        <w:r w:rsidR="008348C9">
          <w:rPr>
            <w:webHidden/>
          </w:rPr>
          <w:tab/>
        </w:r>
        <w:r w:rsidR="008348C9">
          <w:rPr>
            <w:webHidden/>
          </w:rPr>
          <w:fldChar w:fldCharType="begin"/>
        </w:r>
        <w:r w:rsidR="008348C9">
          <w:rPr>
            <w:webHidden/>
          </w:rPr>
          <w:instrText xml:space="preserve"> PAGEREF _Toc120028033 \h </w:instrText>
        </w:r>
        <w:r w:rsidR="008348C9">
          <w:rPr>
            <w:webHidden/>
          </w:rPr>
        </w:r>
        <w:r w:rsidR="008348C9">
          <w:rPr>
            <w:webHidden/>
          </w:rPr>
          <w:fldChar w:fldCharType="separate"/>
        </w:r>
        <w:r w:rsidR="008348C9">
          <w:rPr>
            <w:webHidden/>
          </w:rPr>
          <w:t>28</w:t>
        </w:r>
        <w:r w:rsidR="008348C9">
          <w:rPr>
            <w:webHidden/>
          </w:rPr>
          <w:fldChar w:fldCharType="end"/>
        </w:r>
      </w:hyperlink>
    </w:p>
    <w:p w14:paraId="528F67D2" w14:textId="647C3F5D" w:rsidR="008348C9" w:rsidRDefault="000572AD">
      <w:pPr>
        <w:pStyle w:val="TOC2"/>
        <w:rPr>
          <w:rFonts w:asciiTheme="minorHAnsi" w:eastAsiaTheme="minorEastAsia" w:hAnsiTheme="minorHAnsi" w:cstheme="minorBidi"/>
          <w:sz w:val="22"/>
          <w:szCs w:val="22"/>
          <w:lang w:eastAsia="zh-CN"/>
        </w:rPr>
      </w:pPr>
      <w:hyperlink w:anchor="_Toc120028034" w:history="1">
        <w:r w:rsidR="008348C9" w:rsidRPr="00C40CD6">
          <w:rPr>
            <w:rStyle w:val="Hyperlink"/>
          </w:rPr>
          <w:t>4.5. Inter-domain Link Discovery</w:t>
        </w:r>
        <w:r w:rsidR="008348C9">
          <w:rPr>
            <w:webHidden/>
          </w:rPr>
          <w:tab/>
        </w:r>
        <w:r w:rsidR="008348C9">
          <w:rPr>
            <w:webHidden/>
          </w:rPr>
          <w:fldChar w:fldCharType="begin"/>
        </w:r>
        <w:r w:rsidR="008348C9">
          <w:rPr>
            <w:webHidden/>
          </w:rPr>
          <w:instrText xml:space="preserve"> PAGEREF _Toc120028034 \h </w:instrText>
        </w:r>
        <w:r w:rsidR="008348C9">
          <w:rPr>
            <w:webHidden/>
          </w:rPr>
        </w:r>
        <w:r w:rsidR="008348C9">
          <w:rPr>
            <w:webHidden/>
          </w:rPr>
          <w:fldChar w:fldCharType="separate"/>
        </w:r>
        <w:r w:rsidR="008348C9">
          <w:rPr>
            <w:webHidden/>
          </w:rPr>
          <w:t>29</w:t>
        </w:r>
        <w:r w:rsidR="008348C9">
          <w:rPr>
            <w:webHidden/>
          </w:rPr>
          <w:fldChar w:fldCharType="end"/>
        </w:r>
      </w:hyperlink>
    </w:p>
    <w:p w14:paraId="628EB1E3" w14:textId="0C7BA61F" w:rsidR="008348C9" w:rsidRDefault="000572AD">
      <w:pPr>
        <w:pStyle w:val="TOC3"/>
        <w:rPr>
          <w:rFonts w:asciiTheme="minorHAnsi" w:eastAsiaTheme="minorEastAsia" w:hAnsiTheme="minorHAnsi" w:cstheme="minorBidi"/>
          <w:sz w:val="22"/>
          <w:szCs w:val="22"/>
          <w:lang w:eastAsia="zh-CN"/>
        </w:rPr>
      </w:pPr>
      <w:hyperlink w:anchor="_Toc120028035" w:history="1">
        <w:r w:rsidR="008348C9" w:rsidRPr="00C40CD6">
          <w:rPr>
            <w:rStyle w:val="Hyperlink"/>
          </w:rPr>
          <w:t>4.5.1. Cross-layer Link Discovery</w:t>
        </w:r>
        <w:r w:rsidR="008348C9">
          <w:rPr>
            <w:webHidden/>
          </w:rPr>
          <w:tab/>
        </w:r>
        <w:r w:rsidR="008348C9">
          <w:rPr>
            <w:webHidden/>
          </w:rPr>
          <w:fldChar w:fldCharType="begin"/>
        </w:r>
        <w:r w:rsidR="008348C9">
          <w:rPr>
            <w:webHidden/>
          </w:rPr>
          <w:instrText xml:space="preserve"> PAGEREF _Toc120028035 \h </w:instrText>
        </w:r>
        <w:r w:rsidR="008348C9">
          <w:rPr>
            <w:webHidden/>
          </w:rPr>
        </w:r>
        <w:r w:rsidR="008348C9">
          <w:rPr>
            <w:webHidden/>
          </w:rPr>
          <w:fldChar w:fldCharType="separate"/>
        </w:r>
        <w:r w:rsidR="008348C9">
          <w:rPr>
            <w:webHidden/>
          </w:rPr>
          <w:t>30</w:t>
        </w:r>
        <w:r w:rsidR="008348C9">
          <w:rPr>
            <w:webHidden/>
          </w:rPr>
          <w:fldChar w:fldCharType="end"/>
        </w:r>
      </w:hyperlink>
    </w:p>
    <w:p w14:paraId="174B4010" w14:textId="3FE1C755" w:rsidR="008348C9" w:rsidRDefault="000572AD">
      <w:pPr>
        <w:pStyle w:val="TOC3"/>
        <w:rPr>
          <w:rFonts w:asciiTheme="minorHAnsi" w:eastAsiaTheme="minorEastAsia" w:hAnsiTheme="minorHAnsi" w:cstheme="minorBidi"/>
          <w:sz w:val="22"/>
          <w:szCs w:val="22"/>
          <w:lang w:eastAsia="zh-CN"/>
        </w:rPr>
      </w:pPr>
      <w:hyperlink w:anchor="_Toc120028036" w:history="1">
        <w:r w:rsidR="008348C9" w:rsidRPr="00C40CD6">
          <w:rPr>
            <w:rStyle w:val="Hyperlink"/>
          </w:rPr>
          <w:t>4.5.2. Inter-domain IP Link Discovery</w:t>
        </w:r>
        <w:r w:rsidR="008348C9">
          <w:rPr>
            <w:webHidden/>
          </w:rPr>
          <w:tab/>
        </w:r>
        <w:r w:rsidR="008348C9">
          <w:rPr>
            <w:webHidden/>
          </w:rPr>
          <w:fldChar w:fldCharType="begin"/>
        </w:r>
        <w:r w:rsidR="008348C9">
          <w:rPr>
            <w:webHidden/>
          </w:rPr>
          <w:instrText xml:space="preserve"> PAGEREF _Toc120028036 \h </w:instrText>
        </w:r>
        <w:r w:rsidR="008348C9">
          <w:rPr>
            <w:webHidden/>
          </w:rPr>
        </w:r>
        <w:r w:rsidR="008348C9">
          <w:rPr>
            <w:webHidden/>
          </w:rPr>
          <w:fldChar w:fldCharType="separate"/>
        </w:r>
        <w:r w:rsidR="008348C9">
          <w:rPr>
            <w:webHidden/>
          </w:rPr>
          <w:t>32</w:t>
        </w:r>
        <w:r w:rsidR="008348C9">
          <w:rPr>
            <w:webHidden/>
          </w:rPr>
          <w:fldChar w:fldCharType="end"/>
        </w:r>
      </w:hyperlink>
    </w:p>
    <w:p w14:paraId="3CE55D2F" w14:textId="717AD602" w:rsidR="008348C9" w:rsidRDefault="000572AD">
      <w:pPr>
        <w:pStyle w:val="TOC2"/>
        <w:rPr>
          <w:rFonts w:asciiTheme="minorHAnsi" w:eastAsiaTheme="minorEastAsia" w:hAnsiTheme="minorHAnsi" w:cstheme="minorBidi"/>
          <w:sz w:val="22"/>
          <w:szCs w:val="22"/>
          <w:lang w:eastAsia="zh-CN"/>
        </w:rPr>
      </w:pPr>
      <w:hyperlink w:anchor="_Toc120028037" w:history="1">
        <w:r w:rsidR="008348C9" w:rsidRPr="00C40CD6">
          <w:rPr>
            <w:rStyle w:val="Hyperlink"/>
          </w:rPr>
          <w:t>4.6. Multi-layer IP Link Discovery</w:t>
        </w:r>
        <w:r w:rsidR="008348C9">
          <w:rPr>
            <w:webHidden/>
          </w:rPr>
          <w:tab/>
        </w:r>
        <w:r w:rsidR="008348C9">
          <w:rPr>
            <w:webHidden/>
          </w:rPr>
          <w:fldChar w:fldCharType="begin"/>
        </w:r>
        <w:r w:rsidR="008348C9">
          <w:rPr>
            <w:webHidden/>
          </w:rPr>
          <w:instrText xml:space="preserve"> PAGEREF _Toc120028037 \h </w:instrText>
        </w:r>
        <w:r w:rsidR="008348C9">
          <w:rPr>
            <w:webHidden/>
          </w:rPr>
        </w:r>
        <w:r w:rsidR="008348C9">
          <w:rPr>
            <w:webHidden/>
          </w:rPr>
          <w:fldChar w:fldCharType="separate"/>
        </w:r>
        <w:r w:rsidR="008348C9">
          <w:rPr>
            <w:webHidden/>
          </w:rPr>
          <w:t>35</w:t>
        </w:r>
        <w:r w:rsidR="008348C9">
          <w:rPr>
            <w:webHidden/>
          </w:rPr>
          <w:fldChar w:fldCharType="end"/>
        </w:r>
      </w:hyperlink>
    </w:p>
    <w:p w14:paraId="4634B6D4" w14:textId="5682F737" w:rsidR="008348C9" w:rsidRDefault="000572AD">
      <w:pPr>
        <w:pStyle w:val="TOC3"/>
        <w:rPr>
          <w:rFonts w:asciiTheme="minorHAnsi" w:eastAsiaTheme="minorEastAsia" w:hAnsiTheme="minorHAnsi" w:cstheme="minorBidi"/>
          <w:sz w:val="22"/>
          <w:szCs w:val="22"/>
          <w:lang w:eastAsia="zh-CN"/>
        </w:rPr>
      </w:pPr>
      <w:hyperlink w:anchor="_Toc120028038" w:history="1">
        <w:r w:rsidR="008348C9" w:rsidRPr="00C40CD6">
          <w:rPr>
            <w:rStyle w:val="Hyperlink"/>
          </w:rPr>
          <w:t>4.6.1. Single-layer Intra-domain IP Links</w:t>
        </w:r>
        <w:r w:rsidR="008348C9">
          <w:rPr>
            <w:webHidden/>
          </w:rPr>
          <w:tab/>
        </w:r>
        <w:r w:rsidR="008348C9">
          <w:rPr>
            <w:webHidden/>
          </w:rPr>
          <w:fldChar w:fldCharType="begin"/>
        </w:r>
        <w:r w:rsidR="008348C9">
          <w:rPr>
            <w:webHidden/>
          </w:rPr>
          <w:instrText xml:space="preserve"> PAGEREF _Toc120028038 \h </w:instrText>
        </w:r>
        <w:r w:rsidR="008348C9">
          <w:rPr>
            <w:webHidden/>
          </w:rPr>
        </w:r>
        <w:r w:rsidR="008348C9">
          <w:rPr>
            <w:webHidden/>
          </w:rPr>
          <w:fldChar w:fldCharType="separate"/>
        </w:r>
        <w:r w:rsidR="008348C9">
          <w:rPr>
            <w:webHidden/>
          </w:rPr>
          <w:t>37</w:t>
        </w:r>
        <w:r w:rsidR="008348C9">
          <w:rPr>
            <w:webHidden/>
          </w:rPr>
          <w:fldChar w:fldCharType="end"/>
        </w:r>
      </w:hyperlink>
    </w:p>
    <w:p w14:paraId="6F56CC4A" w14:textId="69366477" w:rsidR="008348C9" w:rsidRDefault="000572AD">
      <w:pPr>
        <w:pStyle w:val="TOC2"/>
        <w:rPr>
          <w:rFonts w:asciiTheme="minorHAnsi" w:eastAsiaTheme="minorEastAsia" w:hAnsiTheme="minorHAnsi" w:cstheme="minorBidi"/>
          <w:sz w:val="22"/>
          <w:szCs w:val="22"/>
          <w:lang w:eastAsia="zh-CN"/>
        </w:rPr>
      </w:pPr>
      <w:hyperlink w:anchor="_Toc120028039" w:history="1">
        <w:r w:rsidR="008348C9" w:rsidRPr="00C40CD6">
          <w:rPr>
            <w:rStyle w:val="Hyperlink"/>
          </w:rPr>
          <w:t>4.7. LAG Discovery</w:t>
        </w:r>
        <w:r w:rsidR="008348C9">
          <w:rPr>
            <w:webHidden/>
          </w:rPr>
          <w:tab/>
        </w:r>
        <w:r w:rsidR="008348C9">
          <w:rPr>
            <w:webHidden/>
          </w:rPr>
          <w:fldChar w:fldCharType="begin"/>
        </w:r>
        <w:r w:rsidR="008348C9">
          <w:rPr>
            <w:webHidden/>
          </w:rPr>
          <w:instrText xml:space="preserve"> PAGEREF _Toc120028039 \h </w:instrText>
        </w:r>
        <w:r w:rsidR="008348C9">
          <w:rPr>
            <w:webHidden/>
          </w:rPr>
        </w:r>
        <w:r w:rsidR="008348C9">
          <w:rPr>
            <w:webHidden/>
          </w:rPr>
          <w:fldChar w:fldCharType="separate"/>
        </w:r>
        <w:r w:rsidR="008348C9">
          <w:rPr>
            <w:webHidden/>
          </w:rPr>
          <w:t>39</w:t>
        </w:r>
        <w:r w:rsidR="008348C9">
          <w:rPr>
            <w:webHidden/>
          </w:rPr>
          <w:fldChar w:fldCharType="end"/>
        </w:r>
      </w:hyperlink>
    </w:p>
    <w:p w14:paraId="6FE81496" w14:textId="684C99F8" w:rsidR="008348C9" w:rsidRDefault="000572AD">
      <w:pPr>
        <w:pStyle w:val="TOC2"/>
        <w:rPr>
          <w:rFonts w:asciiTheme="minorHAnsi" w:eastAsiaTheme="minorEastAsia" w:hAnsiTheme="minorHAnsi" w:cstheme="minorBidi"/>
          <w:sz w:val="22"/>
          <w:szCs w:val="22"/>
          <w:lang w:eastAsia="zh-CN"/>
        </w:rPr>
      </w:pPr>
      <w:hyperlink w:anchor="_Toc120028040" w:history="1">
        <w:r w:rsidR="008348C9" w:rsidRPr="00C40CD6">
          <w:rPr>
            <w:rStyle w:val="Hyperlink"/>
          </w:rPr>
          <w:t>4.8. L2/L3 VPN Network Services Discovery</w:t>
        </w:r>
        <w:r w:rsidR="008348C9">
          <w:rPr>
            <w:webHidden/>
          </w:rPr>
          <w:tab/>
        </w:r>
        <w:r w:rsidR="008348C9">
          <w:rPr>
            <w:webHidden/>
          </w:rPr>
          <w:fldChar w:fldCharType="begin"/>
        </w:r>
        <w:r w:rsidR="008348C9">
          <w:rPr>
            <w:webHidden/>
          </w:rPr>
          <w:instrText xml:space="preserve"> PAGEREF _Toc120028040 \h </w:instrText>
        </w:r>
        <w:r w:rsidR="008348C9">
          <w:rPr>
            <w:webHidden/>
          </w:rPr>
        </w:r>
        <w:r w:rsidR="008348C9">
          <w:rPr>
            <w:webHidden/>
          </w:rPr>
          <w:fldChar w:fldCharType="separate"/>
        </w:r>
        <w:r w:rsidR="008348C9">
          <w:rPr>
            <w:webHidden/>
          </w:rPr>
          <w:t>41</w:t>
        </w:r>
        <w:r w:rsidR="008348C9">
          <w:rPr>
            <w:webHidden/>
          </w:rPr>
          <w:fldChar w:fldCharType="end"/>
        </w:r>
      </w:hyperlink>
    </w:p>
    <w:p w14:paraId="356AB94D" w14:textId="5CFD96EF" w:rsidR="008348C9" w:rsidRDefault="000572AD">
      <w:pPr>
        <w:pStyle w:val="TOC2"/>
        <w:rPr>
          <w:rFonts w:asciiTheme="minorHAnsi" w:eastAsiaTheme="minorEastAsia" w:hAnsiTheme="minorHAnsi" w:cstheme="minorBidi"/>
          <w:sz w:val="22"/>
          <w:szCs w:val="22"/>
          <w:lang w:eastAsia="zh-CN"/>
        </w:rPr>
      </w:pPr>
      <w:hyperlink w:anchor="_Toc120028041" w:history="1">
        <w:r w:rsidR="008348C9" w:rsidRPr="00C40CD6">
          <w:rPr>
            <w:rStyle w:val="Hyperlink"/>
          </w:rPr>
          <w:t>4.9. Inventory Discovery</w:t>
        </w:r>
        <w:r w:rsidR="008348C9">
          <w:rPr>
            <w:webHidden/>
          </w:rPr>
          <w:tab/>
        </w:r>
        <w:r w:rsidR="008348C9">
          <w:rPr>
            <w:webHidden/>
          </w:rPr>
          <w:fldChar w:fldCharType="begin"/>
        </w:r>
        <w:r w:rsidR="008348C9">
          <w:rPr>
            <w:webHidden/>
          </w:rPr>
          <w:instrText xml:space="preserve"> PAGEREF _Toc120028041 \h </w:instrText>
        </w:r>
        <w:r w:rsidR="008348C9">
          <w:rPr>
            <w:webHidden/>
          </w:rPr>
        </w:r>
        <w:r w:rsidR="008348C9">
          <w:rPr>
            <w:webHidden/>
          </w:rPr>
          <w:fldChar w:fldCharType="separate"/>
        </w:r>
        <w:r w:rsidR="008348C9">
          <w:rPr>
            <w:webHidden/>
          </w:rPr>
          <w:t>41</w:t>
        </w:r>
        <w:r w:rsidR="008348C9">
          <w:rPr>
            <w:webHidden/>
          </w:rPr>
          <w:fldChar w:fldCharType="end"/>
        </w:r>
      </w:hyperlink>
    </w:p>
    <w:p w14:paraId="5A538DB9" w14:textId="7DAFD00B" w:rsidR="008348C9" w:rsidRDefault="000572AD">
      <w:pPr>
        <w:pStyle w:val="TOC1"/>
        <w:rPr>
          <w:rFonts w:asciiTheme="minorHAnsi" w:eastAsiaTheme="minorEastAsia" w:hAnsiTheme="minorHAnsi" w:cstheme="minorBidi"/>
          <w:sz w:val="22"/>
          <w:szCs w:val="22"/>
          <w:lang w:eastAsia="zh-CN"/>
        </w:rPr>
      </w:pPr>
      <w:hyperlink w:anchor="_Toc120028042" w:history="1">
        <w:r w:rsidR="008348C9" w:rsidRPr="00C40CD6">
          <w:rPr>
            <w:rStyle w:val="Hyperlink"/>
          </w:rPr>
          <w:t>5. Establishment of L2/L3 VPN Services with TE Requirements</w:t>
        </w:r>
        <w:r w:rsidR="008348C9">
          <w:rPr>
            <w:webHidden/>
          </w:rPr>
          <w:tab/>
        </w:r>
        <w:r w:rsidR="008348C9">
          <w:rPr>
            <w:webHidden/>
          </w:rPr>
          <w:fldChar w:fldCharType="begin"/>
        </w:r>
        <w:r w:rsidR="008348C9">
          <w:rPr>
            <w:webHidden/>
          </w:rPr>
          <w:instrText xml:space="preserve"> PAGEREF _Toc120028042 \h </w:instrText>
        </w:r>
        <w:r w:rsidR="008348C9">
          <w:rPr>
            <w:webHidden/>
          </w:rPr>
        </w:r>
        <w:r w:rsidR="008348C9">
          <w:rPr>
            <w:webHidden/>
          </w:rPr>
          <w:fldChar w:fldCharType="separate"/>
        </w:r>
        <w:r w:rsidR="008348C9">
          <w:rPr>
            <w:webHidden/>
          </w:rPr>
          <w:t>42</w:t>
        </w:r>
        <w:r w:rsidR="008348C9">
          <w:rPr>
            <w:webHidden/>
          </w:rPr>
          <w:fldChar w:fldCharType="end"/>
        </w:r>
      </w:hyperlink>
    </w:p>
    <w:p w14:paraId="5270C860" w14:textId="17117231" w:rsidR="008348C9" w:rsidRDefault="000572AD">
      <w:pPr>
        <w:pStyle w:val="TOC2"/>
        <w:rPr>
          <w:rFonts w:asciiTheme="minorHAnsi" w:eastAsiaTheme="minorEastAsia" w:hAnsiTheme="minorHAnsi" w:cstheme="minorBidi"/>
          <w:sz w:val="22"/>
          <w:szCs w:val="22"/>
          <w:lang w:eastAsia="zh-CN"/>
        </w:rPr>
      </w:pPr>
      <w:hyperlink w:anchor="_Toc120028043" w:history="1">
        <w:r w:rsidR="008348C9" w:rsidRPr="00C40CD6">
          <w:rPr>
            <w:rStyle w:val="Hyperlink"/>
          </w:rPr>
          <w:t>5.1. Optical Path Computation</w:t>
        </w:r>
        <w:r w:rsidR="008348C9">
          <w:rPr>
            <w:webHidden/>
          </w:rPr>
          <w:tab/>
        </w:r>
        <w:r w:rsidR="008348C9">
          <w:rPr>
            <w:webHidden/>
          </w:rPr>
          <w:fldChar w:fldCharType="begin"/>
        </w:r>
        <w:r w:rsidR="008348C9">
          <w:rPr>
            <w:webHidden/>
          </w:rPr>
          <w:instrText xml:space="preserve"> PAGEREF _Toc120028043 \h </w:instrText>
        </w:r>
        <w:r w:rsidR="008348C9">
          <w:rPr>
            <w:webHidden/>
          </w:rPr>
        </w:r>
        <w:r w:rsidR="008348C9">
          <w:rPr>
            <w:webHidden/>
          </w:rPr>
          <w:fldChar w:fldCharType="separate"/>
        </w:r>
        <w:r w:rsidR="008348C9">
          <w:rPr>
            <w:webHidden/>
          </w:rPr>
          <w:t>44</w:t>
        </w:r>
        <w:r w:rsidR="008348C9">
          <w:rPr>
            <w:webHidden/>
          </w:rPr>
          <w:fldChar w:fldCharType="end"/>
        </w:r>
      </w:hyperlink>
    </w:p>
    <w:p w14:paraId="4BC3E05E" w14:textId="2C0D51EA" w:rsidR="008348C9" w:rsidRDefault="000572AD">
      <w:pPr>
        <w:pStyle w:val="TOC2"/>
        <w:rPr>
          <w:rFonts w:asciiTheme="minorHAnsi" w:eastAsiaTheme="minorEastAsia" w:hAnsiTheme="minorHAnsi" w:cstheme="minorBidi"/>
          <w:sz w:val="22"/>
          <w:szCs w:val="22"/>
          <w:lang w:eastAsia="zh-CN"/>
        </w:rPr>
      </w:pPr>
      <w:hyperlink w:anchor="_Toc120028044" w:history="1">
        <w:r w:rsidR="008348C9" w:rsidRPr="00C40CD6">
          <w:rPr>
            <w:rStyle w:val="Hyperlink"/>
          </w:rPr>
          <w:t>5.2. Multi-layer IP Link Setup</w:t>
        </w:r>
        <w:r w:rsidR="008348C9">
          <w:rPr>
            <w:webHidden/>
          </w:rPr>
          <w:tab/>
        </w:r>
        <w:r w:rsidR="008348C9">
          <w:rPr>
            <w:webHidden/>
          </w:rPr>
          <w:fldChar w:fldCharType="begin"/>
        </w:r>
        <w:r w:rsidR="008348C9">
          <w:rPr>
            <w:webHidden/>
          </w:rPr>
          <w:instrText xml:space="preserve"> PAGEREF _Toc120028044 \h </w:instrText>
        </w:r>
        <w:r w:rsidR="008348C9">
          <w:rPr>
            <w:webHidden/>
          </w:rPr>
        </w:r>
        <w:r w:rsidR="008348C9">
          <w:rPr>
            <w:webHidden/>
          </w:rPr>
          <w:fldChar w:fldCharType="separate"/>
        </w:r>
        <w:r w:rsidR="008348C9">
          <w:rPr>
            <w:webHidden/>
          </w:rPr>
          <w:t>45</w:t>
        </w:r>
        <w:r w:rsidR="008348C9">
          <w:rPr>
            <w:webHidden/>
          </w:rPr>
          <w:fldChar w:fldCharType="end"/>
        </w:r>
      </w:hyperlink>
    </w:p>
    <w:p w14:paraId="348359A7" w14:textId="0009A843" w:rsidR="008348C9" w:rsidRDefault="000572AD">
      <w:pPr>
        <w:pStyle w:val="TOC3"/>
        <w:rPr>
          <w:rFonts w:asciiTheme="minorHAnsi" w:eastAsiaTheme="minorEastAsia" w:hAnsiTheme="minorHAnsi" w:cstheme="minorBidi"/>
          <w:sz w:val="22"/>
          <w:szCs w:val="22"/>
          <w:lang w:eastAsia="zh-CN"/>
        </w:rPr>
      </w:pPr>
      <w:hyperlink w:anchor="_Toc120028045" w:history="1">
        <w:r w:rsidR="008348C9" w:rsidRPr="00C40CD6">
          <w:rPr>
            <w:rStyle w:val="Hyperlink"/>
          </w:rPr>
          <w:t>5.2.1. Multi-layer LAG Setup</w:t>
        </w:r>
        <w:r w:rsidR="008348C9">
          <w:rPr>
            <w:webHidden/>
          </w:rPr>
          <w:tab/>
        </w:r>
        <w:r w:rsidR="008348C9">
          <w:rPr>
            <w:webHidden/>
          </w:rPr>
          <w:fldChar w:fldCharType="begin"/>
        </w:r>
        <w:r w:rsidR="008348C9">
          <w:rPr>
            <w:webHidden/>
          </w:rPr>
          <w:instrText xml:space="preserve"> PAGEREF _Toc120028045 \h </w:instrText>
        </w:r>
        <w:r w:rsidR="008348C9">
          <w:rPr>
            <w:webHidden/>
          </w:rPr>
        </w:r>
        <w:r w:rsidR="008348C9">
          <w:rPr>
            <w:webHidden/>
          </w:rPr>
          <w:fldChar w:fldCharType="separate"/>
        </w:r>
        <w:r w:rsidR="008348C9">
          <w:rPr>
            <w:webHidden/>
          </w:rPr>
          <w:t>47</w:t>
        </w:r>
        <w:r w:rsidR="008348C9">
          <w:rPr>
            <w:webHidden/>
          </w:rPr>
          <w:fldChar w:fldCharType="end"/>
        </w:r>
      </w:hyperlink>
    </w:p>
    <w:p w14:paraId="2E133DE6" w14:textId="58AE8CD4" w:rsidR="008348C9" w:rsidRDefault="000572AD">
      <w:pPr>
        <w:pStyle w:val="TOC3"/>
        <w:rPr>
          <w:rFonts w:asciiTheme="minorHAnsi" w:eastAsiaTheme="minorEastAsia" w:hAnsiTheme="minorHAnsi" w:cstheme="minorBidi"/>
          <w:sz w:val="22"/>
          <w:szCs w:val="22"/>
          <w:lang w:eastAsia="zh-CN"/>
        </w:rPr>
      </w:pPr>
      <w:hyperlink w:anchor="_Toc120028046" w:history="1">
        <w:r w:rsidR="008348C9" w:rsidRPr="00C40CD6">
          <w:rPr>
            <w:rStyle w:val="Hyperlink"/>
          </w:rPr>
          <w:t>5.2.2. Multi-layer LAG Update</w:t>
        </w:r>
        <w:r w:rsidR="008348C9">
          <w:rPr>
            <w:webHidden/>
          </w:rPr>
          <w:tab/>
        </w:r>
        <w:r w:rsidR="008348C9">
          <w:rPr>
            <w:webHidden/>
          </w:rPr>
          <w:fldChar w:fldCharType="begin"/>
        </w:r>
        <w:r w:rsidR="008348C9">
          <w:rPr>
            <w:webHidden/>
          </w:rPr>
          <w:instrText xml:space="preserve"> PAGEREF _Toc120028046 \h </w:instrText>
        </w:r>
        <w:r w:rsidR="008348C9">
          <w:rPr>
            <w:webHidden/>
          </w:rPr>
        </w:r>
        <w:r w:rsidR="008348C9">
          <w:rPr>
            <w:webHidden/>
          </w:rPr>
          <w:fldChar w:fldCharType="separate"/>
        </w:r>
        <w:r w:rsidR="008348C9">
          <w:rPr>
            <w:webHidden/>
          </w:rPr>
          <w:t>47</w:t>
        </w:r>
        <w:r w:rsidR="008348C9">
          <w:rPr>
            <w:webHidden/>
          </w:rPr>
          <w:fldChar w:fldCharType="end"/>
        </w:r>
      </w:hyperlink>
    </w:p>
    <w:p w14:paraId="333A7F6A" w14:textId="34F8D4A9" w:rsidR="008348C9" w:rsidRDefault="000572AD">
      <w:pPr>
        <w:pStyle w:val="TOC3"/>
        <w:rPr>
          <w:rFonts w:asciiTheme="minorHAnsi" w:eastAsiaTheme="minorEastAsia" w:hAnsiTheme="minorHAnsi" w:cstheme="minorBidi"/>
          <w:sz w:val="22"/>
          <w:szCs w:val="22"/>
          <w:lang w:eastAsia="zh-CN"/>
        </w:rPr>
      </w:pPr>
      <w:hyperlink w:anchor="_Toc120028047" w:history="1">
        <w:r w:rsidR="008348C9" w:rsidRPr="00C40CD6">
          <w:rPr>
            <w:rStyle w:val="Hyperlink"/>
          </w:rPr>
          <w:t>5.2.3. Multi-layer SRLG Configuration</w:t>
        </w:r>
        <w:r w:rsidR="008348C9">
          <w:rPr>
            <w:webHidden/>
          </w:rPr>
          <w:tab/>
        </w:r>
        <w:r w:rsidR="008348C9">
          <w:rPr>
            <w:webHidden/>
          </w:rPr>
          <w:fldChar w:fldCharType="begin"/>
        </w:r>
        <w:r w:rsidR="008348C9">
          <w:rPr>
            <w:webHidden/>
          </w:rPr>
          <w:instrText xml:space="preserve"> PAGEREF _Toc120028047 \h </w:instrText>
        </w:r>
        <w:r w:rsidR="008348C9">
          <w:rPr>
            <w:webHidden/>
          </w:rPr>
        </w:r>
        <w:r w:rsidR="008348C9">
          <w:rPr>
            <w:webHidden/>
          </w:rPr>
          <w:fldChar w:fldCharType="separate"/>
        </w:r>
        <w:r w:rsidR="008348C9">
          <w:rPr>
            <w:webHidden/>
          </w:rPr>
          <w:t>48</w:t>
        </w:r>
        <w:r w:rsidR="008348C9">
          <w:rPr>
            <w:webHidden/>
          </w:rPr>
          <w:fldChar w:fldCharType="end"/>
        </w:r>
      </w:hyperlink>
    </w:p>
    <w:p w14:paraId="6636DDB2" w14:textId="0C447056" w:rsidR="008348C9" w:rsidRDefault="000572AD">
      <w:pPr>
        <w:pStyle w:val="TOC2"/>
        <w:rPr>
          <w:rFonts w:asciiTheme="minorHAnsi" w:eastAsiaTheme="minorEastAsia" w:hAnsiTheme="minorHAnsi" w:cstheme="minorBidi"/>
          <w:sz w:val="22"/>
          <w:szCs w:val="22"/>
          <w:lang w:eastAsia="zh-CN"/>
        </w:rPr>
      </w:pPr>
      <w:hyperlink w:anchor="_Toc120028048" w:history="1">
        <w:r w:rsidR="008348C9" w:rsidRPr="00C40CD6">
          <w:rPr>
            <w:rStyle w:val="Hyperlink"/>
          </w:rPr>
          <w:t>5.3. TE Path Setup and Update</w:t>
        </w:r>
        <w:r w:rsidR="008348C9">
          <w:rPr>
            <w:webHidden/>
          </w:rPr>
          <w:tab/>
        </w:r>
        <w:r w:rsidR="008348C9">
          <w:rPr>
            <w:webHidden/>
          </w:rPr>
          <w:fldChar w:fldCharType="begin"/>
        </w:r>
        <w:r w:rsidR="008348C9">
          <w:rPr>
            <w:webHidden/>
          </w:rPr>
          <w:instrText xml:space="preserve"> PAGEREF _Toc120028048 \h </w:instrText>
        </w:r>
        <w:r w:rsidR="008348C9">
          <w:rPr>
            <w:webHidden/>
          </w:rPr>
        </w:r>
        <w:r w:rsidR="008348C9">
          <w:rPr>
            <w:webHidden/>
          </w:rPr>
          <w:fldChar w:fldCharType="separate"/>
        </w:r>
        <w:r w:rsidR="008348C9">
          <w:rPr>
            <w:webHidden/>
          </w:rPr>
          <w:t>48</w:t>
        </w:r>
        <w:r w:rsidR="008348C9">
          <w:rPr>
            <w:webHidden/>
          </w:rPr>
          <w:fldChar w:fldCharType="end"/>
        </w:r>
      </w:hyperlink>
    </w:p>
    <w:p w14:paraId="61E3EDD9" w14:textId="1363845F" w:rsidR="008348C9" w:rsidRDefault="000572AD">
      <w:pPr>
        <w:pStyle w:val="TOC1"/>
        <w:rPr>
          <w:rFonts w:asciiTheme="minorHAnsi" w:eastAsiaTheme="minorEastAsia" w:hAnsiTheme="minorHAnsi" w:cstheme="minorBidi"/>
          <w:sz w:val="22"/>
          <w:szCs w:val="22"/>
          <w:lang w:eastAsia="zh-CN"/>
        </w:rPr>
      </w:pPr>
      <w:hyperlink w:anchor="_Toc120028049" w:history="1">
        <w:r w:rsidR="008348C9" w:rsidRPr="00C40CD6">
          <w:rPr>
            <w:rStyle w:val="Hyperlink"/>
          </w:rPr>
          <w:t>6. Conclusions</w:t>
        </w:r>
        <w:r w:rsidR="008348C9">
          <w:rPr>
            <w:webHidden/>
          </w:rPr>
          <w:tab/>
        </w:r>
        <w:r w:rsidR="008348C9">
          <w:rPr>
            <w:webHidden/>
          </w:rPr>
          <w:fldChar w:fldCharType="begin"/>
        </w:r>
        <w:r w:rsidR="008348C9">
          <w:rPr>
            <w:webHidden/>
          </w:rPr>
          <w:instrText xml:space="preserve"> PAGEREF _Toc120028049 \h </w:instrText>
        </w:r>
        <w:r w:rsidR="008348C9">
          <w:rPr>
            <w:webHidden/>
          </w:rPr>
        </w:r>
        <w:r w:rsidR="008348C9">
          <w:rPr>
            <w:webHidden/>
          </w:rPr>
          <w:fldChar w:fldCharType="separate"/>
        </w:r>
        <w:r w:rsidR="008348C9">
          <w:rPr>
            <w:webHidden/>
          </w:rPr>
          <w:t>49</w:t>
        </w:r>
        <w:r w:rsidR="008348C9">
          <w:rPr>
            <w:webHidden/>
          </w:rPr>
          <w:fldChar w:fldCharType="end"/>
        </w:r>
      </w:hyperlink>
    </w:p>
    <w:p w14:paraId="0028852A" w14:textId="3679EB08" w:rsidR="008348C9" w:rsidRDefault="000572AD">
      <w:pPr>
        <w:pStyle w:val="TOC1"/>
        <w:rPr>
          <w:rFonts w:asciiTheme="minorHAnsi" w:eastAsiaTheme="minorEastAsia" w:hAnsiTheme="minorHAnsi" w:cstheme="minorBidi"/>
          <w:sz w:val="22"/>
          <w:szCs w:val="22"/>
          <w:lang w:eastAsia="zh-CN"/>
        </w:rPr>
      </w:pPr>
      <w:hyperlink w:anchor="_Toc120028050" w:history="1">
        <w:r w:rsidR="008348C9" w:rsidRPr="00C40CD6">
          <w:rPr>
            <w:rStyle w:val="Hyperlink"/>
          </w:rPr>
          <w:t>7. Security Considerations</w:t>
        </w:r>
        <w:r w:rsidR="008348C9">
          <w:rPr>
            <w:webHidden/>
          </w:rPr>
          <w:tab/>
        </w:r>
        <w:r w:rsidR="008348C9">
          <w:rPr>
            <w:webHidden/>
          </w:rPr>
          <w:fldChar w:fldCharType="begin"/>
        </w:r>
        <w:r w:rsidR="008348C9">
          <w:rPr>
            <w:webHidden/>
          </w:rPr>
          <w:instrText xml:space="preserve"> PAGEREF _Toc120028050 \h </w:instrText>
        </w:r>
        <w:r w:rsidR="008348C9">
          <w:rPr>
            <w:webHidden/>
          </w:rPr>
        </w:r>
        <w:r w:rsidR="008348C9">
          <w:rPr>
            <w:webHidden/>
          </w:rPr>
          <w:fldChar w:fldCharType="separate"/>
        </w:r>
        <w:r w:rsidR="008348C9">
          <w:rPr>
            <w:webHidden/>
          </w:rPr>
          <w:t>50</w:t>
        </w:r>
        <w:r w:rsidR="008348C9">
          <w:rPr>
            <w:webHidden/>
          </w:rPr>
          <w:fldChar w:fldCharType="end"/>
        </w:r>
      </w:hyperlink>
    </w:p>
    <w:p w14:paraId="2D893BE1" w14:textId="0B6C6C1C" w:rsidR="008348C9" w:rsidRDefault="000572AD">
      <w:pPr>
        <w:pStyle w:val="TOC1"/>
        <w:rPr>
          <w:rFonts w:asciiTheme="minorHAnsi" w:eastAsiaTheme="minorEastAsia" w:hAnsiTheme="minorHAnsi" w:cstheme="minorBidi"/>
          <w:sz w:val="22"/>
          <w:szCs w:val="22"/>
          <w:lang w:eastAsia="zh-CN"/>
        </w:rPr>
      </w:pPr>
      <w:hyperlink w:anchor="_Toc120028051" w:history="1">
        <w:r w:rsidR="008348C9" w:rsidRPr="00C40CD6">
          <w:rPr>
            <w:rStyle w:val="Hyperlink"/>
          </w:rPr>
          <w:t>8. Operational Considerations</w:t>
        </w:r>
        <w:r w:rsidR="008348C9">
          <w:rPr>
            <w:webHidden/>
          </w:rPr>
          <w:tab/>
        </w:r>
        <w:r w:rsidR="008348C9">
          <w:rPr>
            <w:webHidden/>
          </w:rPr>
          <w:fldChar w:fldCharType="begin"/>
        </w:r>
        <w:r w:rsidR="008348C9">
          <w:rPr>
            <w:webHidden/>
          </w:rPr>
          <w:instrText xml:space="preserve"> PAGEREF _Toc120028051 \h </w:instrText>
        </w:r>
        <w:r w:rsidR="008348C9">
          <w:rPr>
            <w:webHidden/>
          </w:rPr>
        </w:r>
        <w:r w:rsidR="008348C9">
          <w:rPr>
            <w:webHidden/>
          </w:rPr>
          <w:fldChar w:fldCharType="separate"/>
        </w:r>
        <w:r w:rsidR="008348C9">
          <w:rPr>
            <w:webHidden/>
          </w:rPr>
          <w:t>50</w:t>
        </w:r>
        <w:r w:rsidR="008348C9">
          <w:rPr>
            <w:webHidden/>
          </w:rPr>
          <w:fldChar w:fldCharType="end"/>
        </w:r>
      </w:hyperlink>
    </w:p>
    <w:p w14:paraId="04CAF33F" w14:textId="3E259D30" w:rsidR="008348C9" w:rsidRDefault="000572AD">
      <w:pPr>
        <w:pStyle w:val="TOC1"/>
        <w:rPr>
          <w:rFonts w:asciiTheme="minorHAnsi" w:eastAsiaTheme="minorEastAsia" w:hAnsiTheme="minorHAnsi" w:cstheme="minorBidi"/>
          <w:sz w:val="22"/>
          <w:szCs w:val="22"/>
          <w:lang w:eastAsia="zh-CN"/>
        </w:rPr>
      </w:pPr>
      <w:hyperlink w:anchor="_Toc120028052" w:history="1">
        <w:r w:rsidR="008348C9" w:rsidRPr="00C40CD6">
          <w:rPr>
            <w:rStyle w:val="Hyperlink"/>
          </w:rPr>
          <w:t>9. IANA Considerations</w:t>
        </w:r>
        <w:r w:rsidR="008348C9">
          <w:rPr>
            <w:webHidden/>
          </w:rPr>
          <w:tab/>
        </w:r>
        <w:r w:rsidR="008348C9">
          <w:rPr>
            <w:webHidden/>
          </w:rPr>
          <w:fldChar w:fldCharType="begin"/>
        </w:r>
        <w:r w:rsidR="008348C9">
          <w:rPr>
            <w:webHidden/>
          </w:rPr>
          <w:instrText xml:space="preserve"> PAGEREF _Toc120028052 \h </w:instrText>
        </w:r>
        <w:r w:rsidR="008348C9">
          <w:rPr>
            <w:webHidden/>
          </w:rPr>
        </w:r>
        <w:r w:rsidR="008348C9">
          <w:rPr>
            <w:webHidden/>
          </w:rPr>
          <w:fldChar w:fldCharType="separate"/>
        </w:r>
        <w:r w:rsidR="008348C9">
          <w:rPr>
            <w:webHidden/>
          </w:rPr>
          <w:t>50</w:t>
        </w:r>
        <w:r w:rsidR="008348C9">
          <w:rPr>
            <w:webHidden/>
          </w:rPr>
          <w:fldChar w:fldCharType="end"/>
        </w:r>
      </w:hyperlink>
    </w:p>
    <w:p w14:paraId="78E264D7" w14:textId="3C66CBA2" w:rsidR="008348C9" w:rsidRDefault="000572AD">
      <w:pPr>
        <w:pStyle w:val="TOC1"/>
        <w:rPr>
          <w:rFonts w:asciiTheme="minorHAnsi" w:eastAsiaTheme="minorEastAsia" w:hAnsiTheme="minorHAnsi" w:cstheme="minorBidi"/>
          <w:sz w:val="22"/>
          <w:szCs w:val="22"/>
          <w:lang w:eastAsia="zh-CN"/>
        </w:rPr>
      </w:pPr>
      <w:hyperlink w:anchor="_Toc120028053" w:history="1">
        <w:r w:rsidR="008348C9" w:rsidRPr="00C40CD6">
          <w:rPr>
            <w:rStyle w:val="Hyperlink"/>
          </w:rPr>
          <w:t>10. References</w:t>
        </w:r>
        <w:r w:rsidR="008348C9">
          <w:rPr>
            <w:webHidden/>
          </w:rPr>
          <w:tab/>
        </w:r>
        <w:r w:rsidR="008348C9">
          <w:rPr>
            <w:webHidden/>
          </w:rPr>
          <w:fldChar w:fldCharType="begin"/>
        </w:r>
        <w:r w:rsidR="008348C9">
          <w:rPr>
            <w:webHidden/>
          </w:rPr>
          <w:instrText xml:space="preserve"> PAGEREF _Toc120028053 \h </w:instrText>
        </w:r>
        <w:r w:rsidR="008348C9">
          <w:rPr>
            <w:webHidden/>
          </w:rPr>
        </w:r>
        <w:r w:rsidR="008348C9">
          <w:rPr>
            <w:webHidden/>
          </w:rPr>
          <w:fldChar w:fldCharType="separate"/>
        </w:r>
        <w:r w:rsidR="008348C9">
          <w:rPr>
            <w:webHidden/>
          </w:rPr>
          <w:t>50</w:t>
        </w:r>
        <w:r w:rsidR="008348C9">
          <w:rPr>
            <w:webHidden/>
          </w:rPr>
          <w:fldChar w:fldCharType="end"/>
        </w:r>
      </w:hyperlink>
    </w:p>
    <w:p w14:paraId="20438BB6" w14:textId="2CF93926" w:rsidR="008348C9" w:rsidRDefault="000572AD">
      <w:pPr>
        <w:pStyle w:val="TOC2"/>
        <w:rPr>
          <w:rFonts w:asciiTheme="minorHAnsi" w:eastAsiaTheme="minorEastAsia" w:hAnsiTheme="minorHAnsi" w:cstheme="minorBidi"/>
          <w:sz w:val="22"/>
          <w:szCs w:val="22"/>
          <w:lang w:eastAsia="zh-CN"/>
        </w:rPr>
      </w:pPr>
      <w:hyperlink w:anchor="_Toc120028054" w:history="1">
        <w:r w:rsidR="008348C9" w:rsidRPr="00C40CD6">
          <w:rPr>
            <w:rStyle w:val="Hyperlink"/>
          </w:rPr>
          <w:t>10.1. Normative References</w:t>
        </w:r>
        <w:r w:rsidR="008348C9">
          <w:rPr>
            <w:webHidden/>
          </w:rPr>
          <w:tab/>
        </w:r>
        <w:r w:rsidR="008348C9">
          <w:rPr>
            <w:webHidden/>
          </w:rPr>
          <w:fldChar w:fldCharType="begin"/>
        </w:r>
        <w:r w:rsidR="008348C9">
          <w:rPr>
            <w:webHidden/>
          </w:rPr>
          <w:instrText xml:space="preserve"> PAGEREF _Toc120028054 \h </w:instrText>
        </w:r>
        <w:r w:rsidR="008348C9">
          <w:rPr>
            <w:webHidden/>
          </w:rPr>
        </w:r>
        <w:r w:rsidR="008348C9">
          <w:rPr>
            <w:webHidden/>
          </w:rPr>
          <w:fldChar w:fldCharType="separate"/>
        </w:r>
        <w:r w:rsidR="008348C9">
          <w:rPr>
            <w:webHidden/>
          </w:rPr>
          <w:t>50</w:t>
        </w:r>
        <w:r w:rsidR="008348C9">
          <w:rPr>
            <w:webHidden/>
          </w:rPr>
          <w:fldChar w:fldCharType="end"/>
        </w:r>
      </w:hyperlink>
    </w:p>
    <w:p w14:paraId="5A53857B" w14:textId="3ED998B8" w:rsidR="008348C9" w:rsidRDefault="000572AD">
      <w:pPr>
        <w:pStyle w:val="TOC2"/>
        <w:rPr>
          <w:rFonts w:asciiTheme="minorHAnsi" w:eastAsiaTheme="minorEastAsia" w:hAnsiTheme="minorHAnsi" w:cstheme="minorBidi"/>
          <w:sz w:val="22"/>
          <w:szCs w:val="22"/>
          <w:lang w:eastAsia="zh-CN"/>
        </w:rPr>
      </w:pPr>
      <w:hyperlink w:anchor="_Toc120028055" w:history="1">
        <w:r w:rsidR="008348C9" w:rsidRPr="00C40CD6">
          <w:rPr>
            <w:rStyle w:val="Hyperlink"/>
          </w:rPr>
          <w:t>10.2. Informative References</w:t>
        </w:r>
        <w:r w:rsidR="008348C9">
          <w:rPr>
            <w:webHidden/>
          </w:rPr>
          <w:tab/>
        </w:r>
        <w:r w:rsidR="008348C9">
          <w:rPr>
            <w:webHidden/>
          </w:rPr>
          <w:fldChar w:fldCharType="begin"/>
        </w:r>
        <w:r w:rsidR="008348C9">
          <w:rPr>
            <w:webHidden/>
          </w:rPr>
          <w:instrText xml:space="preserve"> PAGEREF _Toc120028055 \h </w:instrText>
        </w:r>
        <w:r w:rsidR="008348C9">
          <w:rPr>
            <w:webHidden/>
          </w:rPr>
        </w:r>
        <w:r w:rsidR="008348C9">
          <w:rPr>
            <w:webHidden/>
          </w:rPr>
          <w:fldChar w:fldCharType="separate"/>
        </w:r>
        <w:r w:rsidR="008348C9">
          <w:rPr>
            <w:webHidden/>
          </w:rPr>
          <w:t>52</w:t>
        </w:r>
        <w:r w:rsidR="008348C9">
          <w:rPr>
            <w:webHidden/>
          </w:rPr>
          <w:fldChar w:fldCharType="end"/>
        </w:r>
      </w:hyperlink>
    </w:p>
    <w:p w14:paraId="51349AA5" w14:textId="3BB2D552" w:rsidR="008348C9" w:rsidRDefault="000572AD">
      <w:pPr>
        <w:pStyle w:val="TOC1"/>
        <w:tabs>
          <w:tab w:val="left" w:pos="2592"/>
        </w:tabs>
        <w:rPr>
          <w:rFonts w:asciiTheme="minorHAnsi" w:eastAsiaTheme="minorEastAsia" w:hAnsiTheme="minorHAnsi" w:cstheme="minorBidi"/>
          <w:sz w:val="22"/>
          <w:szCs w:val="22"/>
          <w:lang w:eastAsia="zh-CN"/>
        </w:rPr>
      </w:pPr>
      <w:hyperlink w:anchor="_Toc120028056" w:history="1">
        <w:r w:rsidR="008348C9" w:rsidRPr="00C40CD6">
          <w:rPr>
            <w:rStyle w:val="Hyperlink"/>
          </w:rPr>
          <w:t>Appendix A.</w:t>
        </w:r>
        <w:r w:rsidR="008348C9">
          <w:rPr>
            <w:rFonts w:asciiTheme="minorHAnsi" w:eastAsiaTheme="minorEastAsia" w:hAnsiTheme="minorHAnsi" w:cstheme="minorBidi"/>
            <w:sz w:val="22"/>
            <w:szCs w:val="22"/>
            <w:lang w:eastAsia="zh-CN"/>
          </w:rPr>
          <w:tab/>
        </w:r>
        <w:r w:rsidR="008348C9" w:rsidRPr="00C40CD6">
          <w:rPr>
            <w:rStyle w:val="Hyperlink"/>
          </w:rPr>
          <w:t>OSS/Orchestration Layer</w:t>
        </w:r>
        <w:r w:rsidR="008348C9">
          <w:rPr>
            <w:webHidden/>
          </w:rPr>
          <w:tab/>
        </w:r>
        <w:r w:rsidR="008348C9">
          <w:rPr>
            <w:webHidden/>
          </w:rPr>
          <w:fldChar w:fldCharType="begin"/>
        </w:r>
        <w:r w:rsidR="008348C9">
          <w:rPr>
            <w:webHidden/>
          </w:rPr>
          <w:instrText xml:space="preserve"> PAGEREF _Toc120028056 \h </w:instrText>
        </w:r>
        <w:r w:rsidR="008348C9">
          <w:rPr>
            <w:webHidden/>
          </w:rPr>
        </w:r>
        <w:r w:rsidR="008348C9">
          <w:rPr>
            <w:webHidden/>
          </w:rPr>
          <w:fldChar w:fldCharType="separate"/>
        </w:r>
        <w:r w:rsidR="008348C9">
          <w:rPr>
            <w:webHidden/>
          </w:rPr>
          <w:t>55</w:t>
        </w:r>
        <w:r w:rsidR="008348C9">
          <w:rPr>
            <w:webHidden/>
          </w:rPr>
          <w:fldChar w:fldCharType="end"/>
        </w:r>
      </w:hyperlink>
    </w:p>
    <w:p w14:paraId="6A1D9969" w14:textId="1ABA4BFB" w:rsidR="008348C9" w:rsidRDefault="000572AD">
      <w:pPr>
        <w:pStyle w:val="TOC2"/>
        <w:tabs>
          <w:tab w:val="left" w:pos="1728"/>
        </w:tabs>
        <w:rPr>
          <w:rFonts w:asciiTheme="minorHAnsi" w:eastAsiaTheme="minorEastAsia" w:hAnsiTheme="minorHAnsi" w:cstheme="minorBidi"/>
          <w:sz w:val="22"/>
          <w:szCs w:val="22"/>
          <w:lang w:eastAsia="zh-CN"/>
        </w:rPr>
      </w:pPr>
      <w:hyperlink w:anchor="_Toc120028057" w:history="1">
        <w:r w:rsidR="008348C9" w:rsidRPr="00C40CD6">
          <w:rPr>
            <w:rStyle w:val="Hyperlink"/>
          </w:rPr>
          <w:t>A.1.</w:t>
        </w:r>
        <w:r w:rsidR="008348C9">
          <w:rPr>
            <w:rFonts w:asciiTheme="minorHAnsi" w:eastAsiaTheme="minorEastAsia" w:hAnsiTheme="minorHAnsi" w:cstheme="minorBidi"/>
            <w:sz w:val="22"/>
            <w:szCs w:val="22"/>
            <w:lang w:eastAsia="zh-CN"/>
          </w:rPr>
          <w:tab/>
        </w:r>
        <w:r w:rsidR="008348C9" w:rsidRPr="00C40CD6">
          <w:rPr>
            <w:rStyle w:val="Hyperlink"/>
          </w:rPr>
          <w:t>MDSC NBI</w:t>
        </w:r>
        <w:r w:rsidR="008348C9">
          <w:rPr>
            <w:webHidden/>
          </w:rPr>
          <w:tab/>
        </w:r>
        <w:r w:rsidR="008348C9">
          <w:rPr>
            <w:webHidden/>
          </w:rPr>
          <w:fldChar w:fldCharType="begin"/>
        </w:r>
        <w:r w:rsidR="008348C9">
          <w:rPr>
            <w:webHidden/>
          </w:rPr>
          <w:instrText xml:space="preserve"> PAGEREF _Toc120028057 \h </w:instrText>
        </w:r>
        <w:r w:rsidR="008348C9">
          <w:rPr>
            <w:webHidden/>
          </w:rPr>
        </w:r>
        <w:r w:rsidR="008348C9">
          <w:rPr>
            <w:webHidden/>
          </w:rPr>
          <w:fldChar w:fldCharType="separate"/>
        </w:r>
        <w:r w:rsidR="008348C9">
          <w:rPr>
            <w:webHidden/>
          </w:rPr>
          <w:t>55</w:t>
        </w:r>
        <w:r w:rsidR="008348C9">
          <w:rPr>
            <w:webHidden/>
          </w:rPr>
          <w:fldChar w:fldCharType="end"/>
        </w:r>
      </w:hyperlink>
    </w:p>
    <w:p w14:paraId="0C933973" w14:textId="1103EB86" w:rsidR="008348C9" w:rsidRDefault="000572AD">
      <w:pPr>
        <w:pStyle w:val="TOC1"/>
        <w:tabs>
          <w:tab w:val="left" w:pos="2592"/>
        </w:tabs>
        <w:rPr>
          <w:rFonts w:asciiTheme="minorHAnsi" w:eastAsiaTheme="minorEastAsia" w:hAnsiTheme="minorHAnsi" w:cstheme="minorBidi"/>
          <w:sz w:val="22"/>
          <w:szCs w:val="22"/>
          <w:lang w:eastAsia="zh-CN"/>
        </w:rPr>
      </w:pPr>
      <w:hyperlink w:anchor="_Toc120028058" w:history="1">
        <w:r w:rsidR="008348C9" w:rsidRPr="00C40CD6">
          <w:rPr>
            <w:rStyle w:val="Hyperlink"/>
          </w:rPr>
          <w:t>Appendix B.</w:t>
        </w:r>
        <w:r w:rsidR="008348C9">
          <w:rPr>
            <w:rFonts w:asciiTheme="minorHAnsi" w:eastAsiaTheme="minorEastAsia" w:hAnsiTheme="minorHAnsi" w:cstheme="minorBidi"/>
            <w:sz w:val="22"/>
            <w:szCs w:val="22"/>
            <w:lang w:eastAsia="zh-CN"/>
          </w:rPr>
          <w:tab/>
        </w:r>
        <w:r w:rsidR="008348C9" w:rsidRPr="00C40CD6">
          <w:rPr>
            <w:rStyle w:val="Hyperlink"/>
          </w:rPr>
          <w:t>Multi-layer and Multi-domain Resiliency</w:t>
        </w:r>
        <w:r w:rsidR="008348C9">
          <w:rPr>
            <w:webHidden/>
          </w:rPr>
          <w:tab/>
        </w:r>
        <w:r w:rsidR="008348C9">
          <w:rPr>
            <w:webHidden/>
          </w:rPr>
          <w:fldChar w:fldCharType="begin"/>
        </w:r>
        <w:r w:rsidR="008348C9">
          <w:rPr>
            <w:webHidden/>
          </w:rPr>
          <w:instrText xml:space="preserve"> PAGEREF _Toc120028058 \h </w:instrText>
        </w:r>
        <w:r w:rsidR="008348C9">
          <w:rPr>
            <w:webHidden/>
          </w:rPr>
        </w:r>
        <w:r w:rsidR="008348C9">
          <w:rPr>
            <w:webHidden/>
          </w:rPr>
          <w:fldChar w:fldCharType="separate"/>
        </w:r>
        <w:r w:rsidR="008348C9">
          <w:rPr>
            <w:webHidden/>
          </w:rPr>
          <w:t>58</w:t>
        </w:r>
        <w:r w:rsidR="008348C9">
          <w:rPr>
            <w:webHidden/>
          </w:rPr>
          <w:fldChar w:fldCharType="end"/>
        </w:r>
      </w:hyperlink>
    </w:p>
    <w:p w14:paraId="070F9E43" w14:textId="2AD45E5B" w:rsidR="008348C9" w:rsidRDefault="000572AD">
      <w:pPr>
        <w:pStyle w:val="TOC2"/>
        <w:tabs>
          <w:tab w:val="left" w:pos="1728"/>
        </w:tabs>
        <w:rPr>
          <w:rFonts w:asciiTheme="minorHAnsi" w:eastAsiaTheme="minorEastAsia" w:hAnsiTheme="minorHAnsi" w:cstheme="minorBidi"/>
          <w:sz w:val="22"/>
          <w:szCs w:val="22"/>
          <w:lang w:eastAsia="zh-CN"/>
        </w:rPr>
      </w:pPr>
      <w:hyperlink w:anchor="_Toc120028059" w:history="1">
        <w:r w:rsidR="008348C9" w:rsidRPr="00C40CD6">
          <w:rPr>
            <w:rStyle w:val="Hyperlink"/>
          </w:rPr>
          <w:t>B.1.</w:t>
        </w:r>
        <w:r w:rsidR="008348C9">
          <w:rPr>
            <w:rFonts w:asciiTheme="minorHAnsi" w:eastAsiaTheme="minorEastAsia" w:hAnsiTheme="minorHAnsi" w:cstheme="minorBidi"/>
            <w:sz w:val="22"/>
            <w:szCs w:val="22"/>
            <w:lang w:eastAsia="zh-CN"/>
          </w:rPr>
          <w:tab/>
        </w:r>
        <w:r w:rsidR="008348C9" w:rsidRPr="00C40CD6">
          <w:rPr>
            <w:rStyle w:val="Hyperlink"/>
          </w:rPr>
          <w:t>Maintenance Window</w:t>
        </w:r>
        <w:r w:rsidR="008348C9">
          <w:rPr>
            <w:webHidden/>
          </w:rPr>
          <w:tab/>
        </w:r>
        <w:r w:rsidR="008348C9">
          <w:rPr>
            <w:webHidden/>
          </w:rPr>
          <w:fldChar w:fldCharType="begin"/>
        </w:r>
        <w:r w:rsidR="008348C9">
          <w:rPr>
            <w:webHidden/>
          </w:rPr>
          <w:instrText xml:space="preserve"> PAGEREF _Toc120028059 \h </w:instrText>
        </w:r>
        <w:r w:rsidR="008348C9">
          <w:rPr>
            <w:webHidden/>
          </w:rPr>
        </w:r>
        <w:r w:rsidR="008348C9">
          <w:rPr>
            <w:webHidden/>
          </w:rPr>
          <w:fldChar w:fldCharType="separate"/>
        </w:r>
        <w:r w:rsidR="008348C9">
          <w:rPr>
            <w:webHidden/>
          </w:rPr>
          <w:t>58</w:t>
        </w:r>
        <w:r w:rsidR="008348C9">
          <w:rPr>
            <w:webHidden/>
          </w:rPr>
          <w:fldChar w:fldCharType="end"/>
        </w:r>
      </w:hyperlink>
    </w:p>
    <w:p w14:paraId="7D372DA1" w14:textId="3E5C3335" w:rsidR="008348C9" w:rsidRDefault="000572AD">
      <w:pPr>
        <w:pStyle w:val="TOC2"/>
        <w:tabs>
          <w:tab w:val="left" w:pos="1728"/>
        </w:tabs>
        <w:rPr>
          <w:rFonts w:asciiTheme="minorHAnsi" w:eastAsiaTheme="minorEastAsia" w:hAnsiTheme="minorHAnsi" w:cstheme="minorBidi"/>
          <w:sz w:val="22"/>
          <w:szCs w:val="22"/>
          <w:lang w:eastAsia="zh-CN"/>
        </w:rPr>
      </w:pPr>
      <w:hyperlink w:anchor="_Toc120028060" w:history="1">
        <w:r w:rsidR="008348C9" w:rsidRPr="00C40CD6">
          <w:rPr>
            <w:rStyle w:val="Hyperlink"/>
          </w:rPr>
          <w:t>B.2.</w:t>
        </w:r>
        <w:r w:rsidR="008348C9">
          <w:rPr>
            <w:rFonts w:asciiTheme="minorHAnsi" w:eastAsiaTheme="minorEastAsia" w:hAnsiTheme="minorHAnsi" w:cstheme="minorBidi"/>
            <w:sz w:val="22"/>
            <w:szCs w:val="22"/>
            <w:lang w:eastAsia="zh-CN"/>
          </w:rPr>
          <w:tab/>
        </w:r>
        <w:r w:rsidR="008348C9" w:rsidRPr="00C40CD6">
          <w:rPr>
            <w:rStyle w:val="Hyperlink"/>
          </w:rPr>
          <w:t>Router Port Failure</w:t>
        </w:r>
        <w:r w:rsidR="008348C9">
          <w:rPr>
            <w:webHidden/>
          </w:rPr>
          <w:tab/>
        </w:r>
        <w:r w:rsidR="008348C9">
          <w:rPr>
            <w:webHidden/>
          </w:rPr>
          <w:fldChar w:fldCharType="begin"/>
        </w:r>
        <w:r w:rsidR="008348C9">
          <w:rPr>
            <w:webHidden/>
          </w:rPr>
          <w:instrText xml:space="preserve"> PAGEREF _Toc120028060 \h </w:instrText>
        </w:r>
        <w:r w:rsidR="008348C9">
          <w:rPr>
            <w:webHidden/>
          </w:rPr>
        </w:r>
        <w:r w:rsidR="008348C9">
          <w:rPr>
            <w:webHidden/>
          </w:rPr>
          <w:fldChar w:fldCharType="separate"/>
        </w:r>
        <w:r w:rsidR="008348C9">
          <w:rPr>
            <w:webHidden/>
          </w:rPr>
          <w:t>58</w:t>
        </w:r>
        <w:r w:rsidR="008348C9">
          <w:rPr>
            <w:webHidden/>
          </w:rPr>
          <w:fldChar w:fldCharType="end"/>
        </w:r>
      </w:hyperlink>
    </w:p>
    <w:p w14:paraId="48DE69A8" w14:textId="7115AB07" w:rsidR="008348C9" w:rsidRDefault="000572AD">
      <w:pPr>
        <w:pStyle w:val="TOC1"/>
        <w:rPr>
          <w:rFonts w:asciiTheme="minorHAnsi" w:eastAsiaTheme="minorEastAsia" w:hAnsiTheme="minorHAnsi" w:cstheme="minorBidi"/>
          <w:sz w:val="22"/>
          <w:szCs w:val="22"/>
          <w:lang w:eastAsia="zh-CN"/>
        </w:rPr>
      </w:pPr>
      <w:hyperlink w:anchor="_Toc120028061" w:history="1">
        <w:r w:rsidR="008348C9" w:rsidRPr="00C40CD6">
          <w:rPr>
            <w:rStyle w:val="Hyperlink"/>
          </w:rPr>
          <w:t>Acknowledgments</w:t>
        </w:r>
        <w:r w:rsidR="008348C9">
          <w:rPr>
            <w:webHidden/>
          </w:rPr>
          <w:tab/>
        </w:r>
        <w:r w:rsidR="008348C9">
          <w:rPr>
            <w:webHidden/>
          </w:rPr>
          <w:fldChar w:fldCharType="begin"/>
        </w:r>
        <w:r w:rsidR="008348C9">
          <w:rPr>
            <w:webHidden/>
          </w:rPr>
          <w:instrText xml:space="preserve"> PAGEREF _Toc120028061 \h </w:instrText>
        </w:r>
        <w:r w:rsidR="008348C9">
          <w:rPr>
            <w:webHidden/>
          </w:rPr>
        </w:r>
        <w:r w:rsidR="008348C9">
          <w:rPr>
            <w:webHidden/>
          </w:rPr>
          <w:fldChar w:fldCharType="separate"/>
        </w:r>
        <w:r w:rsidR="008348C9">
          <w:rPr>
            <w:webHidden/>
          </w:rPr>
          <w:t>59</w:t>
        </w:r>
        <w:r w:rsidR="008348C9">
          <w:rPr>
            <w:webHidden/>
          </w:rPr>
          <w:fldChar w:fldCharType="end"/>
        </w:r>
      </w:hyperlink>
    </w:p>
    <w:p w14:paraId="178828BA" w14:textId="4BD54358" w:rsidR="008348C9" w:rsidRDefault="000572AD">
      <w:pPr>
        <w:pStyle w:val="TOC1"/>
        <w:rPr>
          <w:rFonts w:asciiTheme="minorHAnsi" w:eastAsiaTheme="minorEastAsia" w:hAnsiTheme="minorHAnsi" w:cstheme="minorBidi"/>
          <w:sz w:val="22"/>
          <w:szCs w:val="22"/>
          <w:lang w:eastAsia="zh-CN"/>
        </w:rPr>
      </w:pPr>
      <w:hyperlink w:anchor="_Toc120028062" w:history="1">
        <w:r w:rsidR="008348C9" w:rsidRPr="00C40CD6">
          <w:rPr>
            <w:rStyle w:val="Hyperlink"/>
            <w:lang w:val="it-IT"/>
          </w:rPr>
          <w:t>Contributors</w:t>
        </w:r>
        <w:r w:rsidR="008348C9">
          <w:rPr>
            <w:webHidden/>
          </w:rPr>
          <w:tab/>
        </w:r>
        <w:r w:rsidR="008348C9">
          <w:rPr>
            <w:webHidden/>
          </w:rPr>
          <w:fldChar w:fldCharType="begin"/>
        </w:r>
        <w:r w:rsidR="008348C9">
          <w:rPr>
            <w:webHidden/>
          </w:rPr>
          <w:instrText xml:space="preserve"> PAGEREF _Toc120028062 \h </w:instrText>
        </w:r>
        <w:r w:rsidR="008348C9">
          <w:rPr>
            <w:webHidden/>
          </w:rPr>
        </w:r>
        <w:r w:rsidR="008348C9">
          <w:rPr>
            <w:webHidden/>
          </w:rPr>
          <w:fldChar w:fldCharType="separate"/>
        </w:r>
        <w:r w:rsidR="008348C9">
          <w:rPr>
            <w:webHidden/>
          </w:rPr>
          <w:t>59</w:t>
        </w:r>
        <w:r w:rsidR="008348C9">
          <w:rPr>
            <w:webHidden/>
          </w:rPr>
          <w:fldChar w:fldCharType="end"/>
        </w:r>
      </w:hyperlink>
    </w:p>
    <w:p w14:paraId="5D8F211D" w14:textId="1CBDFAEC" w:rsidR="008348C9" w:rsidRDefault="000572AD">
      <w:pPr>
        <w:pStyle w:val="TOC1"/>
        <w:rPr>
          <w:rFonts w:asciiTheme="minorHAnsi" w:eastAsiaTheme="minorEastAsia" w:hAnsiTheme="minorHAnsi" w:cstheme="minorBidi"/>
          <w:sz w:val="22"/>
          <w:szCs w:val="22"/>
          <w:lang w:eastAsia="zh-CN"/>
        </w:rPr>
      </w:pPr>
      <w:hyperlink w:anchor="_Toc120028063" w:history="1">
        <w:r w:rsidR="008348C9" w:rsidRPr="00C40CD6">
          <w:rPr>
            <w:rStyle w:val="Hyperlink"/>
          </w:rPr>
          <w:t>Authors’ Addresses</w:t>
        </w:r>
        <w:r w:rsidR="008348C9">
          <w:rPr>
            <w:webHidden/>
          </w:rPr>
          <w:tab/>
        </w:r>
        <w:r w:rsidR="008348C9">
          <w:rPr>
            <w:webHidden/>
          </w:rPr>
          <w:fldChar w:fldCharType="begin"/>
        </w:r>
        <w:r w:rsidR="008348C9">
          <w:rPr>
            <w:webHidden/>
          </w:rPr>
          <w:instrText xml:space="preserve"> PAGEREF _Toc120028063 \h </w:instrText>
        </w:r>
        <w:r w:rsidR="008348C9">
          <w:rPr>
            <w:webHidden/>
          </w:rPr>
        </w:r>
        <w:r w:rsidR="008348C9">
          <w:rPr>
            <w:webHidden/>
          </w:rPr>
          <w:fldChar w:fldCharType="separate"/>
        </w:r>
        <w:r w:rsidR="008348C9">
          <w:rPr>
            <w:webHidden/>
          </w:rPr>
          <w:t>61</w:t>
        </w:r>
        <w:r w:rsidR="008348C9">
          <w:rPr>
            <w:webHidden/>
          </w:rPr>
          <w:fldChar w:fldCharType="end"/>
        </w:r>
      </w:hyperlink>
    </w:p>
    <w:p w14:paraId="1F42B326" w14:textId="3370CCD1"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 w:name="_Toc53130233"/>
      <w:bookmarkStart w:id="3" w:name="_Toc120028014"/>
      <w:r w:rsidRPr="005254EF">
        <w:t>Introduction</w:t>
      </w:r>
      <w:bookmarkEnd w:id="2"/>
      <w:bookmarkEnd w:id="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4" w:name="_Toc120028015"/>
      <w:r w:rsidRPr="004E7492">
        <w:rPr>
          <w:rFonts w:cs="Courier New"/>
          <w:bCs w:val="0"/>
          <w:iCs w:val="0"/>
          <w:szCs w:val="24"/>
        </w:rPr>
        <w:t>Terminology</w:t>
      </w:r>
      <w:bookmarkEnd w:id="4"/>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5" w:name="_Ref42241566"/>
      <w:bookmarkStart w:id="6" w:name="_Toc53130234"/>
      <w:bookmarkStart w:id="7" w:name="_Toc120028016"/>
      <w:r w:rsidRPr="00E33E77">
        <w:t xml:space="preserve">Reference </w:t>
      </w:r>
      <w:r w:rsidR="00A556C5">
        <w:t>N</w:t>
      </w:r>
      <w:r w:rsidR="00B9566D">
        <w:t xml:space="preserve">etwork </w:t>
      </w:r>
      <w:r w:rsidR="00A556C5">
        <w:t>A</w:t>
      </w:r>
      <w:r w:rsidRPr="00E33E77">
        <w:t>rchitecture</w:t>
      </w:r>
      <w:bookmarkEnd w:id="5"/>
      <w:bookmarkEnd w:id="6"/>
      <w:bookmarkEnd w:id="7"/>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F65C5" w:rsidRDefault="005640C6" w:rsidP="005640C6">
      <w:pPr>
        <w:pStyle w:val="RFCFigure"/>
      </w:pPr>
      <w:r w:rsidRPr="003F65C5">
        <w:t>CE</w:t>
      </w:r>
      <w:r w:rsidR="00E71C81" w:rsidRPr="003F65C5">
        <w:t>1</w:t>
      </w:r>
      <w:r w:rsidRPr="003F65C5">
        <w:t xml:space="preserve"> / PE</w:t>
      </w:r>
      <w:r w:rsidR="00E71C81" w:rsidRPr="003F65C5">
        <w:t>1</w:t>
      </w:r>
      <w:r w:rsidRPr="003F65C5">
        <w:t xml:space="preserve">            </w:t>
      </w:r>
      <w:r w:rsidR="002B08F9" w:rsidRPr="003F65C5">
        <w:t xml:space="preserve"> BR</w:t>
      </w:r>
      <w:r w:rsidR="00E71C81" w:rsidRPr="003F65C5">
        <w:t>1</w:t>
      </w:r>
      <w:r w:rsidR="002B08F9" w:rsidRPr="003F65C5">
        <w:t xml:space="preserve"> </w:t>
      </w:r>
      <w:r w:rsidRPr="003F65C5">
        <w:t xml:space="preserve">\  |        /  / </w:t>
      </w:r>
      <w:r w:rsidR="002B08F9" w:rsidRPr="003F65C5">
        <w:t>BR</w:t>
      </w:r>
      <w:r w:rsidR="00E71C81" w:rsidRPr="003F65C5">
        <w:t>2</w:t>
      </w:r>
      <w:r w:rsidR="002B08F9" w:rsidRPr="003F65C5">
        <w:t xml:space="preserve">             </w:t>
      </w:r>
      <w:r w:rsidRPr="003F65C5">
        <w:t>PE</w:t>
      </w:r>
      <w:r w:rsidR="00E71C81" w:rsidRPr="003F65C5">
        <w:t>2</w:t>
      </w:r>
      <w:r w:rsidRPr="003F65C5">
        <w:t xml:space="preserve"> \ CE</w:t>
      </w:r>
      <w:r w:rsidR="00E71C81" w:rsidRPr="003F65C5">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8" w:name="_Ref5722602"/>
      <w:bookmarkStart w:id="9" w:name="_Ref96336474"/>
      <w:r w:rsidRPr="004E7492">
        <w:rPr>
          <w:bCs w:val="0"/>
          <w:szCs w:val="24"/>
        </w:rPr>
        <w:t xml:space="preserve">– Reference </w:t>
      </w:r>
      <w:bookmarkEnd w:id="8"/>
      <w:r w:rsidR="00B9566D" w:rsidRPr="004E7492">
        <w:rPr>
          <w:bCs w:val="0"/>
          <w:szCs w:val="24"/>
        </w:rPr>
        <w:t>Network</w:t>
      </w:r>
      <w:bookmarkEnd w:id="9"/>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0" w:name="_Ref93942827"/>
      <w:bookmarkStart w:id="11" w:name="_Toc120028017"/>
      <w:r w:rsidRPr="004E7492">
        <w:rPr>
          <w:rFonts w:cs="Courier New"/>
          <w:bCs w:val="0"/>
          <w:iCs w:val="0"/>
          <w:szCs w:val="24"/>
        </w:rPr>
        <w:t>Multi</w:t>
      </w:r>
      <w:r w:rsidRPr="004E7492">
        <w:rPr>
          <w:rFonts w:cs="Courier New"/>
          <w:bCs w:val="0"/>
          <w:iCs w:val="0"/>
          <w:szCs w:val="24"/>
        </w:rPr>
        <w:noBreakHyphen/>
        <w:t>domain Service Coordinator (MDSC) functions</w:t>
      </w:r>
      <w:bookmarkEnd w:id="10"/>
      <w:bookmarkEnd w:id="11"/>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2" w:name="_Toc53130235"/>
      <w:bookmarkStart w:id="13" w:name="_Ref84892780"/>
      <w:bookmarkStart w:id="14" w:name="_Ref93943876"/>
      <w:bookmarkStart w:id="15" w:name="_Ref96638130"/>
      <w:bookmarkStart w:id="16" w:name="_Toc12002801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2"/>
      <w:bookmarkEnd w:id="13"/>
      <w:bookmarkEnd w:id="14"/>
      <w:bookmarkEnd w:id="15"/>
      <w:bookmarkEnd w:id="16"/>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7D5414" w:rsidRDefault="004006CA" w:rsidP="004006CA">
      <w:pPr>
        <w:pStyle w:val="RFCFigure"/>
      </w:pPr>
      <w:r>
        <w:t xml:space="preserve">                                                          </w:t>
      </w:r>
      <w:r w:rsidRPr="007D5414">
        <w:t>------</w:t>
      </w:r>
    </w:p>
    <w:p w14:paraId="5AF41680" w14:textId="77777777" w:rsidR="004006CA" w:rsidRPr="004006CA" w:rsidRDefault="004006CA" w:rsidP="004006CA">
      <w:pPr>
        <w:pStyle w:val="RFCFigure"/>
        <w:rPr>
          <w:lang w:val="it-IT"/>
        </w:rPr>
      </w:pPr>
      <w:r w:rsidRPr="007D5414">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7" w:name="_Ref93922317"/>
      <w:bookmarkStart w:id="18"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7"/>
      <w:bookmarkEnd w:id="18"/>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7D5414" w:rsidRDefault="004006CA" w:rsidP="004006CA">
      <w:pPr>
        <w:pStyle w:val="RFCFigure"/>
      </w:pPr>
      <w:r>
        <w:t xml:space="preserve"> </w:t>
      </w:r>
      <w:proofErr w:type="gramStart"/>
      <w:r w:rsidRPr="007D5414">
        <w:t>------ :</w:t>
      </w:r>
      <w:proofErr w:type="gramEnd"/>
      <w:r w:rsidRPr="007D5414">
        <w:t xml:space="preserve">   :      :         :                         :  | CE23 |</w:t>
      </w:r>
    </w:p>
    <w:p w14:paraId="3210C478" w14:textId="77777777" w:rsidR="004006CA" w:rsidRPr="003F65C5" w:rsidRDefault="004006CA" w:rsidP="004006CA">
      <w:pPr>
        <w:pStyle w:val="RFCFigure"/>
      </w:pPr>
      <w:r w:rsidRPr="007D5414">
        <w:t xml:space="preserve">        </w:t>
      </w:r>
      <w:r w:rsidRPr="003F65C5">
        <w:t>:           :                           :          ------</w:t>
      </w:r>
    </w:p>
    <w:p w14:paraId="484DF68D" w14:textId="77777777" w:rsidR="004006CA" w:rsidRPr="004006CA" w:rsidRDefault="004006CA" w:rsidP="004006CA">
      <w:pPr>
        <w:pStyle w:val="RFCFigure"/>
        <w:rPr>
          <w:lang w:val="it-IT"/>
        </w:rPr>
      </w:pPr>
      <w:r w:rsidRPr="003F65C5">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9" w:name="_Ref113883817"/>
      <w:r w:rsidRPr="004E7492">
        <w:rPr>
          <w:bCs w:val="0"/>
          <w:szCs w:val="24"/>
        </w:rPr>
        <w:t xml:space="preserve">- Multi-domain VPN </w:t>
      </w:r>
      <w:r>
        <w:rPr>
          <w:bCs w:val="0"/>
          <w:szCs w:val="24"/>
        </w:rPr>
        <w:t xml:space="preserve">TE paths </w:t>
      </w:r>
      <w:r w:rsidRPr="004E7492">
        <w:rPr>
          <w:bCs w:val="0"/>
          <w:szCs w:val="24"/>
        </w:rPr>
        <w:t>example</w:t>
      </w:r>
      <w:bookmarkEnd w:id="19"/>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8348C9" w:rsidRPr="00CB2364">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8348C9" w:rsidRPr="00CB2364">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0" w:name="_Ref89108252"/>
      <w:bookmarkStart w:id="21" w:name="_Toc12002801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0"/>
      <w:bookmarkEnd w:id="21"/>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2" w:name="_Toc92720180"/>
      <w:bookmarkStart w:id="23" w:name="_Toc92720237"/>
      <w:bookmarkStart w:id="24" w:name="_Toc53130239"/>
      <w:bookmarkStart w:id="25" w:name="_Toc120028020"/>
      <w:bookmarkEnd w:id="22"/>
      <w:bookmarkEnd w:id="23"/>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4"/>
      <w:bookmarkEnd w:id="25"/>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674AEA99"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8348C9" w:rsidRPr="00CB2364">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6" w:name="_Ref48309454"/>
      <w:r>
        <w:t xml:space="preserve"> Domain Controller &amp; NE Functions</w:t>
      </w:r>
      <w:bookmarkEnd w:id="26"/>
    </w:p>
    <w:p w14:paraId="4A0C6B0A" w14:textId="1CD63511" w:rsidR="000F1667" w:rsidRDefault="00F129B9" w:rsidP="00CB5D4B">
      <w:bookmarkStart w:id="27"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1BC5A209"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8348C9" w:rsidRPr="00CB2364">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8" w:name="_Toc120028021"/>
      <w:r w:rsidRPr="004E7492">
        <w:rPr>
          <w:rFonts w:cs="Courier New"/>
          <w:bCs w:val="0"/>
          <w:iCs w:val="0"/>
          <w:szCs w:val="24"/>
        </w:rPr>
        <w:t>Optical Domain Controller and NE Functions</w:t>
      </w:r>
      <w:bookmarkEnd w:id="27"/>
      <w:bookmarkEnd w:id="28"/>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9" w:name="_Toc53130241"/>
      <w:bookmarkStart w:id="30" w:name="_Toc12002802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9"/>
      <w:bookmarkEnd w:id="30"/>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1" w:name="_Toc53130242"/>
      <w:bookmarkStart w:id="32" w:name="_Ref90895329"/>
      <w:bookmarkStart w:id="33" w:name="_Toc12002802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1"/>
      <w:bookmarkEnd w:id="32"/>
      <w:bookmarkEnd w:id="3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4" w:name="_Toc53130243"/>
      <w:bookmarkStart w:id="35" w:name="_Ref90895331"/>
      <w:bookmarkStart w:id="36" w:name="_Ref93944530"/>
      <w:bookmarkStart w:id="37" w:name="_Toc12002802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4"/>
      <w:bookmarkEnd w:id="35"/>
      <w:bookmarkEnd w:id="36"/>
      <w:bookmarkEnd w:id="3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8" w:name="_Toc53130244"/>
      <w:bookmarkStart w:id="39" w:name="_Ref54089505"/>
      <w:bookmarkStart w:id="40" w:name="_Toc12002802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8"/>
      <w:bookmarkEnd w:id="39"/>
      <w:bookmarkEnd w:id="40"/>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1" w:name="_Toc53130245"/>
      <w:bookmarkStart w:id="42" w:name="_Toc12002802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1"/>
      <w:bookmarkEnd w:id="42"/>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3" w:name="_Toc92720191"/>
      <w:bookmarkStart w:id="44" w:name="_Toc92720248"/>
      <w:bookmarkStart w:id="45" w:name="_Toc53130246"/>
      <w:bookmarkStart w:id="46" w:name="_Ref107327557"/>
      <w:bookmarkStart w:id="47" w:name="_Toc120028027"/>
      <w:bookmarkEnd w:id="43"/>
      <w:bookmarkEnd w:id="44"/>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5"/>
      <w:bookmarkEnd w:id="46"/>
      <w:bookmarkEnd w:id="47"/>
    </w:p>
    <w:p w14:paraId="1EA72805" w14:textId="7ED915A6" w:rsidR="00183DAE" w:rsidRPr="005B60B2" w:rsidRDefault="00183DAE" w:rsidP="006C1ECF">
      <w:pPr>
        <w:pStyle w:val="RFCListBullet"/>
        <w:numPr>
          <w:ilvl w:val="0"/>
          <w:numId w:val="0"/>
        </w:numPr>
        <w:ind w:left="432"/>
      </w:pPr>
      <w:r w:rsidRPr="005B60B2">
        <w:t xml:space="preserve">The Packet PNC </w:t>
      </w:r>
      <w:ins w:id="48" w:author="Italo Busi (85)" w:date="2023-05-11T20:42:00Z">
        <w:r w:rsidR="00D001B0">
          <w:t xml:space="preserve">use </w:t>
        </w:r>
      </w:ins>
      <w:del w:id="49" w:author="Italo Busi (85)" w:date="2023-05-11T20:42:00Z">
        <w:r w:rsidRPr="005B60B2" w:rsidDel="00D001B0">
          <w:delText xml:space="preserve">also </w:delText>
        </w:r>
      </w:del>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rPr>
          <w:ins w:id="50" w:author="Italo Busi (85)" w:date="2023-05-11T20:40:00Z"/>
        </w:rPr>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ins w:id="51" w:author="Italo Busi (85)" w:date="2023-05-11T20:44:00Z">
        <w:r>
          <w:t>t</w:t>
        </w:r>
      </w:ins>
      <w:ins w:id="52" w:author="Italo Busi (85)" w:date="2023-05-11T20:40:00Z">
        <w:r w:rsidR="00B37251">
          <w:t xml:space="preserve">he packet TE Topology Mode, defined in </w:t>
        </w:r>
      </w:ins>
      <w:ins w:id="53" w:author="Italo Busi (85)" w:date="2023-05-11T20:41:00Z">
        <w:r w:rsidR="00B37251">
          <w:t xml:space="preserve">the </w:t>
        </w:r>
      </w:ins>
      <w:ins w:id="54" w:author="Italo Busi (85)" w:date="2023-05-11T20:40:00Z">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ins>
      <w:ins w:id="55" w:author="Italo Busi (85)" w:date="2023-05-11T20:41:00Z">
        <w:r>
          <w:t>, which augments the generic TE Topology Model</w:t>
        </w:r>
      </w:ins>
      <w:ins w:id="56" w:author="Italo Busi (85)" w:date="2023-05-11T20:42:00Z">
        <w:r>
          <w:t>.</w:t>
        </w:r>
      </w:ins>
    </w:p>
    <w:p w14:paraId="4411CD08" w14:textId="2B4C9375" w:rsidR="00183DAE" w:rsidDel="00D001B0" w:rsidRDefault="007666B8" w:rsidP="006C1ECF">
      <w:pPr>
        <w:pStyle w:val="RFCListBullet"/>
        <w:rPr>
          <w:del w:id="57" w:author="Italo Busi (85)" w:date="2023-05-11T20:43:00Z"/>
        </w:rPr>
      </w:pPr>
      <w:del w:id="58" w:author="Italo Busi (85)" w:date="2023-05-11T20:43:00Z">
        <w:r w:rsidDel="00D001B0">
          <w:delText>t</w:delText>
        </w:r>
        <w:r w:rsidRPr="008B7B43" w:rsidDel="00D001B0">
          <w:delText xml:space="preserve">he </w:delText>
        </w:r>
        <w:r w:rsidR="00626691" w:rsidRPr="008B7B43" w:rsidDel="00D001B0">
          <w:delText>L3</w:delText>
        </w:r>
        <w:r w:rsidR="00626691" w:rsidDel="00D001B0">
          <w:delText>-</w:delText>
        </w:r>
        <w:r w:rsidR="00183DAE" w:rsidRPr="008B7B43" w:rsidDel="00D001B0">
          <w:delText>specific data model</w:delText>
        </w:r>
        <w:r w:rsidR="00626691" w:rsidDel="00D001B0">
          <w:delText>,</w:delText>
        </w:r>
        <w:r w:rsidR="00183DAE" w:rsidRPr="008B7B43" w:rsidDel="00D001B0">
          <w:delText xml:space="preserve"> including extended TE attributes (e.g. performance derived metrics like latency), defined in “ietf-l3-te-topology” and in “ietf-te-topology-packet” </w:delText>
        </w:r>
        <w:r w:rsidR="00A47B7B" w:rsidDel="00D001B0">
          <w:delText xml:space="preserve">YANG modules of </w:delText>
        </w:r>
        <w:r w:rsidR="00183DAE" w:rsidRPr="008B7B43" w:rsidDel="00D001B0">
          <w:delText>[L3-TE-TOPO]</w:delText>
        </w:r>
        <w:r w:rsidR="00313C47" w:rsidDel="00D001B0">
          <w:delText>;</w:delText>
        </w:r>
      </w:del>
    </w:p>
    <w:p w14:paraId="56B81C83" w14:textId="505C4D19" w:rsidR="008401A6" w:rsidRPr="00E20CCA" w:rsidDel="00D001B0" w:rsidRDefault="00FA1C1D" w:rsidP="008401A6">
      <w:pPr>
        <w:rPr>
          <w:del w:id="59" w:author="Italo Busi (85)" w:date="2023-05-11T20:43:00Z"/>
          <w:i/>
        </w:rPr>
      </w:pPr>
      <w:del w:id="60" w:author="Italo Busi (85)" w:date="2023-05-11T20:43:00Z">
        <w:r w:rsidRPr="00E20CCA" w:rsidDel="00D001B0">
          <w:rPr>
            <w:i/>
            <w:highlight w:val="yellow"/>
          </w:rPr>
          <w:delText xml:space="preserve">[Editors note - </w:delText>
        </w:r>
        <w:r w:rsidR="008401A6" w:rsidRPr="00E20CCA" w:rsidDel="00D001B0">
          <w:rPr>
            <w:i/>
            <w:highlight w:val="yellow"/>
          </w:rPr>
          <w:delText>Need to check the need/applicability of the “ietf-l3-te-topology” in this scenario since it is not described in [SR-TE-TOPO]</w:delText>
        </w:r>
        <w:r w:rsidRPr="00E20CCA" w:rsidDel="00D001B0">
          <w:rPr>
            <w:i/>
            <w:highlight w:val="yellow"/>
          </w:rPr>
          <w:delText>]</w:delText>
        </w:r>
      </w:del>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ins w:id="61" w:author="Italo Busi (85)" w:date="2023-05-11T20:44:00Z">
        <w:r w:rsidR="00D001B0">
          <w:t xml:space="preserve"> with or without the L3 TE Topology Model, defined in </w:t>
        </w:r>
      </w:ins>
      <w:ins w:id="62" w:author="Italo Busi (85)" w:date="2023-05-11T20:45:00Z">
        <w:r w:rsidR="00D001B0">
          <w:t>“ietf-l3-te-topology” YAN</w:t>
        </w:r>
      </w:ins>
      <w:ins w:id="63" w:author="Italo Busi (85)" w:date="2023-05-23T10:54:00Z">
        <w:r w:rsidR="007D5414">
          <w:t>G</w:t>
        </w:r>
      </w:ins>
      <w:ins w:id="64" w:author="Italo Busi (85)" w:date="2023-05-11T20:45:00Z">
        <w:r w:rsidR="00D001B0">
          <w:t xml:space="preserve"> module of [L3-TE-TOPO]</w:t>
        </w:r>
      </w:ins>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te-mpls</w:t>
      </w:r>
      <w:proofErr w:type="spellEnd"/>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lastRenderedPageBreak/>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65" w:name="_Toc92720193"/>
      <w:bookmarkStart w:id="66" w:name="_Toc92720250"/>
      <w:bookmarkStart w:id="67" w:name="_Toc92720194"/>
      <w:bookmarkStart w:id="68" w:name="_Toc92720251"/>
      <w:bookmarkStart w:id="69" w:name="_Toc120028028"/>
      <w:bookmarkStart w:id="70" w:name="_Toc53130247"/>
      <w:bookmarkEnd w:id="65"/>
      <w:bookmarkEnd w:id="66"/>
      <w:bookmarkEnd w:id="67"/>
      <w:bookmarkEnd w:id="68"/>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69"/>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71" w:name="_Toc53130248"/>
      <w:bookmarkStart w:id="72" w:name="_Ref73987188"/>
      <w:bookmarkStart w:id="73" w:name="_Ref75424649"/>
      <w:bookmarkStart w:id="74" w:name="_Ref75427484"/>
      <w:bookmarkStart w:id="75" w:name="_Ref97197635"/>
      <w:bookmarkStart w:id="76" w:name="_Ref97547031"/>
      <w:bookmarkStart w:id="77" w:name="_Toc120028029"/>
      <w:bookmarkEnd w:id="70"/>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71"/>
      <w:bookmarkEnd w:id="72"/>
      <w:bookmarkEnd w:id="73"/>
      <w:bookmarkEnd w:id="74"/>
      <w:bookmarkEnd w:id="75"/>
      <w:bookmarkEnd w:id="76"/>
      <w:bookmarkEnd w:id="7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78" w:name="_Hlk106956008"/>
      <w:r w:rsidR="00550F4C">
        <w:t xml:space="preserve">networks </w:t>
      </w:r>
      <w:bookmarkEnd w:id="78"/>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79" w:name="_Ref92128889"/>
      <w:bookmarkStart w:id="80" w:name="_Toc120028030"/>
      <w:bookmarkStart w:id="81" w:name="_Toc53130249"/>
      <w:bookmarkStart w:id="82" w:name="_Ref76718227"/>
      <w:r w:rsidRPr="004E7492">
        <w:t xml:space="preserve">Optical </w:t>
      </w:r>
      <w:r w:rsidR="00FA58F0">
        <w:t>T</w:t>
      </w:r>
      <w:r w:rsidRPr="004E7492">
        <w:t xml:space="preserve">opology </w:t>
      </w:r>
      <w:r w:rsidR="00FA58F0">
        <w:t>D</w:t>
      </w:r>
      <w:r w:rsidRPr="004E7492">
        <w:t>iscovery</w:t>
      </w:r>
      <w:bookmarkEnd w:id="79"/>
      <w:bookmarkEnd w:id="80"/>
    </w:p>
    <w:p w14:paraId="0DA74D8A" w14:textId="372E996C" w:rsidR="00116B77" w:rsidRDefault="00116B77" w:rsidP="006C1ECF">
      <w:pPr>
        <w:pStyle w:val="RFCListBullet"/>
        <w:numPr>
          <w:ilvl w:val="0"/>
          <w:numId w:val="0"/>
        </w:numPr>
        <w:ind w:left="432"/>
        <w:rPr>
          <w:ins w:id="83" w:author="Italo Busi (100)" w:date="2023-05-11T21:11:00Z"/>
        </w:rPr>
      </w:pPr>
      <w:commentRangeStart w:id="84"/>
      <w:r>
        <w:t xml:space="preserve">The WSON Topology Model </w:t>
      </w:r>
      <w:del w:id="85" w:author="Italo Busi (100)" w:date="2023-05-11T21:07:00Z">
        <w:r w:rsidDel="00CB2364">
          <w:delText xml:space="preserve">or, alternatively, </w:delText>
        </w:r>
      </w:del>
      <w:ins w:id="86" w:author="Italo Busi (100)" w:date="2023-05-11T21:07:00Z">
        <w:r w:rsidR="00CB2364">
          <w:t xml:space="preserve">and </w:t>
        </w:r>
      </w:ins>
      <w:r>
        <w:t>the Flexi</w:t>
      </w:r>
      <w:r>
        <w:noBreakHyphen/>
        <w:t xml:space="preserve">grid Topology model </w:t>
      </w:r>
      <w:del w:id="87" w:author="Italo Busi (100)" w:date="2023-05-11T21:07:00Z">
        <w:r w:rsidDel="00CB2364">
          <w:delText xml:space="preserve">is </w:delText>
        </w:r>
      </w:del>
      <w:ins w:id="88" w:author="Italo Busi (100)" w:date="2023-05-11T21:07:00Z">
        <w:r w:rsidR="00CB2364">
          <w:t xml:space="preserve">can be </w:t>
        </w:r>
      </w:ins>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del w:id="89" w:author="Italo Busi (100)" w:date="2023-05-11T21:07:00Z">
        <w:r w:rsidRPr="000102FD" w:rsidDel="00CB2364">
          <w:delText xml:space="preserve">fixed </w:delText>
        </w:r>
      </w:del>
      <w:ins w:id="90" w:author="Italo Busi (100)" w:date="2023-05-11T21:07:00Z">
        <w:r w:rsidR="00CB2364" w:rsidRPr="000102FD">
          <w:t>fixed</w:t>
        </w:r>
        <w:r w:rsidR="00CB2364">
          <w:t>-</w:t>
        </w:r>
      </w:ins>
      <w:r w:rsidRPr="000102FD">
        <w:t>grid or flexible-grid</w:t>
      </w:r>
      <w:commentRangeEnd w:id="84"/>
      <w:ins w:id="91" w:author="Italo Busi (100)" w:date="2023-05-11T21:10:00Z">
        <w:r w:rsidR="00CB2364">
          <w:t xml:space="preserve"> or a mix of fixed-grid and flexible-g</w:t>
        </w:r>
      </w:ins>
      <w:ins w:id="92" w:author="Italo Busi (100)" w:date="2023-05-11T21:11:00Z">
        <w:r w:rsidR="00CB2364">
          <w:t>rid</w:t>
        </w:r>
      </w:ins>
      <w:r w:rsidR="00550F4C">
        <w:rPr>
          <w:rStyle w:val="CommentReference"/>
        </w:rPr>
        <w:commentReference w:id="84"/>
      </w:r>
      <w:r>
        <w:t>.</w:t>
      </w:r>
    </w:p>
    <w:p w14:paraId="11C083ED" w14:textId="6CE4FF66" w:rsidR="00CB2364" w:rsidRDefault="00CB2364" w:rsidP="006C1ECF">
      <w:pPr>
        <w:pStyle w:val="RFCListBullet"/>
        <w:numPr>
          <w:ilvl w:val="0"/>
          <w:numId w:val="0"/>
        </w:numPr>
        <w:ind w:left="432"/>
        <w:rPr>
          <w:ins w:id="93" w:author="Italo Busi (100)" w:date="2023-05-11T21:15:00Z"/>
        </w:rPr>
      </w:pPr>
      <w:ins w:id="94" w:author="Italo Busi (100)" w:date="2023-05-11T21:11:00Z">
        <w:r>
          <w:t xml:space="preserve">It is worth noting that, as described in </w:t>
        </w:r>
        <w:commentRangeStart w:id="95"/>
        <w:r>
          <w:t>xxx</w:t>
        </w:r>
        <w:commentRangeEnd w:id="95"/>
        <w:r>
          <w:rPr>
            <w:rStyle w:val="CommentReference"/>
          </w:rPr>
          <w:commentReference w:id="95"/>
        </w:r>
        <w:r>
          <w:t xml:space="preserve">, </w:t>
        </w:r>
      </w:ins>
      <w:ins w:id="96" w:author="Italo Busi (100)" w:date="2023-05-11T21:12:00Z">
        <w:r>
          <w:t xml:space="preserve">a fixed-grid can also be described as a flexible grid with constraints: for </w:t>
        </w:r>
      </w:ins>
      <w:proofErr w:type="gramStart"/>
      <w:ins w:id="97" w:author="Italo Busi (100)" w:date="2023-05-11T21:13:00Z">
        <w:r>
          <w:t>example</w:t>
        </w:r>
        <w:proofErr w:type="gramEnd"/>
        <w:r>
          <w:t xml:space="preserve"> a 50GHz fixed-grid can be described as a flexible-grid which supports </w:t>
        </w:r>
      </w:ins>
      <w:ins w:id="98" w:author="Italo Busi (100)" w:date="2023-05-11T21:14:00Z">
        <w:r>
          <w:t xml:space="preserve">only </w:t>
        </w:r>
        <w:r w:rsidRPr="00CB2364">
          <w:rPr>
            <w:highlight w:val="yellow"/>
          </w:rPr>
          <w:t>m=4</w:t>
        </w:r>
        <w:r>
          <w:t xml:space="preserve"> and </w:t>
        </w:r>
      </w:ins>
      <w:ins w:id="99" w:author="Italo Busi (100)" w:date="2023-05-11T21:13:00Z">
        <w:r>
          <w:t>value</w:t>
        </w:r>
      </w:ins>
      <w:ins w:id="100" w:author="Italo Busi (100)" w:date="2023-05-11T21:14:00Z">
        <w:r>
          <w:t>s</w:t>
        </w:r>
      </w:ins>
      <w:ins w:id="101" w:author="Italo Busi (100)" w:date="2023-05-11T21:13:00Z">
        <w:r>
          <w:t xml:space="preserve"> of n which are only multiplier of </w:t>
        </w:r>
        <w:r w:rsidRPr="00CB2364">
          <w:rPr>
            <w:highlight w:val="yellow"/>
          </w:rPr>
          <w:t>8</w:t>
        </w:r>
      </w:ins>
      <w:ins w:id="102" w:author="Italo Busi (100)" w:date="2023-05-11T21:14:00Z">
        <w:r>
          <w:t>.</w:t>
        </w:r>
      </w:ins>
    </w:p>
    <w:p w14:paraId="2826D46E" w14:textId="43F7DC33" w:rsidR="00D13369" w:rsidRDefault="00D13369" w:rsidP="006C1ECF">
      <w:pPr>
        <w:pStyle w:val="RFCListBullet"/>
        <w:numPr>
          <w:ilvl w:val="0"/>
          <w:numId w:val="0"/>
        </w:numPr>
        <w:ind w:left="432"/>
        <w:rPr>
          <w:ins w:id="103" w:author="Italo Busi (100)" w:date="2023-05-11T21:15:00Z"/>
        </w:rPr>
      </w:pPr>
      <w:ins w:id="104" w:author="Italo Busi (100)" w:date="2023-05-11T21:15:00Z">
        <w:r>
          <w:lastRenderedPageBreak/>
          <w:t>As a consequence:</w:t>
        </w:r>
      </w:ins>
    </w:p>
    <w:p w14:paraId="6756943F" w14:textId="526573DA" w:rsidR="00D13369" w:rsidRDefault="00D13369" w:rsidP="00D13369">
      <w:pPr>
        <w:pStyle w:val="RFCListBullet"/>
        <w:rPr>
          <w:ins w:id="105" w:author="Italo Busi (100)" w:date="2023-05-11T21:15:00Z"/>
        </w:rPr>
      </w:pPr>
      <w:ins w:id="106" w:author="Italo Busi (100)" w:date="2023-05-11T21:15:00Z">
        <w:r>
          <w:t>A flexible-grid DWDM network topology can only be reported using the Flexi-grid Topology model;</w:t>
        </w:r>
      </w:ins>
    </w:p>
    <w:p w14:paraId="7F82226E" w14:textId="5EC072A4" w:rsidR="00D13369" w:rsidRDefault="00D13369" w:rsidP="00D13369">
      <w:pPr>
        <w:pStyle w:val="RFCListBullet"/>
        <w:rPr>
          <w:ins w:id="107" w:author="Italo Busi (100)" w:date="2023-05-11T21:16:00Z"/>
        </w:rPr>
      </w:pPr>
      <w:ins w:id="108" w:author="Italo Busi (100)" w:date="2023-05-11T21:15:00Z">
        <w:r>
          <w:t xml:space="preserve">A fixed-grid DWDM network topology, can </w:t>
        </w:r>
      </w:ins>
      <w:ins w:id="109" w:author="Italo Busi (100)" w:date="2023-05-11T21:16:00Z">
        <w:r>
          <w:t xml:space="preserve">be reported using </w:t>
        </w:r>
      </w:ins>
      <w:ins w:id="110" w:author="Italo Busi (100)" w:date="2023-05-11T21:15:00Z">
        <w:r>
          <w:t xml:space="preserve">either the WSON Topology model or </w:t>
        </w:r>
      </w:ins>
      <w:ins w:id="111" w:author="Italo Busi (100)" w:date="2023-05-11T21:16:00Z">
        <w:r>
          <w:t>the Flexi-grid Topology model;</w:t>
        </w:r>
      </w:ins>
    </w:p>
    <w:p w14:paraId="17FAEF8C" w14:textId="1241B441" w:rsidR="00D13369" w:rsidRDefault="00D13369" w:rsidP="00D13369">
      <w:pPr>
        <w:pStyle w:val="RFCListBullet"/>
        <w:rPr>
          <w:ins w:id="112" w:author="Italo Busi (100)" w:date="2023-05-11T21:15:00Z"/>
        </w:rPr>
      </w:pPr>
      <w:ins w:id="113" w:author="Italo Busi (100)" w:date="2023-05-11T21:16:00Z">
        <w:r>
          <w:t>A mixed f</w:t>
        </w:r>
      </w:ins>
      <w:ins w:id="114" w:author="Italo Busi (100)" w:date="2023-05-11T21:17:00Z">
        <w:r>
          <w:t>ixed and flexible grid DWDM network topology can be reported using either the Flexi-grid Topology model or both WSON and Flexi-grid topology models</w:t>
        </w:r>
      </w:ins>
      <w:ins w:id="115" w:author="Italo Busi (100)" w:date="2023-05-11T21:18:00Z">
        <w:r>
          <w:t>.</w:t>
        </w:r>
      </w:ins>
    </w:p>
    <w:p w14:paraId="40DF34C6" w14:textId="56E7AE9D" w:rsidR="005B53F8" w:rsidRDefault="005B53F8" w:rsidP="005B53F8">
      <w:pPr>
        <w:pStyle w:val="RFCListBullet"/>
        <w:numPr>
          <w:ilvl w:val="0"/>
          <w:numId w:val="0"/>
        </w:numPr>
        <w:ind w:left="432"/>
        <w:rPr>
          <w:ins w:id="116" w:author="Italo Busi (100)" w:date="2023-05-11T23:18:00Z"/>
        </w:rPr>
      </w:pPr>
      <w:ins w:id="117" w:author="Italo Busi (100)" w:date="2023-05-11T23:18:00Z">
        <w:r w:rsidRPr="005B53F8">
          <w:t xml:space="preserve">Clarifying </w:t>
        </w:r>
        <w:r>
          <w:t>how both WSON and Flexi-grid topology models could be used together (through multi-inheritance) has been identified as a gap.</w:t>
        </w:r>
      </w:ins>
    </w:p>
    <w:p w14:paraId="228C54E1" w14:textId="48DC4AF2"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ins w:id="118" w:author="Italo Busi (100)" w:date="2023-05-11T23:29:00Z">
        <w:r w:rsidR="00FD20A3">
          <w:t xml:space="preserve">or multi-function </w:t>
        </w:r>
      </w:ins>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lastRenderedPageBreak/>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119" w:name="_Hlk106956101"/>
      <w:commentRangeStart w:id="120"/>
      <w:commentRangeStart w:id="121"/>
      <w:commentRangeStart w:id="122"/>
      <w:r w:rsidRPr="00FA1C1D">
        <w:t>flexible</w:t>
      </w:r>
      <w:commentRangeEnd w:id="120"/>
      <w:r w:rsidRPr="00FA1C1D">
        <w:rPr>
          <w:rStyle w:val="CommentReference"/>
        </w:rPr>
        <w:commentReference w:id="120"/>
      </w:r>
      <w:commentRangeEnd w:id="121"/>
      <w:r w:rsidRPr="00FA1C1D">
        <w:rPr>
          <w:rStyle w:val="CommentReference"/>
        </w:rPr>
        <w:commentReference w:id="121"/>
      </w:r>
      <w:commentRangeEnd w:id="122"/>
      <w:r w:rsidRPr="00FA1C1D">
        <w:rPr>
          <w:rStyle w:val="CommentReference"/>
        </w:rPr>
        <w:commentReference w:id="122"/>
      </w:r>
      <w:r w:rsidRPr="00FA1C1D">
        <w:t>-grid</w:t>
      </w:r>
      <w:bookmarkEnd w:id="119"/>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123" w:name="_Ref92815221"/>
      <w:bookmarkStart w:id="124" w:name="_Ref92309175"/>
      <w:bookmarkStart w:id="125" w:name="_Toc120028031"/>
      <w:r w:rsidRPr="004E7492">
        <w:t xml:space="preserve">Optical </w:t>
      </w:r>
      <w:r w:rsidR="00FA58F0">
        <w:t>P</w:t>
      </w:r>
      <w:r w:rsidRPr="004E7492">
        <w:t xml:space="preserve">ath </w:t>
      </w:r>
      <w:r w:rsidR="00FA58F0">
        <w:t>D</w:t>
      </w:r>
      <w:r w:rsidRPr="004E7492">
        <w:t>iscovery</w:t>
      </w:r>
      <w:bookmarkEnd w:id="123"/>
      <w:bookmarkEnd w:id="124"/>
      <w:bookmarkEnd w:id="125"/>
    </w:p>
    <w:p w14:paraId="1B7E83CD" w14:textId="77777777" w:rsidR="00550F4C" w:rsidRDefault="00550F4C" w:rsidP="00550F4C">
      <w:r w:rsidRPr="00FA1C1D">
        <w:t xml:space="preserve">The WSON Tunnel Model or, </w:t>
      </w:r>
      <w:bookmarkStart w:id="126" w:name="_Hlk106956120"/>
      <w:commentRangeStart w:id="127"/>
      <w:commentRangeStart w:id="128"/>
      <w:r w:rsidRPr="00FA1C1D">
        <w:t>alternatively</w:t>
      </w:r>
      <w:commentRangeEnd w:id="127"/>
      <w:r w:rsidRPr="00FA1C1D">
        <w:rPr>
          <w:rStyle w:val="CommentReference"/>
        </w:rPr>
        <w:commentReference w:id="127"/>
      </w:r>
      <w:commentRangeEnd w:id="128"/>
      <w:r w:rsidRPr="00FA1C1D">
        <w:rPr>
          <w:rStyle w:val="CommentReference"/>
        </w:rPr>
        <w:commentReference w:id="128"/>
      </w:r>
      <w:bookmarkEnd w:id="126"/>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129" w:name="_Hlk106956141"/>
      <w:r w:rsidRPr="00B13451">
        <w:t>tunnels</w:t>
      </w:r>
      <w:bookmarkEnd w:id="129"/>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lastRenderedPageBreak/>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130" w:name="_Ref92128895"/>
      <w:bookmarkStart w:id="131" w:name="_Ref92133940"/>
      <w:bookmarkStart w:id="132" w:name="_Toc12002803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130"/>
      <w:bookmarkEnd w:id="131"/>
      <w:bookmarkEnd w:id="132"/>
    </w:p>
    <w:p w14:paraId="40B3294D" w14:textId="7CAE2E7C" w:rsidR="00F5319C" w:rsidRDefault="00F5319C" w:rsidP="00F5319C">
      <w:pPr>
        <w:rPr>
          <w:ins w:id="133" w:author="Italo Busi (85)" w:date="2023-05-11T20:57:00Z"/>
        </w:rPr>
      </w:pPr>
      <w:ins w:id="134" w:author="Italo Busi (85)" w:date="2023-05-11T20:57:00Z">
        <w:r>
          <w:t xml:space="preserve">The </w:t>
        </w:r>
        <w:r w:rsidRPr="008B7B43">
          <w:t>L3 Topology Mode</w:t>
        </w:r>
      </w:ins>
      <w:ins w:id="135" w:author="Italo Busi (85)" w:date="2023-05-23T10:59:00Z">
        <w:r w:rsidR="007D5414">
          <w:t>l</w:t>
        </w:r>
      </w:ins>
      <w:ins w:id="136" w:author="Italo Busi (85)" w:date="2023-05-11T20:57:00Z">
        <w:r>
          <w:t xml:space="preserve"> is used report the IP network topology.</w:t>
        </w:r>
      </w:ins>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77777777" w:rsidR="00F5319C" w:rsidRDefault="008E3034" w:rsidP="00E3671A">
      <w:pPr>
        <w:rPr>
          <w:ins w:id="137" w:author="Italo Busi (85)" w:date="2023-05-11T20:59:00Z"/>
        </w:rPr>
      </w:pPr>
      <w:r>
        <w:t xml:space="preserve">The </w:t>
      </w:r>
      <w:del w:id="138" w:author="Italo Busi (85)" w:date="2023-05-11T20:55:00Z">
        <w:r w:rsidDel="00F5319C">
          <w:delText xml:space="preserve">L3 Topology Model, </w:delText>
        </w:r>
      </w:del>
      <w:r>
        <w:t xml:space="preserve">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1F87095A" w:rsidR="00F5319C" w:rsidRDefault="00F5319C" w:rsidP="00E3671A">
      <w:pPr>
        <w:rPr>
          <w:ins w:id="139" w:author="Italo Busi (85)" w:date="2023-05-11T20:53:00Z"/>
        </w:rPr>
      </w:pPr>
      <w:ins w:id="140" w:author="Italo Busi (85)" w:date="2023-05-11T20:59:00Z">
        <w:r>
          <w:t>As described in [L3-TE-TOPO], t</w:t>
        </w:r>
      </w:ins>
      <w:ins w:id="141" w:author="Italo Busi (85)" w:date="2023-05-11T20:58:00Z">
        <w:r>
          <w:t xml:space="preserve">he </w:t>
        </w:r>
        <w:proofErr w:type="gramStart"/>
        <w:r>
          <w:t>relationship  between</w:t>
        </w:r>
        <w:proofErr w:type="gramEnd"/>
        <w:r>
          <w:t xml:space="preserve"> the IP network topology and the MPLS-TE network topology </w:t>
        </w:r>
        <w:proofErr w:type="spellStart"/>
        <w:r>
          <w:t>dependes</w:t>
        </w:r>
        <w:proofErr w:type="spellEnd"/>
        <w:r>
          <w:t xml:space="preserve"> on whether the two network topologies are </w:t>
        </w:r>
      </w:ins>
      <w:ins w:id="142" w:author="Italo Busi (85)" w:date="2023-05-11T20:59:00Z">
        <w:r>
          <w:t xml:space="preserve">congruent or not: </w:t>
        </w:r>
      </w:ins>
      <w:ins w:id="143" w:author="Italo Busi (85)" w:date="2023-05-11T21:00:00Z">
        <w:r>
          <w:t xml:space="preserve">in the latter case, </w:t>
        </w:r>
      </w:ins>
      <w:ins w:id="144" w:author="Italo Busi (85)" w:date="2023-05-11T20:59:00Z">
        <w:r>
          <w:t>the</w:t>
        </w:r>
      </w:ins>
      <w:ins w:id="145" w:author="Italo Busi (85)" w:date="2023-05-11T21:00:00Z">
        <w:r>
          <w:t xml:space="preserve"> L3 TE Topology Model is used, together with the L3 Topology Model to provide the association between the two network topolo</w:t>
        </w:r>
      </w:ins>
      <w:ins w:id="146" w:author="Italo Busi (85)" w:date="2023-05-11T21:01:00Z">
        <w:r>
          <w:t>gies.</w:t>
        </w:r>
      </w:ins>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147"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148" w:name="_Hlk106956173"/>
      <w:r w:rsidRPr="00B543C4">
        <w:t xml:space="preserve">All </w:t>
      </w:r>
      <w:bookmarkEnd w:id="148"/>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149" w:name="_Ref113960455"/>
      <w:bookmarkStart w:id="150" w:name="_Toc120028033"/>
      <w:r w:rsidRPr="004E7492" w:rsidDel="001F25C9">
        <w:lastRenderedPageBreak/>
        <w:t xml:space="preserve">TE </w:t>
      </w:r>
      <w:r w:rsidR="00FA58F0">
        <w:t>P</w:t>
      </w:r>
      <w:r w:rsidRPr="004E7492" w:rsidDel="001F25C9">
        <w:t xml:space="preserve">ath </w:t>
      </w:r>
      <w:r w:rsidR="00FA58F0">
        <w:t>D</w:t>
      </w:r>
      <w:r w:rsidRPr="004E7492" w:rsidDel="001F25C9">
        <w:t>iscovery</w:t>
      </w:r>
      <w:bookmarkEnd w:id="147"/>
      <w:bookmarkEnd w:id="149"/>
      <w:bookmarkEnd w:id="150"/>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151"/>
      <w:commentRangeStart w:id="152"/>
      <w:commentRangeStart w:id="153"/>
      <w:commentRangeStart w:id="154"/>
      <w:r w:rsidRPr="00A95CC5" w:rsidDel="001F25C9">
        <w:rPr>
          <w:highlight w:val="yellow"/>
        </w:rPr>
        <w:t>To</w:t>
      </w:r>
      <w:commentRangeEnd w:id="151"/>
      <w:r w:rsidRPr="00A95CC5">
        <w:rPr>
          <w:rStyle w:val="CommentReference"/>
          <w:highlight w:val="yellow"/>
        </w:rPr>
        <w:commentReference w:id="151"/>
      </w:r>
      <w:commentRangeEnd w:id="152"/>
      <w:r w:rsidRPr="00A95CC5">
        <w:rPr>
          <w:rStyle w:val="CommentReference"/>
          <w:highlight w:val="yellow"/>
        </w:rPr>
        <w:commentReference w:id="152"/>
      </w:r>
      <w:commentRangeEnd w:id="153"/>
      <w:r w:rsidRPr="00A95CC5">
        <w:rPr>
          <w:rStyle w:val="CommentReference"/>
          <w:highlight w:val="yellow"/>
        </w:rPr>
        <w:commentReference w:id="153"/>
      </w:r>
      <w:commentRangeEnd w:id="154"/>
      <w:r w:rsidR="00832E8C">
        <w:rPr>
          <w:rStyle w:val="CommentReference"/>
        </w:rPr>
        <w:commentReference w:id="154"/>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155" w:name="_Ref90908761"/>
      <w:bookmarkStart w:id="156" w:name="_Toc120028034"/>
      <w:r w:rsidRPr="004E7492">
        <w:t xml:space="preserve">Inter-domain </w:t>
      </w:r>
      <w:r w:rsidR="00A556C5">
        <w:t>L</w:t>
      </w:r>
      <w:r w:rsidRPr="004E7492">
        <w:t xml:space="preserve">ink </w:t>
      </w:r>
      <w:r w:rsidR="00FA58F0">
        <w:t>D</w:t>
      </w:r>
      <w:r w:rsidRPr="004E7492">
        <w:t>iscovery</w:t>
      </w:r>
      <w:bookmarkEnd w:id="81"/>
      <w:bookmarkEnd w:id="82"/>
      <w:bookmarkEnd w:id="155"/>
      <w:bookmarkEnd w:id="156"/>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lastRenderedPageBreak/>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Pr="002E49DE">
        <w:t xml:space="preserve">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w:t>
      </w:r>
      <w:r w:rsidR="00983E0F" w:rsidRPr="007D6620">
        <w:lastRenderedPageBreak/>
        <w:t xml:space="preserve">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157" w:name="_Ref107916414"/>
      <w:bookmarkStart w:id="158" w:name="_Toc120028035"/>
      <w:r>
        <w:t xml:space="preserve">Cross-layer </w:t>
      </w:r>
      <w:r w:rsidR="00A556C5">
        <w:t>L</w:t>
      </w:r>
      <w:r>
        <w:t xml:space="preserve">ink </w:t>
      </w:r>
      <w:r w:rsidR="00A556C5">
        <w:t>D</w:t>
      </w:r>
      <w:r>
        <w:t>iscovery</w:t>
      </w:r>
      <w:bookmarkEnd w:id="157"/>
      <w:bookmarkEnd w:id="158"/>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159" w:name="_Ref96625435"/>
      <w:r w:rsidRPr="004E7492">
        <w:rPr>
          <w:bCs w:val="0"/>
          <w:szCs w:val="24"/>
        </w:rPr>
        <w:t>– Cross-layer link discovery</w:t>
      </w:r>
      <w:bookmarkEnd w:id="159"/>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160" w:name="_Ref97212869"/>
      <w:bookmarkStart w:id="161" w:name="_Toc120028036"/>
      <w:r>
        <w:lastRenderedPageBreak/>
        <w:t xml:space="preserve">Inter-domain </w:t>
      </w:r>
      <w:r w:rsidR="00C300CB">
        <w:t>IP</w:t>
      </w:r>
      <w:r>
        <w:t xml:space="preserve"> </w:t>
      </w:r>
      <w:r w:rsidR="00A556C5">
        <w:t>L</w:t>
      </w:r>
      <w:r>
        <w:t xml:space="preserve">ink </w:t>
      </w:r>
      <w:r w:rsidR="00A556C5">
        <w:t>D</w:t>
      </w:r>
      <w:r>
        <w:t>iscovery</w:t>
      </w:r>
      <w:bookmarkEnd w:id="160"/>
      <w:bookmarkEnd w:id="161"/>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162" w:name="_Ref96625609"/>
      <w:r w:rsidRPr="004E7492">
        <w:rPr>
          <w:bCs w:val="0"/>
          <w:szCs w:val="24"/>
        </w:rPr>
        <w:t>– Inter-domain Ethernet and IP link discovery</w:t>
      </w:r>
      <w:bookmarkEnd w:id="162"/>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163" w:name="_Ref71280932"/>
      <w:bookmarkStart w:id="164" w:name="_Ref96366061"/>
      <w:bookmarkStart w:id="165" w:name="_Toc120028037"/>
      <w:r w:rsidRPr="004E7492">
        <w:t xml:space="preserve">Multi-layer </w:t>
      </w:r>
      <w:r w:rsidR="004E7F85" w:rsidRPr="004E7492">
        <w:t xml:space="preserve">IP </w:t>
      </w:r>
      <w:bookmarkEnd w:id="163"/>
      <w:r w:rsidR="00FA58F0">
        <w:t>L</w:t>
      </w:r>
      <w:r w:rsidR="00F13CC9" w:rsidRPr="004E7492">
        <w:t xml:space="preserve">ink </w:t>
      </w:r>
      <w:r w:rsidR="00FA58F0">
        <w:t>D</w:t>
      </w:r>
      <w:r w:rsidR="008B2B34" w:rsidRPr="004E7492">
        <w:t>iscovery</w:t>
      </w:r>
      <w:bookmarkEnd w:id="164"/>
      <w:bookmarkEnd w:id="165"/>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w:t>
      </w:r>
      <w:proofErr w:type="gramStart"/>
      <w:r w:rsidRPr="009E597F">
        <w:t>V  Ethernet</w:t>
      </w:r>
      <w:proofErr w:type="gramEnd"/>
      <w:r w:rsidRPr="009E597F">
        <w:t xml:space="preserve">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166" w:name="_Ref96628870"/>
      <w:r w:rsidRPr="004E7492">
        <w:rPr>
          <w:bCs w:val="0"/>
          <w:szCs w:val="24"/>
        </w:rPr>
        <w:t>– Multi-layer intra-domain Ethernet and IP link discovery</w:t>
      </w:r>
      <w:bookmarkEnd w:id="166"/>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167" w:name="_Toc120028038"/>
      <w:r>
        <w:t xml:space="preserve">Single-layer </w:t>
      </w:r>
      <w:r w:rsidR="00FA58F0">
        <w:t>I</w:t>
      </w:r>
      <w:r>
        <w:t xml:space="preserve">ntra-domain IP </w:t>
      </w:r>
      <w:r w:rsidR="00FA58F0">
        <w:t>L</w:t>
      </w:r>
      <w:r>
        <w:t>inks</w:t>
      </w:r>
      <w:bookmarkEnd w:id="167"/>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68" w:name="_Ref97545965"/>
      <w:r w:rsidRPr="004E7492">
        <w:rPr>
          <w:bCs w:val="0"/>
          <w:szCs w:val="24"/>
        </w:rPr>
        <w:t>– Single-layer intra-domain Ethernet and IP link discovery</w:t>
      </w:r>
      <w:bookmarkEnd w:id="168"/>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69" w:name="_Toc120028039"/>
      <w:r w:rsidRPr="004E7492">
        <w:t xml:space="preserve">LAG </w:t>
      </w:r>
      <w:r w:rsidR="00A556C5">
        <w:t>D</w:t>
      </w:r>
      <w:r w:rsidRPr="004E7492">
        <w:t>iscovery</w:t>
      </w:r>
      <w:bookmarkEnd w:id="169"/>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70" w:name="_Ref100333576"/>
      <w:r w:rsidRPr="008D2C42">
        <w:t xml:space="preserve">– </w:t>
      </w:r>
      <w:r>
        <w:t>LAG</w:t>
      </w:r>
      <w:bookmarkEnd w:id="170"/>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171" w:name="_Toc12002804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71"/>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72" w:name="_Ref94024873"/>
      <w:bookmarkStart w:id="173" w:name="_Toc120028041"/>
      <w:r w:rsidRPr="004E7492">
        <w:t xml:space="preserve">Inventory </w:t>
      </w:r>
      <w:r w:rsidR="00A556C5">
        <w:t>D</w:t>
      </w:r>
      <w:r w:rsidRPr="004E7492">
        <w:t>iscovery</w:t>
      </w:r>
      <w:bookmarkEnd w:id="172"/>
      <w:bookmarkEnd w:id="173"/>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7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75" w:name="_Ref97197639"/>
      <w:bookmarkStart w:id="176" w:name="_Toc12002804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74"/>
      <w:bookmarkEnd w:id="175"/>
      <w:bookmarkEnd w:id="176"/>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177"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177"/>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178"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78"/>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79"/>
      <w:r w:rsidRPr="004E7492">
        <w:t>[Editor’s Note] Further investigation is needed to understand how the binding between a L3VPN and this new end</w:t>
      </w:r>
      <w:r w:rsidRPr="004E7492">
        <w:noBreakHyphen/>
        <w:t>to</w:t>
      </w:r>
      <w:r w:rsidRPr="004E7492">
        <w:noBreakHyphen/>
        <w:t>end SR-TE path can be configured.</w:t>
      </w:r>
      <w:commentRangeEnd w:id="179"/>
      <w:r w:rsidR="00211FC2" w:rsidRPr="004E7492">
        <w:commentReference w:id="179"/>
      </w:r>
    </w:p>
    <w:p w14:paraId="7851078A" w14:textId="6DFFEE84" w:rsidR="009B271E" w:rsidRPr="004E7492" w:rsidRDefault="009B271E" w:rsidP="00535598">
      <w:pPr>
        <w:pStyle w:val="Heading2"/>
      </w:pPr>
      <w:bookmarkStart w:id="180" w:name="_Ref75426138"/>
      <w:bookmarkStart w:id="181" w:name="_Toc120028043"/>
      <w:r w:rsidRPr="004E7492">
        <w:t>Optical Path Computation</w:t>
      </w:r>
      <w:bookmarkEnd w:id="180"/>
      <w:bookmarkEnd w:id="181"/>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82" w:name="_Ref75427615"/>
      <w:bookmarkStart w:id="183" w:name="_Ref89089408"/>
      <w:bookmarkStart w:id="184" w:name="_Toc120028044"/>
      <w:r w:rsidRPr="004E7492">
        <w:t xml:space="preserve">Multi-layer </w:t>
      </w:r>
      <w:r w:rsidR="008B2B34" w:rsidRPr="004E7492">
        <w:t xml:space="preserve">IP </w:t>
      </w:r>
      <w:r w:rsidR="00A556C5">
        <w:t>L</w:t>
      </w:r>
      <w:r w:rsidR="00F13CC9" w:rsidRPr="004E7492">
        <w:t xml:space="preserve">ink </w:t>
      </w:r>
      <w:r w:rsidR="008B2B34" w:rsidRPr="004E7492">
        <w:t>Setup</w:t>
      </w:r>
      <w:bookmarkEnd w:id="182"/>
      <w:bookmarkEnd w:id="183"/>
      <w:bookmarkEnd w:id="184"/>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85" w:name="_Ref107387376"/>
      <w:bookmarkStart w:id="186" w:name="_Toc120028045"/>
      <w:r>
        <w:lastRenderedPageBreak/>
        <w:t xml:space="preserve">Multi-layer LAG </w:t>
      </w:r>
      <w:r w:rsidR="00FA58F0">
        <w:t>S</w:t>
      </w:r>
      <w:r>
        <w:t>etup</w:t>
      </w:r>
      <w:bookmarkEnd w:id="185"/>
      <w:bookmarkEnd w:id="186"/>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pPr>
        <w:rPr>
          <w:ins w:id="187" w:author="Italo Busi (98)" w:date="2023-05-10T15:07:00Z"/>
        </w:rPr>
      </w:pPr>
      <w:ins w:id="188" w:author="Italo Busi (98)" w:date="2023-05-10T15:07:00Z">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ins>
    </w:p>
    <w:p w14:paraId="43741D28" w14:textId="77777777" w:rsidR="00B77EA1" w:rsidRDefault="00B77EA1" w:rsidP="00B77EA1">
      <w:pPr>
        <w:rPr>
          <w:ins w:id="189" w:author="Italo Busi (98)" w:date="2023-05-10T15:07:00Z"/>
        </w:rPr>
      </w:pPr>
      <w:ins w:id="190" w:author="Italo Busi (98)" w:date="2023-05-10T15:07:00Z">
        <w:r>
          <w:t xml:space="preserve">This configuration is missing in [CLIENT-TOPO] and this is identified as a gap in section </w:t>
        </w:r>
        <w:r>
          <w:fldChar w:fldCharType="begin"/>
        </w:r>
        <w:r>
          <w:instrText xml:space="preserve"> REF _Ref97197738 \r \h \t </w:instrText>
        </w:r>
      </w:ins>
      <w:ins w:id="191" w:author="Italo Busi (98)" w:date="2023-05-10T15:07:00Z">
        <w:r>
          <w:fldChar w:fldCharType="separate"/>
        </w:r>
        <w:r>
          <w:t>6</w:t>
        </w:r>
        <w:r>
          <w:fldChar w:fldCharType="end"/>
        </w:r>
        <w:r>
          <w:t>.</w:t>
        </w:r>
      </w:ins>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47B5D2D" w14:textId="26F6A1E7"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92" w:name="_Toc120028046"/>
      <w:r>
        <w:t xml:space="preserve">Multi-layer LAG </w:t>
      </w:r>
      <w:r w:rsidR="00FA58F0">
        <w:t>U</w:t>
      </w:r>
      <w:r>
        <w:t>pdate</w:t>
      </w:r>
      <w:bookmarkEnd w:id="192"/>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pPr>
        <w:rPr>
          <w:ins w:id="193" w:author="Italo Busi (98)" w:date="2023-05-10T15:07:00Z"/>
        </w:rPr>
      </w:pPr>
      <w:ins w:id="194" w:author="Italo Busi (98)" w:date="2023-05-10T15:07:00Z">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ins>
    </w:p>
    <w:p w14:paraId="0124443C" w14:textId="3B0869E5"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195" w:name="_Toc120028047"/>
      <w:r>
        <w:t xml:space="preserve">Multi-layer SRLG </w:t>
      </w:r>
      <w:r w:rsidR="00A556C5">
        <w:t>C</w:t>
      </w:r>
      <w:r>
        <w:t>onfiguration</w:t>
      </w:r>
      <w:bookmarkEnd w:id="195"/>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96" w:name="_Ref75428343"/>
      <w:bookmarkStart w:id="197" w:name="_Toc120028048"/>
      <w:r w:rsidRPr="004E7492">
        <w:t>TE Path Setup and Update</w:t>
      </w:r>
      <w:bookmarkEnd w:id="196"/>
      <w:bookmarkEnd w:id="197"/>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98"/>
      <w:r w:rsidRPr="002F2555">
        <w:rPr>
          <w:b/>
          <w:i/>
        </w:rPr>
        <w:t>[Editor’s Note:]</w:t>
      </w:r>
      <w:r w:rsidRPr="002F2555">
        <w:rPr>
          <w:i/>
        </w:rPr>
        <w:t xml:space="preserve"> Add some text about the protection options (to further discuss whether to put this text here or in section 4.2.2).</w:t>
      </w:r>
      <w:commentRangeEnd w:id="198"/>
      <w:r w:rsidRPr="002F2555">
        <w:rPr>
          <w:rStyle w:val="CommentReference"/>
        </w:rPr>
        <w:commentReference w:id="198"/>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ins w:id="199" w:author="Italo Busi (95)" w:date="2023-05-10T15:07:00Z">
        <w:r w:rsidR="00B77EA1">
          <w:t>, as defined in [TI-LFA]</w:t>
        </w:r>
      </w:ins>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200" w:name="_Ref97197738"/>
      <w:bookmarkStart w:id="201" w:name="_Toc120028049"/>
      <w:r>
        <w:t>Conclusions</w:t>
      </w:r>
      <w:bookmarkEnd w:id="200"/>
      <w:bookmarkEnd w:id="201"/>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336BA2A6" w:rsidR="005B53F8" w:rsidRDefault="005B53F8" w:rsidP="006C1ECF">
      <w:pPr>
        <w:pStyle w:val="RFCListBullet"/>
        <w:rPr>
          <w:ins w:id="202" w:author="Italo Busi (100)" w:date="2023-05-11T23:20:00Z"/>
        </w:rPr>
      </w:pPr>
      <w:ins w:id="203" w:author="Italo Busi (100)" w:date="2023-05-11T23:21:00Z">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w:instrText>
        </w:r>
      </w:ins>
      <w:ins w:id="204" w:author="Italo Busi (100)" w:date="2023-05-11T23:22:00Z">
        <w:r>
          <w:instrText>\t</w:instrText>
        </w:r>
      </w:ins>
      <w:ins w:id="205" w:author="Italo Busi (100)" w:date="2023-05-11T23:21:00Z">
        <w:r>
          <w:instrText xml:space="preserve"> </w:instrText>
        </w:r>
      </w:ins>
      <w:r>
        <w:fldChar w:fldCharType="separate"/>
      </w:r>
      <w:ins w:id="206" w:author="Italo Busi (100)" w:date="2023-05-11T23:22:00Z">
        <w:r>
          <w:t>4.1</w:t>
        </w:r>
      </w:ins>
      <w:ins w:id="207" w:author="Italo Busi (100)" w:date="2023-05-11T23:21:00Z">
        <w:r>
          <w:fldChar w:fldCharType="end"/>
        </w:r>
        <w:r>
          <w:t>;</w:t>
        </w:r>
        <w:r w:rsidRPr="005B53F8">
          <w:t>.</w:t>
        </w:r>
      </w:ins>
    </w:p>
    <w:p w14:paraId="2F44C3BB" w14:textId="3CD31F59"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0DADDBAC" w14:textId="77777777" w:rsidR="00B77EA1" w:rsidRDefault="00B03FFF" w:rsidP="00B77EA1">
      <w:pPr>
        <w:pStyle w:val="RFCListBullet"/>
        <w:rPr>
          <w:ins w:id="208" w:author="Italo Busi (98)" w:date="2023-05-10T15:08:00Z"/>
        </w:rPr>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ins w:id="209" w:author="Italo Busi (98)" w:date="2023-05-10T15:08:00Z">
        <w:r w:rsidR="00B77EA1">
          <w:t>;</w:t>
        </w:r>
      </w:ins>
    </w:p>
    <w:p w14:paraId="6D16534A" w14:textId="61D1098F" w:rsidR="00BE165B" w:rsidRDefault="00B77EA1" w:rsidP="00B77EA1">
      <w:pPr>
        <w:pStyle w:val="RFCListBullet"/>
        <w:rPr>
          <w:ins w:id="210" w:author="Italo Busi (108)" w:date="2023-05-10T14:53:00Z"/>
        </w:rPr>
      </w:pPr>
      <w:ins w:id="211" w:author="Italo Busi (98)" w:date="2023-05-10T15:08:00Z">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ins>
      <w:ins w:id="212" w:author="Italo Busi (98)" w:date="2023-05-10T15:08:00Z">
        <w:r>
          <w:fldChar w:fldCharType="separate"/>
        </w:r>
        <w:r>
          <w:t>5.2.1</w:t>
        </w:r>
        <w:r>
          <w:fldChar w:fldCharType="end"/>
        </w:r>
      </w:ins>
      <w:ins w:id="213" w:author="Italo Busi (108)" w:date="2023-05-10T14:53:00Z">
        <w:r w:rsidR="00BE165B">
          <w:t>;</w:t>
        </w:r>
      </w:ins>
    </w:p>
    <w:p w14:paraId="0832F85A" w14:textId="0C864189" w:rsidR="00B03FFF" w:rsidRDefault="00BE165B" w:rsidP="00BE165B">
      <w:pPr>
        <w:pStyle w:val="RFCListBullet"/>
      </w:pPr>
      <w:ins w:id="214" w:author="Italo Busi (108)" w:date="2023-05-10T14:53:00Z">
        <w:r>
          <w:t xml:space="preserve">a mechanism to report client connectivity constraints imposed by some </w:t>
        </w:r>
        <w:proofErr w:type="spellStart"/>
        <w:r>
          <w:t>muxponder</w:t>
        </w:r>
        <w:proofErr w:type="spellEnd"/>
        <w:r>
          <w:t xml:space="preserve"> design: this gap has been identified in appendix </w:t>
        </w:r>
        <w:r>
          <w:fldChar w:fldCharType="begin"/>
        </w:r>
        <w:r>
          <w:instrText xml:space="preserve"> REF _Ref134622693 \r \h </w:instrText>
        </w:r>
      </w:ins>
      <w:ins w:id="215" w:author="Italo Busi (108)" w:date="2023-05-10T14:53:00Z">
        <w:r>
          <w:fldChar w:fldCharType="separate"/>
        </w:r>
        <w:r>
          <w:t>A.3</w:t>
        </w:r>
        <w:r>
          <w:fldChar w:fldCharType="end"/>
        </w:r>
      </w:ins>
      <w:r w:rsidR="00B03FFF" w:rsidRPr="008D41F8">
        <w:t>.</w:t>
      </w:r>
    </w:p>
    <w:p w14:paraId="1712A070" w14:textId="6B4DD680" w:rsidR="005B53F8" w:rsidRDefault="005B53F8" w:rsidP="008F0EAE">
      <w:pPr>
        <w:rPr>
          <w:ins w:id="216" w:author="Italo Busi (100)" w:date="2023-05-11T23:22:00Z"/>
        </w:rPr>
      </w:pPr>
      <w:ins w:id="217" w:author="Italo Busi (100)" w:date="2023-05-11T23:22:00Z">
        <w:r>
          <w:t xml:space="preserve">Although not applicable to this document, it has been noted that being able to use </w:t>
        </w:r>
      </w:ins>
      <w:ins w:id="218" w:author="Italo Busi (100)" w:date="2023-05-11T23:23:00Z">
        <w:r w:rsidRPr="005B53F8">
          <w:t>WSON and Flexi-grid topology models together (through multi-inheritance)</w:t>
        </w:r>
        <w:r>
          <w:t xml:space="preserve"> </w:t>
        </w:r>
      </w:ins>
      <w:ins w:id="219" w:author="Italo Busi (100)" w:date="2023-05-11T23:24:00Z">
        <w:r>
          <w:t xml:space="preserve">is </w:t>
        </w:r>
      </w:ins>
      <w:ins w:id="220" w:author="Italo Busi (100)" w:date="2023-05-11T23:23:00Z">
        <w:r>
          <w:t xml:space="preserve">not only </w:t>
        </w:r>
      </w:ins>
      <w:ins w:id="221" w:author="Italo Busi (100)" w:date="2023-05-11T23:24:00Z">
        <w:r>
          <w:t xml:space="preserve">useful </w:t>
        </w:r>
      </w:ins>
      <w:ins w:id="222" w:author="Italo Busi (100)" w:date="2023-05-11T23:23:00Z">
        <w:r>
          <w:t xml:space="preserve">in cases of mixed fixed-grid and flexible-grid DWDM network topology but </w:t>
        </w:r>
      </w:ins>
      <w:ins w:id="223" w:author="Italo Busi (100)" w:date="2023-05-11T23:24:00Z">
        <w:r>
          <w:t xml:space="preserve">also the only viable option </w:t>
        </w:r>
      </w:ins>
      <w:ins w:id="224" w:author="Italo Busi (100)" w:date="2023-05-11T23:23:00Z">
        <w:r>
          <w:t>in case of a mixed C</w:t>
        </w:r>
      </w:ins>
      <w:ins w:id="225" w:author="Italo Busi (100)" w:date="2023-05-11T23:24:00Z">
        <w:r>
          <w:t>WDM and flexible-gri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226" w:name="_Toc120028050"/>
      <w:r w:rsidRPr="005254EF">
        <w:lastRenderedPageBreak/>
        <w:t>Security Considerations</w:t>
      </w:r>
      <w:bookmarkEnd w:id="226"/>
    </w:p>
    <w:p w14:paraId="08AF4EBC" w14:textId="769CFF25" w:rsidR="00BA2A4C" w:rsidRDefault="0002767F" w:rsidP="00BA2A4C">
      <w:commentRangeStart w:id="227"/>
      <w:r w:rsidRPr="004E7492">
        <w:t>Several</w:t>
      </w:r>
      <w:r w:rsidR="00BA2A4C" w:rsidRPr="004E7492">
        <w:t xml:space="preserve"> security considerations have been identified and will be discussed in future versions of this document.</w:t>
      </w:r>
      <w:commentRangeEnd w:id="227"/>
      <w:r w:rsidR="00460D05" w:rsidRPr="004E7492">
        <w:commentReference w:id="227"/>
      </w:r>
    </w:p>
    <w:p w14:paraId="486C431C" w14:textId="77777777" w:rsidR="000D4AD0" w:rsidRDefault="000D4AD0" w:rsidP="00055923">
      <w:pPr>
        <w:pStyle w:val="Heading1"/>
      </w:pPr>
      <w:bookmarkStart w:id="228" w:name="_Toc53130252"/>
      <w:bookmarkStart w:id="229" w:name="_Toc120028051"/>
      <w:commentRangeStart w:id="230"/>
      <w:r>
        <w:t>Operational Considerations</w:t>
      </w:r>
      <w:bookmarkEnd w:id="228"/>
      <w:commentRangeEnd w:id="230"/>
      <w:r w:rsidR="008B7B43" w:rsidRPr="004E7492">
        <w:commentReference w:id="230"/>
      </w:r>
      <w:bookmarkEnd w:id="229"/>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231" w:name="_Toc53130253"/>
      <w:bookmarkStart w:id="232" w:name="_Toc120028052"/>
      <w:r w:rsidRPr="005254EF">
        <w:t>IANA Considerations</w:t>
      </w:r>
      <w:bookmarkEnd w:id="231"/>
      <w:bookmarkEnd w:id="232"/>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233" w:name="_Toc53130254"/>
      <w:bookmarkStart w:id="234" w:name="_Toc120028053"/>
      <w:r w:rsidRPr="005254EF">
        <w:t>References</w:t>
      </w:r>
      <w:bookmarkEnd w:id="233"/>
      <w:bookmarkEnd w:id="234"/>
    </w:p>
    <w:p w14:paraId="78FC148B" w14:textId="77777777" w:rsidR="002E1F5F" w:rsidRPr="004E7492" w:rsidRDefault="002E1F5F" w:rsidP="001E3E79">
      <w:pPr>
        <w:pStyle w:val="Heading2"/>
        <w:rPr>
          <w:rFonts w:cs="Courier New"/>
          <w:bCs w:val="0"/>
          <w:iCs w:val="0"/>
          <w:szCs w:val="24"/>
        </w:rPr>
      </w:pPr>
      <w:bookmarkStart w:id="235" w:name="_Toc53130255"/>
      <w:bookmarkStart w:id="236" w:name="_Toc120028054"/>
      <w:r w:rsidRPr="004E7492">
        <w:rPr>
          <w:rFonts w:cs="Courier New"/>
          <w:bCs w:val="0"/>
          <w:iCs w:val="0"/>
          <w:szCs w:val="24"/>
        </w:rPr>
        <w:t>Normative References</w:t>
      </w:r>
      <w:bookmarkEnd w:id="235"/>
      <w:bookmarkEnd w:id="236"/>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lastRenderedPageBreak/>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lastRenderedPageBreak/>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237" w:name="_Hlk107384974"/>
    </w:p>
    <w:bookmarkEnd w:id="237"/>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238" w:name="_Toc53130256"/>
      <w:bookmarkStart w:id="239" w:name="_Toc120028055"/>
      <w:r w:rsidRPr="004E7492">
        <w:rPr>
          <w:rFonts w:cs="Courier New"/>
          <w:bCs w:val="0"/>
          <w:iCs w:val="0"/>
          <w:szCs w:val="24"/>
        </w:rPr>
        <w:t>Informative References</w:t>
      </w:r>
      <w:bookmarkEnd w:id="238"/>
      <w:bookmarkEnd w:id="239"/>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lastRenderedPageBreak/>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77777777" w:rsidR="00B77EA1" w:rsidRPr="00AD522E" w:rsidRDefault="00B77EA1" w:rsidP="00B77EA1">
      <w:pPr>
        <w:pStyle w:val="RFCReferencesBookmark"/>
        <w:rPr>
          <w:ins w:id="240" w:author="Italo Busi (95)" w:date="2023-05-10T15:08:00Z"/>
        </w:rPr>
      </w:pPr>
      <w:ins w:id="241" w:author="Italo Busi (95)" w:date="2023-05-10T15:08:00Z">
        <w:r w:rsidRPr="00AD522E">
          <w:t>[TI-LFA]</w:t>
        </w:r>
        <w:r w:rsidRPr="00AD522E">
          <w:tab/>
        </w:r>
        <w:proofErr w:type="spellStart"/>
        <w:r w:rsidRPr="00AD522E">
          <w:t>Litkowski</w:t>
        </w:r>
        <w:proofErr w:type="spellEnd"/>
        <w:r w:rsidRPr="00AD522E">
          <w:t>,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ins>
    </w:p>
    <w:p w14:paraId="642FF715" w14:textId="77777777" w:rsidR="001E21E2" w:rsidRDefault="001E21E2" w:rsidP="001E21E2">
      <w:pPr>
        <w:pStyle w:val="RFCApp"/>
        <w:rPr>
          <w:ins w:id="242" w:author="Italo Busi (29)" w:date="2023-05-10T14:58:00Z"/>
          <w:rFonts w:eastAsia="Batang"/>
        </w:rPr>
      </w:pPr>
      <w:bookmarkStart w:id="243" w:name="_Ref93922517"/>
      <w:bookmarkStart w:id="244" w:name="_Toc120028056"/>
      <w:bookmarkStart w:id="245" w:name="_Toc53130257"/>
      <w:ins w:id="246" w:author="Italo Busi (29)" w:date="2023-05-10T14:58:00Z">
        <w:r>
          <w:rPr>
            <w:rFonts w:eastAsia="Batang"/>
          </w:rPr>
          <w:lastRenderedPageBreak/>
          <w:t>Additional Scenarios</w:t>
        </w:r>
      </w:ins>
    </w:p>
    <w:p w14:paraId="3EE65E21" w14:textId="2BEF06AD" w:rsidR="00A07655" w:rsidRPr="001E21E2" w:rsidRDefault="00ED4616" w:rsidP="001E21E2">
      <w:pPr>
        <w:pStyle w:val="RFCAppH1"/>
      </w:pPr>
      <w:r w:rsidRPr="001E21E2">
        <w:t>OSS/Orchestration Layer</w:t>
      </w:r>
      <w:bookmarkEnd w:id="243"/>
      <w:bookmarkEnd w:id="244"/>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247" w:name="_Toc120028057"/>
      <w:r w:rsidRPr="001E21E2">
        <w:t>MDSC NBI</w:t>
      </w:r>
      <w:bookmarkEnd w:id="247"/>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248" w:name="_Ref84872455"/>
      <w:r w:rsidRPr="004E7492">
        <w:rPr>
          <w:bCs w:val="0"/>
          <w:szCs w:val="24"/>
        </w:rPr>
        <w:t>Service Request Process</w:t>
      </w:r>
      <w:bookmarkEnd w:id="248"/>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249" w:name="_Toc120028058"/>
      <w:r w:rsidRPr="00827F3E">
        <w:t xml:space="preserve">Multi-layer and </w:t>
      </w:r>
      <w:r w:rsidR="00FA58F0" w:rsidRPr="00827F3E">
        <w:t>M</w:t>
      </w:r>
      <w:r w:rsidRPr="00827F3E">
        <w:t xml:space="preserve">ulti-domain </w:t>
      </w:r>
      <w:r w:rsidR="00FA58F0" w:rsidRPr="00827F3E">
        <w:t>R</w:t>
      </w:r>
      <w:r w:rsidRPr="00827F3E">
        <w:t>esiliency</w:t>
      </w:r>
      <w:bookmarkEnd w:id="245"/>
      <w:bookmarkEnd w:id="249"/>
    </w:p>
    <w:p w14:paraId="183F9A0D" w14:textId="77777777" w:rsidR="00D367CF" w:rsidRPr="004E7492" w:rsidRDefault="00D367CF" w:rsidP="001E21E2">
      <w:pPr>
        <w:pStyle w:val="RFCAppH2"/>
      </w:pPr>
      <w:bookmarkStart w:id="250" w:name="_Toc53130258"/>
      <w:bookmarkStart w:id="251" w:name="_Toc120028059"/>
      <w:r w:rsidRPr="004E7492">
        <w:t>Maintenance Window</w:t>
      </w:r>
      <w:bookmarkEnd w:id="250"/>
      <w:bookmarkEnd w:id="251"/>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252" w:name="_Toc53130259"/>
      <w:bookmarkStart w:id="253" w:name="_Toc120028060"/>
      <w:r w:rsidRPr="004E7492">
        <w:t xml:space="preserve">Router </w:t>
      </w:r>
      <w:r w:rsidR="00A556C5">
        <w:t>P</w:t>
      </w:r>
      <w:r w:rsidRPr="004E7492">
        <w:t xml:space="preserve">ort </w:t>
      </w:r>
      <w:r w:rsidR="00A556C5">
        <w:t>F</w:t>
      </w:r>
      <w:r w:rsidRPr="004E7492">
        <w:t>ailure</w:t>
      </w:r>
      <w:bookmarkEnd w:id="252"/>
      <w:bookmarkEnd w:id="253"/>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rPr>
          <w:ins w:id="254" w:author="Italo Busi (29)" w:date="2023-05-10T15:01:00Z"/>
        </w:rPr>
      </w:pPr>
      <w:bookmarkStart w:id="255" w:name="_Toc44338393"/>
      <w:bookmarkStart w:id="256" w:name="_Toc53130260"/>
      <w:bookmarkStart w:id="257" w:name="_Toc120028061"/>
      <w:proofErr w:type="spellStart"/>
      <w:ins w:id="258" w:author="Italo Busi (29)" w:date="2023-05-10T15:01:00Z">
        <w:r>
          <w:t>Muxponders</w:t>
        </w:r>
        <w:proofErr w:type="spellEnd"/>
      </w:ins>
    </w:p>
    <w:p w14:paraId="248A067A" w14:textId="77777777" w:rsidR="001E21E2" w:rsidRDefault="001E21E2" w:rsidP="001E21E2">
      <w:pPr>
        <w:rPr>
          <w:ins w:id="259" w:author="Italo Busi (29)" w:date="2023-05-10T15:01:00Z"/>
        </w:rPr>
      </w:pPr>
      <w:ins w:id="260" w:author="Italo Busi (29)" w:date="2023-05-10T15:01:00Z">
        <w:r>
          <w:t>The setup of a client connectivity service between two transponders is relatively clear and its implementation simple.</w:t>
        </w:r>
      </w:ins>
    </w:p>
    <w:p w14:paraId="5E273F99" w14:textId="77777777" w:rsidR="001E21E2" w:rsidRDefault="001E21E2" w:rsidP="001E21E2">
      <w:pPr>
        <w:rPr>
          <w:ins w:id="261" w:author="Italo Busi (29)" w:date="2023-05-10T15:01:00Z"/>
        </w:rPr>
      </w:pPr>
      <w:ins w:id="262" w:author="Italo Busi (29)" w:date="2023-05-10T15:01:00Z">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ins>
    </w:p>
    <w:p w14:paraId="22BFC326" w14:textId="77777777" w:rsidR="001E21E2" w:rsidRDefault="001E21E2" w:rsidP="001E21E2">
      <w:pPr>
        <w:rPr>
          <w:ins w:id="263" w:author="Italo Busi (29)" w:date="2023-05-10T15:01:00Z"/>
        </w:rPr>
      </w:pPr>
      <w:ins w:id="264" w:author="Italo Busi (29)" w:date="2023-05-10T15:01:00Z">
        <w:r>
          <w:lastRenderedPageBreak/>
          <w:t>The controller, when asked to set up a client connectivity service, needs to find a DWDM tunnel suitable to comply the DWDM port parameters.</w:t>
        </w:r>
      </w:ins>
    </w:p>
    <w:p w14:paraId="31AE583B" w14:textId="77777777" w:rsidR="001E21E2" w:rsidRDefault="001E21E2" w:rsidP="001E21E2">
      <w:pPr>
        <w:rPr>
          <w:ins w:id="265" w:author="Italo Busi (29)" w:date="2023-05-10T15:01:00Z"/>
        </w:rPr>
      </w:pPr>
      <w:ins w:id="266" w:author="Italo Busi (29)" w:date="2023-05-10T15:01:00Z">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ins>
    </w:p>
    <w:p w14:paraId="087B9798" w14:textId="77777777" w:rsidR="001E21E2" w:rsidRDefault="001E21E2" w:rsidP="001E21E2">
      <w:pPr>
        <w:rPr>
          <w:ins w:id="267" w:author="Italo Busi (29)" w:date="2023-05-10T15:01:00Z"/>
        </w:rPr>
      </w:pPr>
      <w:ins w:id="268" w:author="Italo Busi (29)" w:date="2023-05-10T15:01:00Z">
        <w:r>
          <w:t xml:space="preserve">The controller, when asked to set a 10GE client connectivity service between two </w:t>
        </w:r>
        <w:proofErr w:type="spellStart"/>
        <w:r>
          <w:t>muxponder’s</w:t>
        </w:r>
        <w:proofErr w:type="spellEnd"/>
        <w:r>
          <w:t xml:space="preserve"> client ports, needs first to check whether there is already an existing DWDM tunnel between the two </w:t>
        </w:r>
        <w:proofErr w:type="spellStart"/>
        <w:r>
          <w:t>muxponders</w:t>
        </w:r>
        <w:proofErr w:type="spellEnd"/>
        <w:r>
          <w:t xml:space="preserve"> and then take different actions:</w:t>
        </w:r>
      </w:ins>
    </w:p>
    <w:p w14:paraId="087352A0" w14:textId="77777777" w:rsidR="001E21E2" w:rsidRDefault="001E21E2" w:rsidP="001E21E2">
      <w:pPr>
        <w:pStyle w:val="RFCListNumbered"/>
        <w:numPr>
          <w:ilvl w:val="0"/>
          <w:numId w:val="39"/>
        </w:numPr>
        <w:rPr>
          <w:ins w:id="269" w:author="Italo Busi (29)" w:date="2023-05-10T15:01:00Z"/>
        </w:rPr>
      </w:pPr>
      <w:ins w:id="270" w:author="Italo Busi (29)" w:date="2023-05-10T15:01:00Z">
        <w:r w:rsidRPr="00AB2112">
          <w:t xml:space="preserve">if </w:t>
        </w:r>
        <w:r>
          <w:t xml:space="preserve">the DWDM tunnel already exists, </w:t>
        </w:r>
        <w:r w:rsidRPr="00AB2112">
          <w:t xml:space="preserve">the controller needs only to enable the 10GE client ports </w:t>
        </w:r>
        <w:r>
          <w:t xml:space="preserve">to </w:t>
        </w:r>
        <w:proofErr w:type="spellStart"/>
        <w:r w:rsidRPr="00AB2112">
          <w:t>espablish</w:t>
        </w:r>
        <w:proofErr w:type="spellEnd"/>
        <w:r w:rsidRPr="00AB2112">
          <w:t xml:space="preserve"> the 10GE </w:t>
        </w:r>
        <w:r>
          <w:t>client connectivity service;</w:t>
        </w:r>
      </w:ins>
    </w:p>
    <w:p w14:paraId="4B3584A3" w14:textId="77777777" w:rsidR="001E21E2" w:rsidRDefault="001E21E2" w:rsidP="001E21E2">
      <w:pPr>
        <w:pStyle w:val="RFCListNumbered"/>
        <w:numPr>
          <w:ilvl w:val="0"/>
          <w:numId w:val="39"/>
        </w:numPr>
        <w:rPr>
          <w:ins w:id="271" w:author="Italo Busi (29)" w:date="2023-05-10T15:01:00Z"/>
        </w:rPr>
      </w:pPr>
      <w:ins w:id="272" w:author="Italo Busi (29)" w:date="2023-05-10T15:01:00Z">
        <w:r>
          <w:t xml:space="preserve">if the DWDM tunnel does not exist, </w:t>
        </w:r>
        <w:r w:rsidRPr="00AB2112">
          <w:t xml:space="preserve">the controller has to first establish the D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ins>
    </w:p>
    <w:p w14:paraId="6882D610" w14:textId="77777777" w:rsidR="00BE165B" w:rsidRDefault="00BE165B" w:rsidP="00BE165B">
      <w:pPr>
        <w:rPr>
          <w:ins w:id="273" w:author="Italo Busi (108)" w:date="2023-05-10T14:54:00Z"/>
        </w:rPr>
      </w:pPr>
      <w:ins w:id="274" w:author="Italo Busi (108)" w:date="2023-05-10T14:54:00Z">
        <w:r>
          <w:t xml:space="preserve">Since multiple client connectivity services are sharing the same DWDM tunnel, a multiplexing label shall </w:t>
        </w:r>
        <w:proofErr w:type="gramStart"/>
        <w:r>
          <w:t>assigned</w:t>
        </w:r>
        <w:proofErr w:type="gramEnd"/>
        <w:r>
          <w:t xml:space="preserve">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proofErr w:type="spellStart"/>
        <w:r>
          <w:t>cient</w:t>
        </w:r>
        <w:proofErr w:type="spellEnd"/>
        <w:r>
          <w:t xml:space="preserve"> port 5 on the peer </w:t>
        </w:r>
        <w:proofErr w:type="spellStart"/>
        <w:r>
          <w:t>muxponder</w:t>
        </w:r>
        <w:proofErr w:type="spellEnd"/>
        <w:r>
          <w:t xml:space="preserve">) while in the latter case only </w:t>
        </w:r>
        <w:proofErr w:type="spellStart"/>
        <w:r>
          <w:t>clinet</w:t>
        </w:r>
        <w:proofErr w:type="spellEnd"/>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ins>
    </w:p>
    <w:p w14:paraId="7E5B0823" w14:textId="77777777" w:rsidR="00BE165B" w:rsidRDefault="00BE165B" w:rsidP="00BE165B">
      <w:pPr>
        <w:rPr>
          <w:ins w:id="275" w:author="Italo Busi (108)" w:date="2023-05-10T14:54:00Z"/>
        </w:rPr>
      </w:pPr>
      <w:ins w:id="276" w:author="Italo Busi (108)" w:date="2023-05-10T14:54:00Z">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DWDM tunnel.</w:t>
        </w:r>
      </w:ins>
    </w:p>
    <w:p w14:paraId="05542F3D" w14:textId="77777777" w:rsidR="00BE165B" w:rsidRDefault="00BE165B" w:rsidP="00BE165B">
      <w:pPr>
        <w:rPr>
          <w:ins w:id="277" w:author="Italo Busi (108)" w:date="2023-05-10T14:54:00Z"/>
        </w:rPr>
      </w:pPr>
      <w:ins w:id="278" w:author="Italo Busi (108)" w:date="2023-05-10T14:54:00Z">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ins>
    </w:p>
    <w:p w14:paraId="09A4E8D7" w14:textId="77777777" w:rsidR="00BE165B" w:rsidRDefault="00BE165B" w:rsidP="00BE165B">
      <w:pPr>
        <w:rPr>
          <w:ins w:id="279" w:author="Italo Busi (108)" w:date="2023-05-10T14:54:00Z"/>
        </w:rPr>
      </w:pPr>
      <w:ins w:id="280" w:author="Italo Busi (108)" w:date="2023-05-10T14:54:00Z">
        <w:r>
          <w:t>It is worth noting that the current WSON and Flexi-</w:t>
        </w:r>
        <w:proofErr w:type="spellStart"/>
        <w:r>
          <w:t>grig</w:t>
        </w:r>
        <w:proofErr w:type="spellEnd"/>
        <w:r>
          <w:t xml:space="preserve"> topology models in [RFC9094] and [Flexi</w:t>
        </w:r>
        <w:r>
          <w:noBreakHyphen/>
          <w:t>TOPO] do not provide sufficient information to the MDSC about this connectivity constraint and this is identified as a gap.</w:t>
        </w:r>
      </w:ins>
    </w:p>
    <w:p w14:paraId="19D32EB0" w14:textId="77777777" w:rsidR="00D747CD" w:rsidRPr="004E7492" w:rsidRDefault="00D747CD" w:rsidP="00D747CD">
      <w:pPr>
        <w:pStyle w:val="RFCH1-nonum"/>
        <w:rPr>
          <w:rFonts w:eastAsia="Batang"/>
          <w:bCs w:val="0"/>
        </w:rPr>
      </w:pPr>
      <w:r w:rsidRPr="004E7492">
        <w:rPr>
          <w:rFonts w:eastAsia="Batang"/>
          <w:bCs w:val="0"/>
        </w:rPr>
        <w:t>Acknowledgments</w:t>
      </w:r>
      <w:bookmarkEnd w:id="255"/>
      <w:bookmarkEnd w:id="256"/>
      <w:bookmarkEnd w:id="25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281" w:name="_Toc44338394"/>
      <w:bookmarkStart w:id="282" w:name="_Toc53130261"/>
      <w:bookmarkStart w:id="283" w:name="_Toc120028062"/>
      <w:r w:rsidRPr="00176338">
        <w:rPr>
          <w:rFonts w:eastAsia="Batang"/>
          <w:bCs w:val="0"/>
          <w:lang w:val="it-IT"/>
        </w:rPr>
        <w:t>Contributors</w:t>
      </w:r>
      <w:bookmarkEnd w:id="281"/>
      <w:bookmarkEnd w:id="282"/>
      <w:bookmarkEnd w:id="283"/>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4B15D5F1" w:rsidR="00D747CD" w:rsidRPr="00176338" w:rsidRDefault="00D747CD" w:rsidP="00D747CD">
      <w:pPr>
        <w:rPr>
          <w:lang w:val="it-IT"/>
        </w:rPr>
      </w:pPr>
      <w:r w:rsidRPr="00176338">
        <w:rPr>
          <w:lang w:val="it-IT"/>
        </w:rPr>
        <w:t>Gabriele Galimberti</w:t>
      </w:r>
      <w:r w:rsidRPr="00176338">
        <w:rPr>
          <w:lang w:val="it-IT"/>
        </w:rPr>
        <w:br/>
      </w:r>
      <w:del w:id="284" w:author="Italo Busi (109)" w:date="2023-06-19T17:33:00Z">
        <w:r w:rsidRPr="00176338" w:rsidDel="00F6736E">
          <w:rPr>
            <w:lang w:val="it-IT"/>
          </w:rPr>
          <w:delText>Cisco</w:delText>
        </w:r>
      </w:del>
    </w:p>
    <w:p w14:paraId="36DA4959" w14:textId="4B2CCE10" w:rsidR="00D747CD" w:rsidRPr="00176338" w:rsidRDefault="00D747CD" w:rsidP="00D747CD">
      <w:pPr>
        <w:rPr>
          <w:lang w:val="it-IT"/>
        </w:rPr>
      </w:pPr>
      <w:r w:rsidRPr="00176338">
        <w:rPr>
          <w:lang w:val="it-IT"/>
        </w:rPr>
        <w:t xml:space="preserve">Email: </w:t>
      </w:r>
      <w:ins w:id="285" w:author="Italo Busi (109)" w:date="2023-06-19T17:33:00Z">
        <w:r w:rsidR="00F6736E" w:rsidRPr="00F6736E">
          <w:rPr>
            <w:lang w:val="it-IT"/>
          </w:rPr>
          <w:t>ggalimbe56@gmail.com</w:t>
        </w:r>
      </w:ins>
      <w:bookmarkStart w:id="286" w:name="_GoBack"/>
      <w:bookmarkEnd w:id="286"/>
      <w:del w:id="287" w:author="Italo Busi (109)" w:date="2023-06-19T17:33:00Z">
        <w:r w:rsidRPr="00176338" w:rsidDel="00F6736E">
          <w:rPr>
            <w:lang w:val="it-IT"/>
          </w:rPr>
          <w:delText>ggalimbe@cisco.com</w:delText>
        </w:r>
      </w:del>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4FEF6F1C" w:rsidR="00D747CD" w:rsidRPr="00176338" w:rsidRDefault="00D747CD" w:rsidP="00D747CD">
      <w:pPr>
        <w:rPr>
          <w:lang w:val="it-IT"/>
        </w:rPr>
      </w:pPr>
      <w:r w:rsidRPr="00176338">
        <w:rPr>
          <w:lang w:val="it-IT"/>
        </w:rPr>
        <w:t>Anton Snitser</w:t>
      </w:r>
      <w:r w:rsidRPr="00176338">
        <w:rPr>
          <w:lang w:val="it-IT"/>
        </w:rPr>
        <w:br/>
      </w:r>
      <w:del w:id="288" w:author="Italo Busi (109)" w:date="2023-06-19T17:29:00Z">
        <w:r w:rsidRPr="00176338" w:rsidDel="00F6736E">
          <w:rPr>
            <w:lang w:val="it-IT"/>
          </w:rPr>
          <w:delText>Sedona</w:delText>
        </w:r>
      </w:del>
      <w:ins w:id="289" w:author="Italo Busi (109)" w:date="2023-06-19T17:29:00Z">
        <w:r w:rsidR="00F6736E">
          <w:rPr>
            <w:lang w:val="it-IT"/>
          </w:rPr>
          <w:t>Cisco</w:t>
        </w:r>
      </w:ins>
    </w:p>
    <w:p w14:paraId="27F76D89" w14:textId="7CD263E1" w:rsidR="00D747CD" w:rsidRPr="00176338" w:rsidRDefault="00D747CD" w:rsidP="00D747CD">
      <w:pPr>
        <w:rPr>
          <w:lang w:val="it-IT"/>
        </w:rPr>
      </w:pPr>
      <w:r w:rsidRPr="00176338">
        <w:rPr>
          <w:lang w:val="it-IT"/>
        </w:rPr>
        <w:t xml:space="preserve">Email: </w:t>
      </w:r>
      <w:ins w:id="290" w:author="Italo Busi (109)" w:date="2023-06-19T17:32:00Z">
        <w:r w:rsidR="00F6736E" w:rsidRPr="00F6736E">
          <w:rPr>
            <w:lang w:val="it-IT"/>
          </w:rPr>
          <w:t>asnizar@cisco.com</w:t>
        </w:r>
      </w:ins>
      <w:del w:id="291" w:author="Italo Busi (109)" w:date="2023-06-19T17:32:00Z">
        <w:r w:rsidRPr="00176338" w:rsidDel="00F6736E">
          <w:rPr>
            <w:lang w:val="it-IT"/>
          </w:rPr>
          <w:delText>antons@sedonasys.com</w:delText>
        </w:r>
      </w:del>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92"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r w:rsidR="00827F3E">
        <w:fldChar w:fldCharType="begin"/>
      </w:r>
      <w:r w:rsidR="00827F3E" w:rsidRPr="00827F3E">
        <w:rPr>
          <w:lang w:val="it-IT"/>
        </w:rPr>
        <w:instrText xml:space="preserve"> HYPERLINK "mailto:brfoster@cisco.com" </w:instrText>
      </w:r>
      <w:r w:rsidR="00827F3E">
        <w:fldChar w:fldCharType="separate"/>
      </w:r>
      <w:r w:rsidRPr="008348C9">
        <w:rPr>
          <w:lang w:val="it-IT"/>
        </w:rPr>
        <w:t>brfoster@cisco.com</w:t>
      </w:r>
      <w:r w:rsidR="00827F3E">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293" w:name="_Toc120028063"/>
      <w:r w:rsidRPr="004E7492">
        <w:rPr>
          <w:rFonts w:eastAsia="Batang"/>
          <w:bCs w:val="0"/>
        </w:rPr>
        <w:lastRenderedPageBreak/>
        <w:t>Authors’ Addresses</w:t>
      </w:r>
      <w:bookmarkEnd w:id="292"/>
      <w:bookmarkEnd w:id="293"/>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69547DAB" w:rsidR="0041623B" w:rsidRPr="00176338" w:rsidRDefault="0041623B" w:rsidP="0041623B">
      <w:pPr>
        <w:rPr>
          <w:lang w:val="it-IT"/>
        </w:rPr>
      </w:pPr>
      <w:r w:rsidRPr="00176338">
        <w:rPr>
          <w:lang w:val="it-IT"/>
        </w:rPr>
        <w:t>Daniele Ceccarelli</w:t>
      </w:r>
      <w:r w:rsidRPr="00176338">
        <w:rPr>
          <w:lang w:val="it-IT"/>
        </w:rPr>
        <w:br/>
      </w:r>
      <w:del w:id="294" w:author="Italo Busi (109)" w:date="2023-06-19T17:26:00Z">
        <w:r w:rsidRPr="00176338" w:rsidDel="00F6736E">
          <w:rPr>
            <w:lang w:val="it-IT"/>
          </w:rPr>
          <w:delText>Ericsson</w:delText>
        </w:r>
      </w:del>
      <w:ins w:id="295" w:author="Italo Busi (109)" w:date="2023-06-19T17:26:00Z">
        <w:r w:rsidR="00F6736E">
          <w:rPr>
            <w:lang w:val="it-IT"/>
          </w:rPr>
          <w:t>Cisco</w:t>
        </w:r>
      </w:ins>
    </w:p>
    <w:p w14:paraId="1F2AE0AB" w14:textId="6E4E2AC2" w:rsidR="00BA2A4C" w:rsidRPr="00176338" w:rsidRDefault="0041623B" w:rsidP="00E33E77">
      <w:pPr>
        <w:rPr>
          <w:lang w:val="it-IT"/>
        </w:rPr>
      </w:pPr>
      <w:r w:rsidRPr="00176338">
        <w:rPr>
          <w:lang w:val="it-IT"/>
        </w:rPr>
        <w:t xml:space="preserve">Email: </w:t>
      </w:r>
      <w:ins w:id="296" w:author="Italo Busi (109)" w:date="2023-06-19T17:28:00Z">
        <w:r w:rsidR="00F6736E" w:rsidRPr="00F6736E">
          <w:rPr>
            <w:lang w:val="it-IT"/>
          </w:rPr>
          <w:t>daniele.ietf@gmail.com</w:t>
        </w:r>
      </w:ins>
      <w:del w:id="297" w:author="Italo Busi (109)" w:date="2023-06-19T17:28:00Z">
        <w:r w:rsidRPr="00176338" w:rsidDel="00F6736E">
          <w:rPr>
            <w:lang w:val="it-IT"/>
          </w:rPr>
          <w:delText>daniele.ceccarelli@ericsson.com</w:delText>
        </w:r>
      </w:del>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4" w:author="Italo Busi" w:date="2022-09-12T14:10:00Z" w:initials="IB">
    <w:p w14:paraId="5BFA1A98" w14:textId="56D5DAE7" w:rsidR="007D5414" w:rsidRPr="00550F4C" w:rsidRDefault="007D5414">
      <w:pPr>
        <w:pStyle w:val="CommentText"/>
        <w:rPr>
          <w:b/>
        </w:rPr>
      </w:pPr>
      <w:r>
        <w:rPr>
          <w:rStyle w:val="CommentReference"/>
        </w:rPr>
        <w:annotationRef/>
      </w:r>
      <w:r w:rsidRPr="00550F4C">
        <w:rPr>
          <w:b/>
        </w:rPr>
        <w:t>See issue #100</w:t>
      </w:r>
    </w:p>
  </w:comment>
  <w:comment w:id="95" w:author="Italo Busi (100)" w:date="2023-05-11T21:11:00Z" w:initials="IB-100">
    <w:p w14:paraId="6AAFAB0C" w14:textId="67413B14" w:rsidR="007D5414" w:rsidRDefault="007D5414">
      <w:pPr>
        <w:pStyle w:val="CommentText"/>
      </w:pPr>
      <w:r>
        <w:rPr>
          <w:rStyle w:val="CommentReference"/>
        </w:rPr>
        <w:annotationRef/>
      </w:r>
      <w:r>
        <w:t>Add reference to ITU-T appendix</w:t>
      </w:r>
    </w:p>
  </w:comment>
  <w:comment w:id="120" w:author="BOUQUIER, JEAN-FRANCOIS, Vodafone" w:date="2022-05-24T09:45:00Z" w:initials="BJFV">
    <w:p w14:paraId="2203214F" w14:textId="77777777" w:rsidR="007D5414" w:rsidRDefault="007D5414" w:rsidP="00550F4C">
      <w:pPr>
        <w:pStyle w:val="CommentText"/>
      </w:pPr>
      <w:r>
        <w:rPr>
          <w:rStyle w:val="CommentReference"/>
        </w:rPr>
        <w:annotationRef/>
      </w:r>
      <w:r>
        <w:t>The optical network is usually a mix of fixed grid and flexi-grid links so both topology models need to be supported at the same time</w:t>
      </w:r>
    </w:p>
  </w:comment>
  <w:comment w:id="121" w:author="Italo Busi" w:date="2022-06-23T19:39:00Z" w:initials="IB">
    <w:p w14:paraId="6D21897F" w14:textId="77777777" w:rsidR="007D5414" w:rsidRDefault="007D5414" w:rsidP="00550F4C">
      <w:pPr>
        <w:pStyle w:val="CommentText"/>
      </w:pPr>
      <w:r>
        <w:rPr>
          <w:rStyle w:val="CommentReference"/>
        </w:rPr>
        <w:annotationRef/>
      </w:r>
      <w:r>
        <w:t>For the topology models, see the comment/issue at the beginning of this section</w:t>
      </w:r>
    </w:p>
    <w:p w14:paraId="3AA4B703" w14:textId="77777777" w:rsidR="007D5414" w:rsidRDefault="007D5414" w:rsidP="00550F4C">
      <w:pPr>
        <w:pStyle w:val="CommentText"/>
      </w:pPr>
    </w:p>
    <w:p w14:paraId="5C0DBAE4" w14:textId="77777777" w:rsidR="007D5414" w:rsidRDefault="007D5414" w:rsidP="00550F4C">
      <w:pPr>
        <w:pStyle w:val="CommentText"/>
      </w:pPr>
      <w:r>
        <w:t>For the tunnel model, can one WDM tunnel pass through a mix of fixed-grid and flexi-grid links?</w:t>
      </w:r>
    </w:p>
    <w:p w14:paraId="15C79DA3" w14:textId="77777777" w:rsidR="007D5414" w:rsidRDefault="007D5414" w:rsidP="00550F4C">
      <w:pPr>
        <w:pStyle w:val="CommentText"/>
      </w:pPr>
    </w:p>
    <w:p w14:paraId="25F743C4" w14:textId="77777777" w:rsidR="007D5414" w:rsidRDefault="007D5414" w:rsidP="00550F4C">
      <w:pPr>
        <w:pStyle w:val="CommentText"/>
      </w:pPr>
      <w:r>
        <w:t>To check how the current tunnel models can support this type of configuration.</w:t>
      </w:r>
    </w:p>
  </w:comment>
  <w:comment w:id="122" w:author="Italo Busi" w:date="2022-09-12T14:11:00Z" w:initials="IB">
    <w:p w14:paraId="3A87713C" w14:textId="7A0C194A" w:rsidR="007D5414" w:rsidRPr="00550F4C" w:rsidRDefault="007D5414">
      <w:pPr>
        <w:pStyle w:val="CommentText"/>
        <w:rPr>
          <w:b/>
        </w:rPr>
      </w:pPr>
      <w:r>
        <w:rPr>
          <w:rStyle w:val="CommentReference"/>
        </w:rPr>
        <w:annotationRef/>
      </w:r>
      <w:r w:rsidRPr="00550F4C">
        <w:rPr>
          <w:b/>
        </w:rPr>
        <w:t>See issue #100</w:t>
      </w:r>
    </w:p>
  </w:comment>
  <w:comment w:id="127" w:author="BOUQUIER, JEAN-FRANCOIS, Vodafone" w:date="2022-05-24T09:47:00Z" w:initials="BJFV">
    <w:p w14:paraId="5F930F6C" w14:textId="77777777" w:rsidR="007D5414" w:rsidRDefault="007D5414" w:rsidP="00550F4C">
      <w:pPr>
        <w:pStyle w:val="CommentText"/>
      </w:pPr>
      <w:r>
        <w:rPr>
          <w:rStyle w:val="CommentReference"/>
        </w:rPr>
        <w:annotationRef/>
      </w:r>
      <w:r>
        <w:t>Same comment as before. Should we say “or/and” rather than “or, alternatively”?</w:t>
      </w:r>
    </w:p>
  </w:comment>
  <w:comment w:id="128" w:author="Italo Busi" w:date="2022-06-23T19:41:00Z" w:initials="IB">
    <w:p w14:paraId="27C3906B" w14:textId="77777777" w:rsidR="007D5414" w:rsidRDefault="007D5414" w:rsidP="00550F4C">
      <w:pPr>
        <w:pStyle w:val="CommentText"/>
      </w:pPr>
      <w:r>
        <w:rPr>
          <w:rStyle w:val="CommentReference"/>
        </w:rPr>
        <w:annotationRef/>
      </w:r>
      <w:r>
        <w:t>See comment above</w:t>
      </w:r>
    </w:p>
  </w:comment>
  <w:comment w:id="151" w:author="BOUQUIER, JEAN-FRANCOIS, Vodafone" w:date="2022-05-24T09:58:00Z" w:initials="BJFV">
    <w:p w14:paraId="3C5FABE7" w14:textId="77777777" w:rsidR="007D5414" w:rsidRDefault="007D5414"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152" w:author="Italo Busi" w:date="2022-06-24T09:08:00Z" w:initials="IB">
    <w:p w14:paraId="3D529077" w14:textId="77777777" w:rsidR="007D5414" w:rsidRDefault="007D5414" w:rsidP="00550F4C">
      <w:pPr>
        <w:pStyle w:val="CommentText"/>
      </w:pPr>
      <w:r>
        <w:rPr>
          <w:rStyle w:val="CommentReference"/>
        </w:rPr>
        <w:annotationRef/>
      </w:r>
      <w:r>
        <w:t>Should we describe this here or in the gap analysis?</w:t>
      </w:r>
    </w:p>
    <w:p w14:paraId="237CED04" w14:textId="77777777" w:rsidR="007D5414" w:rsidRDefault="007D5414" w:rsidP="00550F4C">
      <w:pPr>
        <w:pStyle w:val="CommentText"/>
      </w:pPr>
    </w:p>
    <w:p w14:paraId="0A9D6662" w14:textId="77777777" w:rsidR="007D5414" w:rsidRDefault="007D5414"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153" w:author="Italo Busi" w:date="2022-08-04T11:30:00Z" w:initials="IB">
    <w:p w14:paraId="536D6C5B" w14:textId="77777777" w:rsidR="007D5414" w:rsidRDefault="007D5414"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154" w:author="Italo Busi" w:date="2022-09-12T15:36:00Z" w:initials="IB">
    <w:p w14:paraId="0D7EA018" w14:textId="0AEB7721" w:rsidR="007D5414" w:rsidRDefault="007D5414">
      <w:pPr>
        <w:pStyle w:val="CommentText"/>
      </w:pPr>
      <w:r>
        <w:rPr>
          <w:rStyle w:val="CommentReference"/>
        </w:rPr>
        <w:annotationRef/>
      </w:r>
      <w:r>
        <w:t>See proposed text in the paragraphs at the end of section 2.1.1 and of section 6.</w:t>
      </w:r>
    </w:p>
  </w:comment>
  <w:comment w:id="179" w:author="Brent Foster (brfoster)" w:date="2021-07-07T17:08:00Z" w:initials="BF(">
    <w:p w14:paraId="7F472DFC" w14:textId="082F55F4" w:rsidR="007D5414" w:rsidRDefault="007D5414" w:rsidP="00E12804">
      <w:pPr>
        <w:pStyle w:val="CommentText"/>
        <w:rPr>
          <w:noProof/>
        </w:rPr>
      </w:pPr>
      <w:r>
        <w:rPr>
          <w:rStyle w:val="CommentReference"/>
        </w:rPr>
        <w:annotationRef/>
      </w:r>
    </w:p>
    <w:p w14:paraId="1B012485" w14:textId="15E2C29C" w:rsidR="007D5414" w:rsidRPr="00E12804" w:rsidRDefault="007D5414" w:rsidP="00E12804">
      <w:pPr>
        <w:pStyle w:val="CommentText"/>
        <w:ind w:left="0"/>
        <w:rPr>
          <w:b/>
        </w:rPr>
      </w:pPr>
      <w:r w:rsidRPr="00E12804">
        <w:rPr>
          <w:b/>
        </w:rPr>
        <w:t>See issue #83</w:t>
      </w:r>
    </w:p>
  </w:comment>
  <w:comment w:id="198" w:author="Italo Busi" w:date="2022-03-03T17:05:00Z" w:initials="IB">
    <w:p w14:paraId="6CC5EA25" w14:textId="77777777" w:rsidR="007D5414" w:rsidRDefault="007D5414">
      <w:pPr>
        <w:pStyle w:val="CommentText"/>
      </w:pPr>
    </w:p>
    <w:p w14:paraId="5E4CD604" w14:textId="4C3F9354" w:rsidR="007D5414" w:rsidRPr="00E12804" w:rsidRDefault="007D5414">
      <w:pPr>
        <w:pStyle w:val="CommentText"/>
        <w:rPr>
          <w:b/>
        </w:rPr>
      </w:pPr>
      <w:r w:rsidRPr="00E12804">
        <w:rPr>
          <w:rStyle w:val="CommentReference"/>
          <w:b/>
        </w:rPr>
        <w:annotationRef/>
      </w:r>
      <w:r w:rsidRPr="00E12804">
        <w:rPr>
          <w:b/>
        </w:rPr>
        <w:t>Issue #80</w:t>
      </w:r>
    </w:p>
  </w:comment>
  <w:comment w:id="227" w:author="Italo Busi" w:date="2021-01-12T16:28:00Z" w:initials="IB">
    <w:p w14:paraId="5B18C718" w14:textId="7A4A0636" w:rsidR="007D5414" w:rsidRPr="00460D05" w:rsidRDefault="007D5414">
      <w:pPr>
        <w:pStyle w:val="CommentText"/>
        <w:rPr>
          <w:b/>
        </w:rPr>
      </w:pPr>
      <w:r w:rsidRPr="00460D05">
        <w:rPr>
          <w:rStyle w:val="CommentReference"/>
          <w:b/>
        </w:rPr>
        <w:annotationRef/>
      </w:r>
      <w:r w:rsidRPr="00460D05">
        <w:rPr>
          <w:b/>
        </w:rPr>
        <w:t>See Issue #41</w:t>
      </w:r>
    </w:p>
  </w:comment>
  <w:comment w:id="230" w:author="Italo Busi" w:date="2021-01-11T11:53:00Z" w:initials="IB">
    <w:p w14:paraId="57F4102F" w14:textId="255A6101" w:rsidR="007D5414" w:rsidRPr="00460D05" w:rsidRDefault="007D541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1"/>
  <w15:commentEx w15:paraId="6AAFAB0C"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6AAFAB0C" w16cid:durableId="2807D88C"/>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17CD3" w14:textId="77777777" w:rsidR="000572AD" w:rsidRDefault="000572AD">
      <w:r>
        <w:separator/>
      </w:r>
    </w:p>
  </w:endnote>
  <w:endnote w:type="continuationSeparator" w:id="0">
    <w:p w14:paraId="700D20A9" w14:textId="77777777" w:rsidR="000572AD" w:rsidRDefault="00057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D5414" w:rsidRDefault="007D5414" w:rsidP="00F410C4">
    <w:pPr>
      <w:pStyle w:val="Footer"/>
    </w:pPr>
  </w:p>
  <w:p w14:paraId="5CE618DB" w14:textId="77777777" w:rsidR="007D5414" w:rsidRDefault="007D5414" w:rsidP="00F410C4">
    <w:pPr>
      <w:pStyle w:val="Footer"/>
    </w:pPr>
  </w:p>
  <w:p w14:paraId="4F313A99" w14:textId="2EFBA2EC" w:rsidR="007D5414" w:rsidRDefault="007D541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300" w:author="Italo Busi" w:date="2023-06-19T17:25:00Z">
      <w:r w:rsidR="00F6736E">
        <w:rPr>
          <w:noProof/>
        </w:rPr>
        <w:instrText>6</w:instrText>
      </w:r>
    </w:ins>
    <w:del w:id="301" w:author="Italo Busi" w:date="2023-06-19T17:13:00Z">
      <w:r w:rsidDel="003F65C5">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02" w:author="Italo Busi" w:date="2023-06-19T17:25:00Z">
      <w:r w:rsidR="00F6736E">
        <w:rPr>
          <w:noProof/>
        </w:rPr>
        <w:instrText>6</w:instrText>
      </w:r>
    </w:ins>
    <w:del w:id="303" w:author="Italo Busi" w:date="2023-06-19T17:13:00Z">
      <w:r w:rsidDel="003F65C5">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04" w:author="Italo Busi" w:date="2023-06-19T17:25:00Z">
      <w:r w:rsidR="00F6736E">
        <w:rPr>
          <w:noProof/>
        </w:rPr>
        <w:instrText>6</w:instrText>
      </w:r>
    </w:ins>
    <w:del w:id="305" w:author="Italo Busi" w:date="2023-06-19T17:13:00Z">
      <w:r w:rsidDel="003F65C5">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06" w:author="Italo Busi" w:date="2023-06-19T17:25:00Z">
      <w:r w:rsidR="00F6736E">
        <w:rPr>
          <w:noProof/>
        </w:rPr>
        <w:instrText>6</w:instrText>
      </w:r>
    </w:ins>
    <w:del w:id="307" w:author="Italo Busi" w:date="2023-06-19T17:13:00Z">
      <w:r w:rsidDel="003F65C5">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08" w:author="Italo Busi" w:date="2023-06-19T17:25:00Z">
      <w:r w:rsidR="00F6736E">
        <w:rPr>
          <w:noProof/>
        </w:rPr>
        <w:instrText>6</w:instrText>
      </w:r>
    </w:ins>
    <w:del w:id="309" w:author="Italo Busi" w:date="2023-06-19T17:13:00Z">
      <w:r w:rsidDel="003F65C5">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10" w:author="Italo Busi" w:date="2023-06-19T17:25:00Z">
      <w:r w:rsidR="00F6736E">
        <w:rPr>
          <w:noProof/>
        </w:rPr>
        <w:instrText>6</w:instrText>
      </w:r>
    </w:ins>
    <w:del w:id="311" w:author="Italo Busi" w:date="2023-06-19T17:25:00Z">
      <w:r w:rsidDel="00F6736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t>December</w:t>
    </w:r>
    <w:r>
      <w:fldChar w:fldCharType="end"/>
    </w:r>
    <w:r>
      <w:t xml:space="preserve"> </w:t>
    </w:r>
    <w:r>
      <w:fldChar w:fldCharType="begin"/>
    </w:r>
    <w:r>
      <w:instrText xml:space="preserve"> SAVEDATE  \@ "d," </w:instrText>
    </w:r>
    <w:r>
      <w:fldChar w:fldCharType="separate"/>
    </w:r>
    <w:ins w:id="312" w:author="Italo Busi" w:date="2023-06-19T17:25:00Z">
      <w:r w:rsidR="00F6736E">
        <w:rPr>
          <w:noProof/>
        </w:rPr>
        <w:t>19,</w:t>
      </w:r>
    </w:ins>
    <w:del w:id="313" w:author="Italo Busi" w:date="2023-06-19T17:13:00Z">
      <w:r w:rsidDel="003F65C5">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14" w:author="Italo Busi" w:date="2023-06-19T17:25:00Z">
      <w:r w:rsidR="00F6736E">
        <w:rPr>
          <w:noProof/>
        </w:rPr>
        <w:instrText>6</w:instrText>
      </w:r>
    </w:ins>
    <w:del w:id="315" w:author="Italo Busi" w:date="2023-06-19T17:13:00Z">
      <w:r w:rsidDel="003F65C5">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F6736E">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F6736E">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D5414" w:rsidRDefault="007D5414" w:rsidP="00F410C4">
    <w:pPr>
      <w:pStyle w:val="Footer"/>
    </w:pPr>
  </w:p>
  <w:p w14:paraId="35EF4550" w14:textId="77777777" w:rsidR="007D5414" w:rsidRDefault="007D5414"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C743285" w:rsidR="007D5414" w:rsidRDefault="007D541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334" w:author="Italo Busi" w:date="2023-06-19T17:25:00Z">
      <w:r w:rsidR="00F6736E">
        <w:rPr>
          <w:noProof/>
        </w:rPr>
        <w:instrText>6</w:instrText>
      </w:r>
    </w:ins>
    <w:del w:id="335" w:author="Italo Busi" w:date="2023-06-19T17:13:00Z">
      <w:r w:rsidDel="003F65C5">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36" w:author="Italo Busi" w:date="2023-06-19T17:25:00Z">
      <w:r w:rsidR="00F6736E">
        <w:rPr>
          <w:noProof/>
        </w:rPr>
        <w:instrText>6</w:instrText>
      </w:r>
    </w:ins>
    <w:del w:id="337" w:author="Italo Busi" w:date="2023-06-19T17:13:00Z">
      <w:r w:rsidDel="003F65C5">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38" w:author="Italo Busi" w:date="2023-06-19T17:25:00Z">
      <w:r w:rsidR="00F6736E">
        <w:rPr>
          <w:noProof/>
        </w:rPr>
        <w:instrText>6</w:instrText>
      </w:r>
    </w:ins>
    <w:del w:id="339" w:author="Italo Busi" w:date="2023-06-19T17:13:00Z">
      <w:r w:rsidDel="003F65C5">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40" w:author="Italo Busi" w:date="2023-06-19T17:25:00Z">
      <w:r w:rsidR="00F6736E">
        <w:rPr>
          <w:noProof/>
        </w:rPr>
        <w:instrText>6</w:instrText>
      </w:r>
    </w:ins>
    <w:del w:id="341" w:author="Italo Busi" w:date="2023-06-19T17:13:00Z">
      <w:r w:rsidDel="003F65C5">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42" w:author="Italo Busi" w:date="2023-06-19T17:25:00Z">
      <w:r w:rsidR="00F6736E">
        <w:rPr>
          <w:noProof/>
        </w:rPr>
        <w:instrText>6</w:instrText>
      </w:r>
    </w:ins>
    <w:del w:id="343" w:author="Italo Busi" w:date="2023-06-19T17:13:00Z">
      <w:r w:rsidDel="003F65C5">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44" w:author="Italo Busi" w:date="2023-06-19T17:25:00Z">
      <w:r w:rsidR="00F6736E">
        <w:rPr>
          <w:noProof/>
        </w:rPr>
        <w:instrText>6</w:instrText>
      </w:r>
    </w:ins>
    <w:del w:id="345" w:author="Italo Busi" w:date="2023-06-19T17:25:00Z">
      <w:r w:rsidDel="00F6736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t>December</w:t>
    </w:r>
    <w:r>
      <w:fldChar w:fldCharType="end"/>
    </w:r>
    <w:r>
      <w:t xml:space="preserve"> </w:t>
    </w:r>
    <w:r>
      <w:fldChar w:fldCharType="begin"/>
    </w:r>
    <w:r>
      <w:instrText xml:space="preserve"> SAVEDATE  \@ "d," </w:instrText>
    </w:r>
    <w:r>
      <w:fldChar w:fldCharType="separate"/>
    </w:r>
    <w:ins w:id="346" w:author="Italo Busi" w:date="2023-06-19T17:25:00Z">
      <w:r w:rsidR="00F6736E">
        <w:rPr>
          <w:noProof/>
        </w:rPr>
        <w:t>19,</w:t>
      </w:r>
    </w:ins>
    <w:del w:id="347" w:author="Italo Busi" w:date="2023-06-19T17:13:00Z">
      <w:r w:rsidDel="003F65C5">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48" w:author="Italo Busi" w:date="2023-06-19T17:25:00Z">
      <w:r w:rsidR="00F6736E">
        <w:rPr>
          <w:noProof/>
        </w:rPr>
        <w:instrText>6</w:instrText>
      </w:r>
    </w:ins>
    <w:del w:id="349" w:author="Italo Busi" w:date="2023-06-19T17:13:00Z">
      <w:r w:rsidDel="003F65C5">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F6736E">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F6736E">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AC2A8" w14:textId="77777777" w:rsidR="000572AD" w:rsidRDefault="000572AD">
      <w:r>
        <w:separator/>
      </w:r>
    </w:p>
  </w:footnote>
  <w:footnote w:type="continuationSeparator" w:id="0">
    <w:p w14:paraId="72D76272" w14:textId="77777777" w:rsidR="000572AD" w:rsidRDefault="00057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23E42ABB" w:rsidR="007D5414" w:rsidRDefault="007D541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98" w:author="Italo Busi" w:date="2023-06-19T17:25:00Z">
      <w:r w:rsidR="00F6736E">
        <w:rPr>
          <w:noProof/>
        </w:rPr>
        <w:t>June 2023</w:t>
      </w:r>
    </w:ins>
    <w:del w:id="299" w:author="Italo Busi" w:date="2023-06-19T17:13:00Z">
      <w:r w:rsidDel="003F65C5">
        <w:rPr>
          <w:noProof/>
        </w:rPr>
        <w:delText>November 2022</w:delText>
      </w:r>
    </w:del>
    <w:r>
      <w:fldChar w:fldCharType="end"/>
    </w:r>
  </w:p>
  <w:p w14:paraId="0330A958" w14:textId="77777777" w:rsidR="007D5414" w:rsidRDefault="007D5414"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D5414" w:rsidRDefault="007D5414" w:rsidP="00F410C4">
    <w:pPr>
      <w:pStyle w:val="Header"/>
      <w:rPr>
        <w:highlight w:val="yellow"/>
      </w:rPr>
    </w:pPr>
  </w:p>
  <w:p w14:paraId="6FDEAA1E" w14:textId="77777777" w:rsidR="007D5414" w:rsidRDefault="007D5414" w:rsidP="00F410C4">
    <w:pPr>
      <w:pStyle w:val="Header"/>
      <w:rPr>
        <w:highlight w:val="yellow"/>
      </w:rPr>
    </w:pPr>
  </w:p>
  <w:p w14:paraId="4C3133EA" w14:textId="77777777" w:rsidR="007D5414" w:rsidRDefault="007D5414" w:rsidP="00F410C4">
    <w:pPr>
      <w:pStyle w:val="Header"/>
    </w:pPr>
    <w:r w:rsidRPr="007064B6">
      <w:t>TEAS Working Group</w:t>
    </w:r>
    <w:r>
      <w:tab/>
    </w:r>
    <w:r w:rsidRPr="00F410C4">
      <w:tab/>
    </w:r>
    <w:r>
      <w:t xml:space="preserve">Fabio </w:t>
    </w:r>
    <w:r w:rsidRPr="007064B6">
      <w:t>Peruzzini</w:t>
    </w:r>
  </w:p>
  <w:p w14:paraId="16A1767F" w14:textId="77777777" w:rsidR="007D5414" w:rsidRDefault="007D5414" w:rsidP="00F410C4">
    <w:pPr>
      <w:pStyle w:val="Header"/>
    </w:pPr>
    <w:r>
      <w:t>Internet Draft</w:t>
    </w:r>
    <w:r>
      <w:tab/>
    </w:r>
    <w:r w:rsidRPr="00F410C4">
      <w:tab/>
    </w:r>
    <w:r>
      <w:t>TIM</w:t>
    </w:r>
  </w:p>
  <w:p w14:paraId="4B4B9B7C" w14:textId="77777777" w:rsidR="007D5414" w:rsidRDefault="007D5414"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7D5414" w:rsidRPr="00954E1B" w:rsidRDefault="007D5414" w:rsidP="00F410C4">
    <w:pPr>
      <w:pStyle w:val="Header"/>
      <w:rPr>
        <w:lang w:val="it-IT"/>
      </w:rPr>
    </w:pPr>
    <w:r>
      <w:rPr>
        <w:lang w:val="en-GB"/>
      </w:rPr>
      <w:tab/>
    </w:r>
    <w:r>
      <w:rPr>
        <w:lang w:val="en-GB"/>
      </w:rPr>
      <w:tab/>
    </w:r>
    <w:r w:rsidRPr="00954E1B">
      <w:rPr>
        <w:lang w:val="it-IT"/>
      </w:rPr>
      <w:t>Vodafone</w:t>
    </w:r>
  </w:p>
  <w:p w14:paraId="369C6969" w14:textId="77777777" w:rsidR="007D5414" w:rsidRPr="00954E1B" w:rsidRDefault="007D5414" w:rsidP="00F410C4">
    <w:pPr>
      <w:pStyle w:val="Header"/>
      <w:rPr>
        <w:lang w:val="it-IT"/>
      </w:rPr>
    </w:pPr>
    <w:r w:rsidRPr="00954E1B">
      <w:rPr>
        <w:lang w:val="it-IT"/>
      </w:rPr>
      <w:tab/>
    </w:r>
    <w:r w:rsidRPr="00954E1B">
      <w:rPr>
        <w:lang w:val="it-IT"/>
      </w:rPr>
      <w:tab/>
      <w:t>Italo Busi</w:t>
    </w:r>
  </w:p>
  <w:p w14:paraId="2984B8BD" w14:textId="77777777" w:rsidR="007D5414" w:rsidRPr="00954E1B" w:rsidRDefault="007D5414" w:rsidP="00F410C4">
    <w:pPr>
      <w:pStyle w:val="Header"/>
      <w:rPr>
        <w:lang w:val="it-IT"/>
      </w:rPr>
    </w:pPr>
    <w:r w:rsidRPr="00954E1B">
      <w:rPr>
        <w:lang w:val="it-IT"/>
      </w:rPr>
      <w:tab/>
    </w:r>
    <w:r w:rsidRPr="00954E1B">
      <w:rPr>
        <w:lang w:val="it-IT"/>
      </w:rPr>
      <w:tab/>
      <w:t>Huawei</w:t>
    </w:r>
  </w:p>
  <w:p w14:paraId="63AFEB19" w14:textId="77777777" w:rsidR="007D5414" w:rsidRPr="00954E1B" w:rsidRDefault="007D5414" w:rsidP="00F410C4">
    <w:pPr>
      <w:pStyle w:val="Header"/>
      <w:rPr>
        <w:lang w:val="it-IT"/>
      </w:rPr>
    </w:pPr>
    <w:r w:rsidRPr="00954E1B">
      <w:rPr>
        <w:lang w:val="it-IT"/>
      </w:rPr>
      <w:tab/>
    </w:r>
    <w:r w:rsidRPr="00954E1B">
      <w:rPr>
        <w:lang w:val="it-IT"/>
      </w:rPr>
      <w:tab/>
      <w:t>Daniel King</w:t>
    </w:r>
  </w:p>
  <w:p w14:paraId="6EDB0003" w14:textId="77777777" w:rsidR="007D5414" w:rsidRDefault="007D5414" w:rsidP="00F410C4">
    <w:pPr>
      <w:pStyle w:val="Header"/>
    </w:pPr>
    <w:r w:rsidRPr="00954E1B">
      <w:rPr>
        <w:lang w:val="it-IT"/>
      </w:rPr>
      <w:tab/>
    </w:r>
    <w:r w:rsidRPr="00954E1B">
      <w:rPr>
        <w:lang w:val="it-IT"/>
      </w:rPr>
      <w:tab/>
    </w:r>
    <w:r>
      <w:t>Old Dog Consulting</w:t>
    </w:r>
  </w:p>
  <w:p w14:paraId="629C5C70" w14:textId="77777777" w:rsidR="007D5414" w:rsidRDefault="007D5414" w:rsidP="00F410C4">
    <w:pPr>
      <w:pStyle w:val="Header"/>
      <w:rPr>
        <w:lang w:val="en-GB"/>
      </w:rPr>
    </w:pPr>
    <w:r>
      <w:rPr>
        <w:lang w:val="en-GB"/>
      </w:rPr>
      <w:tab/>
    </w:r>
    <w:r>
      <w:rPr>
        <w:lang w:val="en-GB"/>
      </w:rPr>
      <w:tab/>
      <w:t>Daniele Ceccarelli</w:t>
    </w:r>
  </w:p>
  <w:p w14:paraId="23931D84" w14:textId="71B63939" w:rsidR="007D5414" w:rsidRPr="00390C09" w:rsidRDefault="007D5414" w:rsidP="00F410C4">
    <w:pPr>
      <w:pStyle w:val="Header"/>
      <w:rPr>
        <w:lang w:val="en-GB"/>
      </w:rPr>
    </w:pPr>
    <w:r>
      <w:rPr>
        <w:lang w:val="en-GB"/>
      </w:rPr>
      <w:tab/>
    </w:r>
    <w:r>
      <w:rPr>
        <w:lang w:val="en-GB"/>
      </w:rPr>
      <w:tab/>
    </w:r>
    <w:del w:id="316" w:author="Italo Busi (109)" w:date="2023-06-19T17:28:00Z">
      <w:r w:rsidRPr="00433AE6" w:rsidDel="00F6736E">
        <w:rPr>
          <w:lang w:val="en-GB"/>
        </w:rPr>
        <w:delText>Ericsson</w:delText>
      </w:r>
    </w:del>
    <w:ins w:id="317" w:author="Italo Busi (109)" w:date="2023-06-19T17:28:00Z">
      <w:r w:rsidR="00F6736E">
        <w:rPr>
          <w:lang w:val="en-GB"/>
        </w:rPr>
        <w:t>Cisco</w:t>
      </w:r>
    </w:ins>
  </w:p>
  <w:p w14:paraId="5DE008D9" w14:textId="77777777" w:rsidR="007D5414" w:rsidRPr="00390C09" w:rsidRDefault="007D5414" w:rsidP="00F410C4">
    <w:pPr>
      <w:pStyle w:val="Header"/>
      <w:rPr>
        <w:lang w:val="en-GB"/>
      </w:rPr>
    </w:pPr>
  </w:p>
  <w:p w14:paraId="76C05A00" w14:textId="5CD626D1" w:rsidR="007D5414" w:rsidRDefault="007D541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318" w:author="Italo Busi" w:date="2023-06-19T17:25:00Z">
      <w:r w:rsidR="00F6736E">
        <w:rPr>
          <w:noProof/>
        </w:rPr>
        <w:instrText>6</w:instrText>
      </w:r>
    </w:ins>
    <w:del w:id="319" w:author="Italo Busi" w:date="2023-06-19T17:13:00Z">
      <w:r w:rsidDel="003F65C5">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320" w:author="Italo Busi" w:date="2023-06-19T17:25:00Z">
      <w:r w:rsidR="00F6736E">
        <w:rPr>
          <w:noProof/>
        </w:rPr>
        <w:instrText>6</w:instrText>
      </w:r>
    </w:ins>
    <w:del w:id="321" w:author="Italo Busi" w:date="2023-06-19T17:13:00Z">
      <w:r w:rsidDel="003F65C5">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22" w:author="Italo Busi" w:date="2023-06-19T17:25:00Z">
      <w:r w:rsidR="00F6736E">
        <w:rPr>
          <w:noProof/>
        </w:rPr>
        <w:instrText>6</w:instrText>
      </w:r>
    </w:ins>
    <w:del w:id="323" w:author="Italo Busi" w:date="2023-06-19T17:13:00Z">
      <w:r w:rsidDel="003F65C5">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24" w:author="Italo Busi" w:date="2023-06-19T17:25:00Z">
      <w:r w:rsidR="00F6736E">
        <w:rPr>
          <w:noProof/>
        </w:rPr>
        <w:instrText>6</w:instrText>
      </w:r>
    </w:ins>
    <w:del w:id="325" w:author="Italo Busi" w:date="2023-06-19T17:13:00Z">
      <w:r w:rsidDel="003F65C5">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26" w:author="Italo Busi" w:date="2023-06-19T17:25:00Z">
      <w:r w:rsidR="00F6736E">
        <w:rPr>
          <w:noProof/>
        </w:rPr>
        <w:instrText>6</w:instrText>
      </w:r>
    </w:ins>
    <w:del w:id="327" w:author="Italo Busi" w:date="2023-06-19T17:13:00Z">
      <w:r w:rsidDel="003F65C5">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28" w:author="Italo Busi" w:date="2023-06-19T17:25:00Z">
      <w:r w:rsidR="00F6736E">
        <w:rPr>
          <w:noProof/>
        </w:rPr>
        <w:instrText>6</w:instrText>
      </w:r>
    </w:ins>
    <w:del w:id="329" w:author="Italo Busi" w:date="2023-06-19T17:25:00Z">
      <w:r w:rsidDel="00F6736E">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instrText>December</w:instrText>
    </w:r>
    <w:r>
      <w:fldChar w:fldCharType="end"/>
    </w:r>
    <w:r>
      <w:instrText xml:space="preserve"> \* MERGEFORMAT </w:instrText>
    </w:r>
    <w:r>
      <w:fldChar w:fldCharType="separate"/>
    </w:r>
    <w:r w:rsidR="00F6736E">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330" w:author="Italo Busi" w:date="2023-06-19T17:25:00Z">
      <w:r w:rsidR="00F6736E">
        <w:rPr>
          <w:noProof/>
        </w:rPr>
        <w:instrText>6</w:instrText>
      </w:r>
    </w:ins>
    <w:del w:id="331" w:author="Italo Busi" w:date="2023-06-19T17:13:00Z">
      <w:r w:rsidDel="003F65C5">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F6736E">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F6736E">
      <w:rPr>
        <w:noProof/>
      </w:rPr>
      <w:t>2023</w:t>
    </w:r>
    <w:r>
      <w:fldChar w:fldCharType="end"/>
    </w:r>
    <w:r>
      <w:tab/>
    </w:r>
    <w:r>
      <w:tab/>
    </w:r>
    <w:r>
      <w:fldChar w:fldCharType="begin"/>
    </w:r>
    <w:r>
      <w:instrText xml:space="preserve"> SAVEDATE  \@ "MMMM d, yyyy" </w:instrText>
    </w:r>
    <w:r>
      <w:fldChar w:fldCharType="separate"/>
    </w:r>
    <w:ins w:id="332" w:author="Italo Busi" w:date="2023-06-19T17:25:00Z">
      <w:r w:rsidR="00F6736E">
        <w:rPr>
          <w:noProof/>
        </w:rPr>
        <w:t>June 19, 2023</w:t>
      </w:r>
    </w:ins>
    <w:del w:id="333" w:author="Italo Busi" w:date="2023-06-19T17:13:00Z">
      <w:r w:rsidDel="003F65C5">
        <w:rPr>
          <w:noProof/>
        </w:rPr>
        <w:delText>November 22, 2022</w:delText>
      </w:r>
    </w:del>
    <w:r>
      <w:fldChar w:fldCharType="end"/>
    </w:r>
  </w:p>
  <w:p w14:paraId="4C49A4CA" w14:textId="77777777" w:rsidR="007D5414" w:rsidRDefault="007D5414" w:rsidP="00F410C4">
    <w:pPr>
      <w:pStyle w:val="Header"/>
    </w:pPr>
    <w:r>
      <w:tab/>
    </w:r>
  </w:p>
  <w:p w14:paraId="4043BDB6" w14:textId="77777777" w:rsidR="007D5414" w:rsidRDefault="007D541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85)">
    <w15:presenceInfo w15:providerId="None" w15:userId="Italo Busi (85)"/>
  </w15:person>
  <w15:person w15:author="Italo Busi (100)">
    <w15:presenceInfo w15:providerId="None" w15:userId="Italo Busi (100)"/>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rson w15:author="Italo Busi (98)">
    <w15:presenceInfo w15:providerId="None" w15:userId="Italo Busi (98)"/>
  </w15:person>
  <w15:person w15:author="Italo Busi (95)">
    <w15:presenceInfo w15:providerId="None" w15:userId="Italo Busi (95)"/>
  </w15:person>
  <w15:person w15:author="Italo Busi (108)">
    <w15:presenceInfo w15:providerId="None" w15:userId="Italo Busi (108)"/>
  </w15:person>
  <w15:person w15:author="Italo Busi (29)">
    <w15:presenceInfo w15:providerId="None" w15:userId="Italo Busi (29)"/>
  </w15:person>
  <w15:person w15:author="Italo Busi (109)">
    <w15:presenceInfo w15:providerId="None" w15:userId="Italo Busi (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05"/>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7A8"/>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19C"/>
    <w:rsid w:val="00F534AE"/>
    <w:rsid w:val="00F53CBD"/>
    <w:rsid w:val="00F56203"/>
    <w:rsid w:val="00F56B61"/>
    <w:rsid w:val="00F57219"/>
    <w:rsid w:val="00F5752E"/>
    <w:rsid w:val="00F6195A"/>
    <w:rsid w:val="00F64DCE"/>
    <w:rsid w:val="00F6736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A02C8F-9D07-431C-89B6-DE41BC944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653</TotalTime>
  <Pages>64</Pages>
  <Words>18115</Words>
  <Characters>103261</Characters>
  <Application>Microsoft Office Word</Application>
  <DocSecurity>0</DocSecurity>
  <Lines>860</Lines>
  <Paragraphs>24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113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109)</cp:lastModifiedBy>
  <cp:revision>18</cp:revision>
  <cp:lastPrinted>2022-09-12T13:48:00Z</cp:lastPrinted>
  <dcterms:created xsi:type="dcterms:W3CDTF">2023-05-09T14:41:00Z</dcterms:created>
  <dcterms:modified xsi:type="dcterms:W3CDTF">2023-06-1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